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95351" w14:textId="25104EB5" w:rsidR="00EB099F" w:rsidRPr="009B1065" w:rsidRDefault="00F95568" w:rsidP="00485BE2">
      <w:pPr>
        <w:pStyle w:val="Title"/>
        <w:jc w:val="center"/>
        <w:rPr>
          <w:rStyle w:val="Strong"/>
          <w:color w:val="C00000"/>
          <w:szCs w:val="48"/>
        </w:rPr>
      </w:pPr>
      <w:r w:rsidRPr="009B1065">
        <w:rPr>
          <w:rStyle w:val="Strong"/>
          <w:color w:val="C00000"/>
          <w:szCs w:val="48"/>
        </w:rPr>
        <w:t xml:space="preserve">Scanco </w:t>
      </w:r>
      <w:r w:rsidR="00EB099F" w:rsidRPr="009B1065">
        <w:rPr>
          <w:rStyle w:val="Strong"/>
          <w:color w:val="C00000"/>
          <w:szCs w:val="48"/>
        </w:rPr>
        <w:t>DashPrint</w:t>
      </w:r>
    </w:p>
    <w:p w14:paraId="7FD68AF5" w14:textId="3204398B" w:rsidR="00F95568" w:rsidRPr="00485BE2" w:rsidRDefault="00F95568" w:rsidP="00485BE2">
      <w:pPr>
        <w:pStyle w:val="Title"/>
        <w:jc w:val="center"/>
        <w:rPr>
          <w:rStyle w:val="Strong"/>
          <w:sz w:val="32"/>
          <w:szCs w:val="24"/>
        </w:rPr>
      </w:pPr>
      <w:r w:rsidRPr="00485BE2">
        <w:rPr>
          <w:rStyle w:val="Strong"/>
          <w:sz w:val="32"/>
          <w:szCs w:val="24"/>
        </w:rPr>
        <w:t>Label Printing</w:t>
      </w:r>
      <w:r w:rsidR="003728B0" w:rsidRPr="00485BE2">
        <w:rPr>
          <w:rStyle w:val="Strong"/>
          <w:sz w:val="32"/>
          <w:szCs w:val="24"/>
        </w:rPr>
        <w:t>, Configuration</w:t>
      </w:r>
      <w:r w:rsidRPr="00485BE2">
        <w:rPr>
          <w:rStyle w:val="Strong"/>
          <w:sz w:val="32"/>
          <w:szCs w:val="24"/>
        </w:rPr>
        <w:t xml:space="preserve"> </w:t>
      </w:r>
      <w:r w:rsidR="003728B0" w:rsidRPr="00485BE2">
        <w:rPr>
          <w:rStyle w:val="Strong"/>
          <w:sz w:val="32"/>
          <w:szCs w:val="24"/>
        </w:rPr>
        <w:t>and Design</w:t>
      </w:r>
    </w:p>
    <w:sdt>
      <w:sdtPr>
        <w:rPr>
          <w:rFonts w:asciiTheme="minorHAnsi" w:eastAsiaTheme="minorHAnsi" w:hAnsiTheme="minorHAnsi" w:cstheme="minorBidi"/>
          <w:color w:val="auto"/>
          <w:sz w:val="28"/>
          <w:szCs w:val="22"/>
        </w:rPr>
        <w:id w:val="-12907452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07BBFC" w14:textId="0D88F0BF" w:rsidR="00813396" w:rsidRPr="009B1065" w:rsidRDefault="00813396">
          <w:pPr>
            <w:pStyle w:val="TOCHeading"/>
            <w:rPr>
              <w:b/>
              <w:bCs/>
              <w:color w:val="000000" w:themeColor="text1"/>
            </w:rPr>
          </w:pPr>
          <w:r w:rsidRPr="009B1065">
            <w:rPr>
              <w:b/>
              <w:bCs/>
              <w:color w:val="000000" w:themeColor="text1"/>
            </w:rPr>
            <w:t>Table of Contents</w:t>
          </w:r>
        </w:p>
        <w:p w14:paraId="7740638D" w14:textId="00BE032A" w:rsidR="00866AC7" w:rsidRDefault="008133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1018161" w:history="1">
            <w:r w:rsidR="00866AC7" w:rsidRPr="000F2F89">
              <w:rPr>
                <w:rStyle w:val="Hyperlink"/>
                <w:noProof/>
              </w:rPr>
              <w:t>Prerequisites</w:t>
            </w:r>
            <w:r w:rsidR="00866AC7">
              <w:rPr>
                <w:noProof/>
                <w:webHidden/>
              </w:rPr>
              <w:tab/>
            </w:r>
            <w:r w:rsidR="00866AC7">
              <w:rPr>
                <w:noProof/>
                <w:webHidden/>
              </w:rPr>
              <w:fldChar w:fldCharType="begin"/>
            </w:r>
            <w:r w:rsidR="00866AC7">
              <w:rPr>
                <w:noProof/>
                <w:webHidden/>
              </w:rPr>
              <w:instrText xml:space="preserve"> PAGEREF _Toc61018161 \h </w:instrText>
            </w:r>
            <w:r w:rsidR="00866AC7">
              <w:rPr>
                <w:noProof/>
                <w:webHidden/>
              </w:rPr>
            </w:r>
            <w:r w:rsidR="00866AC7">
              <w:rPr>
                <w:noProof/>
                <w:webHidden/>
              </w:rPr>
              <w:fldChar w:fldCharType="separate"/>
            </w:r>
            <w:r w:rsidR="00866AC7">
              <w:rPr>
                <w:noProof/>
                <w:webHidden/>
              </w:rPr>
              <w:t>2</w:t>
            </w:r>
            <w:r w:rsidR="00866AC7">
              <w:rPr>
                <w:noProof/>
                <w:webHidden/>
              </w:rPr>
              <w:fldChar w:fldCharType="end"/>
            </w:r>
          </w:hyperlink>
        </w:p>
        <w:p w14:paraId="7C37FD26" w14:textId="4BDEF815" w:rsidR="00866AC7" w:rsidRDefault="00866AC7">
          <w:pPr>
            <w:pStyle w:val="TOC2"/>
            <w:rPr>
              <w:rFonts w:eastAsiaTheme="minorEastAsia"/>
              <w:noProof/>
              <w:sz w:val="22"/>
            </w:rPr>
          </w:pPr>
          <w:hyperlink w:anchor="_Toc61018162" w:history="1">
            <w:r w:rsidRPr="000F2F89">
              <w:rPr>
                <w:rStyle w:val="Hyperlink"/>
                <w:noProof/>
              </w:rPr>
              <w:t>Enabling Dashboard Label Prin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78E6C" w14:textId="3A6A8A67" w:rsidR="00866AC7" w:rsidRDefault="00866A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8163" w:history="1">
            <w:r w:rsidRPr="000F2F89">
              <w:rPr>
                <w:rStyle w:val="Hyperlink"/>
                <w:noProof/>
              </w:rPr>
              <w:t>Logging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F8333" w14:textId="238DAAE6" w:rsidR="00866AC7" w:rsidRDefault="00866A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8164" w:history="1">
            <w:r w:rsidRPr="000F2F89">
              <w:rPr>
                <w:rStyle w:val="Hyperlink"/>
                <w:noProof/>
              </w:rPr>
              <w:t>Label Printing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91DB0" w14:textId="0D4D2C1E" w:rsidR="00866AC7" w:rsidRDefault="00866A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8165" w:history="1">
            <w:r w:rsidRPr="000F2F89">
              <w:rPr>
                <w:rStyle w:val="Hyperlink"/>
                <w:noProof/>
              </w:rPr>
              <w:t>DashPrint Configurator Ut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49A78" w14:textId="28BCF8EE" w:rsidR="00866AC7" w:rsidRDefault="00866AC7">
          <w:pPr>
            <w:pStyle w:val="TOC2"/>
            <w:rPr>
              <w:rFonts w:eastAsiaTheme="minorEastAsia"/>
              <w:noProof/>
              <w:sz w:val="22"/>
            </w:rPr>
          </w:pPr>
          <w:hyperlink w:anchor="_Toc61018166" w:history="1">
            <w:r w:rsidRPr="000F2F89">
              <w:rPr>
                <w:rStyle w:val="Hyperlink"/>
                <w:noProof/>
              </w:rPr>
              <w:t>Keyboard Prom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6A38A" w14:textId="154099CD" w:rsidR="00866AC7" w:rsidRDefault="00866A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8167" w:history="1">
            <w:r w:rsidRPr="000F2F89">
              <w:rPr>
                <w:rStyle w:val="Hyperlink"/>
                <w:noProof/>
              </w:rPr>
              <w:t>Label Desig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CDCF2" w14:textId="28E67146" w:rsidR="00866AC7" w:rsidRDefault="00866AC7">
          <w:pPr>
            <w:pStyle w:val="TOC2"/>
            <w:rPr>
              <w:rFonts w:eastAsiaTheme="minorEastAsia"/>
              <w:noProof/>
              <w:sz w:val="22"/>
            </w:rPr>
          </w:pPr>
          <w:hyperlink w:anchor="_Toc61018168" w:history="1">
            <w:r w:rsidRPr="000F2F89">
              <w:rPr>
                <w:rStyle w:val="Hyperlink"/>
                <w:noProof/>
              </w:rPr>
              <w:t>Designing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4F47A" w14:textId="3240A305" w:rsidR="00866AC7" w:rsidRDefault="00866AC7">
          <w:pPr>
            <w:pStyle w:val="TOC2"/>
            <w:rPr>
              <w:rFonts w:eastAsiaTheme="minorEastAsia"/>
              <w:noProof/>
              <w:sz w:val="22"/>
            </w:rPr>
          </w:pPr>
          <w:hyperlink w:anchor="_Toc61018169" w:history="1">
            <w:r w:rsidRPr="000F2F89">
              <w:rPr>
                <w:rStyle w:val="Hyperlink"/>
                <w:noProof/>
              </w:rPr>
              <w:t>How to Create this Label in less than 2 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3A784" w14:textId="20474399" w:rsidR="00866AC7" w:rsidRDefault="00866A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8170" w:history="1">
            <w:r w:rsidRPr="000F2F89">
              <w:rPr>
                <w:rStyle w:val="Hyperlink"/>
                <w:noProof/>
              </w:rPr>
              <w:t>GS1 Bar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E3977" w14:textId="7A0A77B8" w:rsidR="00866AC7" w:rsidRDefault="00866AC7">
          <w:pPr>
            <w:pStyle w:val="TOC2"/>
            <w:rPr>
              <w:rFonts w:eastAsiaTheme="minorEastAsia"/>
              <w:noProof/>
              <w:sz w:val="22"/>
            </w:rPr>
          </w:pPr>
          <w:hyperlink w:anchor="_Toc61018171" w:history="1">
            <w:r w:rsidRPr="000F2F89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F3AC8" w14:textId="2215D804" w:rsidR="00866AC7" w:rsidRDefault="00866AC7">
          <w:pPr>
            <w:pStyle w:val="TOC3"/>
            <w:rPr>
              <w:rFonts w:eastAsiaTheme="minorEastAsia"/>
              <w:noProof/>
              <w:sz w:val="22"/>
            </w:rPr>
          </w:pPr>
          <w:hyperlink w:anchor="_Toc61018172" w:history="1">
            <w:r w:rsidRPr="000F2F89">
              <w:rPr>
                <w:rStyle w:val="Hyperlink"/>
                <w:noProof/>
              </w:rPr>
              <w:t>Register your GS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EFF78" w14:textId="49E010A3" w:rsidR="00866AC7" w:rsidRDefault="00866AC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8173" w:history="1">
            <w:r w:rsidRPr="000F2F89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8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38591" w14:textId="0DAB7F54" w:rsidR="00813396" w:rsidRDefault="00813396">
          <w:r>
            <w:rPr>
              <w:b/>
              <w:bCs/>
              <w:noProof/>
            </w:rPr>
            <w:fldChar w:fldCharType="end"/>
          </w:r>
        </w:p>
      </w:sdtContent>
    </w:sdt>
    <w:p w14:paraId="45C40F24" w14:textId="77777777" w:rsidR="00813396" w:rsidRDefault="00813396">
      <w:pPr>
        <w:rPr>
          <w:rFonts w:ascii="Times New Roman" w:eastAsia="Times New Roman" w:hAnsi="Times New Roman" w:cs="Times New Roman"/>
          <w:b/>
          <w:bCs/>
          <w:noProof/>
          <w:kern w:val="36"/>
          <w:sz w:val="48"/>
          <w:szCs w:val="48"/>
        </w:rPr>
      </w:pPr>
      <w:r>
        <w:rPr>
          <w:noProof/>
        </w:rPr>
        <w:br w:type="page"/>
      </w:r>
    </w:p>
    <w:p w14:paraId="122C0410" w14:textId="70714DD6" w:rsidR="00FF2308" w:rsidRPr="00C45A24" w:rsidRDefault="00FF2308" w:rsidP="00813396">
      <w:pPr>
        <w:pStyle w:val="Heading1"/>
        <w:rPr>
          <w:noProof/>
        </w:rPr>
      </w:pPr>
      <w:bookmarkStart w:id="0" w:name="_Toc61018161"/>
      <w:r w:rsidRPr="00C45A24">
        <w:rPr>
          <w:noProof/>
        </w:rPr>
        <w:lastRenderedPageBreak/>
        <w:t>Prerequisites</w:t>
      </w:r>
      <w:bookmarkEnd w:id="0"/>
    </w:p>
    <w:p w14:paraId="480A878D" w14:textId="77777777" w:rsidR="00C45A24" w:rsidRPr="00D13E08" w:rsidRDefault="00670B43" w:rsidP="00813396">
      <w:pPr>
        <w:pStyle w:val="Heading2"/>
        <w:rPr>
          <w:noProof/>
        </w:rPr>
      </w:pPr>
      <w:bookmarkStart w:id="1" w:name="_Toc61018162"/>
      <w:r w:rsidRPr="00D13E08">
        <w:rPr>
          <w:noProof/>
        </w:rPr>
        <w:t>Enabling Dashboard Label Printing</w:t>
      </w:r>
      <w:bookmarkEnd w:id="1"/>
    </w:p>
    <w:p w14:paraId="71ADA358" w14:textId="35E1722A" w:rsidR="00AF1F0B" w:rsidRPr="000254DF" w:rsidRDefault="00AF1F0B" w:rsidP="000F4D3F">
      <w:pPr>
        <w:spacing w:line="360" w:lineRule="auto"/>
        <w:ind w:left="720"/>
        <w:rPr>
          <w:rFonts w:ascii="Bell MT" w:hAnsi="Bell MT"/>
          <w:noProof/>
        </w:rPr>
      </w:pPr>
      <w:r w:rsidRPr="000254DF">
        <w:rPr>
          <w:rFonts w:ascii="Bell MT" w:hAnsi="Bell MT"/>
          <w:noProof/>
        </w:rPr>
        <w:t>To enable this feature:</w:t>
      </w:r>
    </w:p>
    <w:p w14:paraId="01FC2C11" w14:textId="4C03DC7D" w:rsidR="00AF1F0B" w:rsidRPr="000254DF" w:rsidRDefault="00AF1F0B" w:rsidP="000F4D3F">
      <w:pPr>
        <w:pStyle w:val="ListParagraph"/>
        <w:numPr>
          <w:ilvl w:val="0"/>
          <w:numId w:val="7"/>
        </w:numPr>
        <w:spacing w:line="360" w:lineRule="auto"/>
        <w:rPr>
          <w:rFonts w:ascii="Bell MT" w:hAnsi="Bell MT"/>
          <w:noProof/>
          <w:sz w:val="32"/>
          <w:szCs w:val="24"/>
        </w:rPr>
      </w:pPr>
      <w:r w:rsidRPr="000254DF">
        <w:rPr>
          <w:rFonts w:ascii="Bell MT" w:hAnsi="Bell MT"/>
          <w:noProof/>
        </w:rPr>
        <w:t xml:space="preserve">Navigate to </w:t>
      </w:r>
      <w:hyperlink r:id="rId8" w:history="1">
        <w:r w:rsidRPr="000254DF">
          <w:rPr>
            <w:rStyle w:val="Hyperlink"/>
            <w:rFonts w:ascii="Bell MT" w:hAnsi="Bell MT"/>
            <w:noProof/>
          </w:rPr>
          <w:t>www.customers.scanco.com</w:t>
        </w:r>
      </w:hyperlink>
    </w:p>
    <w:p w14:paraId="194A2C9F" w14:textId="1D179F40" w:rsidR="00AF1F0B" w:rsidRPr="000254DF" w:rsidRDefault="00AF1F0B" w:rsidP="000F4D3F">
      <w:pPr>
        <w:pStyle w:val="ListParagraph"/>
        <w:numPr>
          <w:ilvl w:val="0"/>
          <w:numId w:val="7"/>
        </w:numPr>
        <w:spacing w:line="360" w:lineRule="auto"/>
        <w:rPr>
          <w:rFonts w:ascii="Bell MT" w:hAnsi="Bell MT"/>
          <w:noProof/>
          <w:sz w:val="32"/>
          <w:szCs w:val="24"/>
        </w:rPr>
      </w:pPr>
      <w:r w:rsidRPr="000254DF">
        <w:rPr>
          <w:rFonts w:ascii="Bell MT" w:hAnsi="Bell MT"/>
          <w:noProof/>
        </w:rPr>
        <w:t xml:space="preserve">Inside of </w:t>
      </w:r>
      <w:r w:rsidRPr="002F0FE3">
        <w:rPr>
          <w:rFonts w:ascii="Bell MT" w:hAnsi="Bell MT"/>
          <w:b/>
          <w:bCs/>
          <w:noProof/>
          <w:highlight w:val="yellow"/>
        </w:rPr>
        <w:t>‘Warehouse Profiles’</w:t>
      </w:r>
      <w:r w:rsidRPr="000254DF">
        <w:rPr>
          <w:rFonts w:ascii="Bell MT" w:hAnsi="Bell MT"/>
          <w:noProof/>
        </w:rPr>
        <w:t xml:space="preserve"> </w:t>
      </w:r>
    </w:p>
    <w:p w14:paraId="50623038" w14:textId="37990E09" w:rsidR="00AF1F0B" w:rsidRPr="000254DF" w:rsidRDefault="00AF1F0B" w:rsidP="000F4D3F">
      <w:pPr>
        <w:pStyle w:val="ListParagraph"/>
        <w:numPr>
          <w:ilvl w:val="1"/>
          <w:numId w:val="7"/>
        </w:numPr>
        <w:spacing w:line="360" w:lineRule="auto"/>
        <w:rPr>
          <w:rFonts w:ascii="Bell MT" w:hAnsi="Bell MT"/>
          <w:noProof/>
          <w:sz w:val="32"/>
          <w:szCs w:val="24"/>
        </w:rPr>
      </w:pPr>
      <w:r w:rsidRPr="000254DF">
        <w:rPr>
          <w:rFonts w:ascii="Bell MT" w:hAnsi="Bell MT"/>
          <w:noProof/>
        </w:rPr>
        <w:t xml:space="preserve">Under the </w:t>
      </w:r>
      <w:r w:rsidRPr="002F0FE3">
        <w:rPr>
          <w:rFonts w:ascii="Bell MT" w:hAnsi="Bell MT"/>
          <w:b/>
          <w:bCs/>
          <w:noProof/>
          <w:highlight w:val="yellow"/>
        </w:rPr>
        <w:t>‘Dashboard’</w:t>
      </w:r>
      <w:r w:rsidRPr="000254DF">
        <w:rPr>
          <w:rFonts w:ascii="Bell MT" w:hAnsi="Bell MT"/>
          <w:noProof/>
        </w:rPr>
        <w:t xml:space="preserve"> tab</w:t>
      </w:r>
    </w:p>
    <w:p w14:paraId="1B8FA268" w14:textId="79E53097" w:rsidR="00AF1F0B" w:rsidRPr="000254DF" w:rsidRDefault="00AF1F0B" w:rsidP="000F4D3F">
      <w:pPr>
        <w:pStyle w:val="ListParagraph"/>
        <w:numPr>
          <w:ilvl w:val="1"/>
          <w:numId w:val="7"/>
        </w:numPr>
        <w:spacing w:line="360" w:lineRule="auto"/>
        <w:rPr>
          <w:rFonts w:ascii="Bell MT" w:hAnsi="Bell MT"/>
          <w:noProof/>
          <w:sz w:val="32"/>
          <w:szCs w:val="24"/>
        </w:rPr>
      </w:pPr>
      <w:r w:rsidRPr="000254DF">
        <w:rPr>
          <w:rFonts w:ascii="Bell MT" w:hAnsi="Bell MT"/>
          <w:noProof/>
        </w:rPr>
        <w:t xml:space="preserve">Click the checkbox for </w:t>
      </w:r>
      <w:r w:rsidRPr="002F0FE3">
        <w:rPr>
          <w:rFonts w:ascii="Bell MT" w:hAnsi="Bell MT"/>
          <w:b/>
          <w:bCs/>
          <w:noProof/>
          <w:highlight w:val="yellow"/>
        </w:rPr>
        <w:t>‘Dashboard Label Printing’</w:t>
      </w:r>
    </w:p>
    <w:p w14:paraId="276E703E" w14:textId="1B32860F" w:rsidR="00FF2308" w:rsidRPr="00AF1F0B" w:rsidRDefault="00AF1F0B" w:rsidP="000F4D3F">
      <w:pPr>
        <w:pStyle w:val="ListParagraph"/>
        <w:numPr>
          <w:ilvl w:val="0"/>
          <w:numId w:val="7"/>
        </w:numPr>
        <w:spacing w:line="360" w:lineRule="auto"/>
        <w:rPr>
          <w:rFonts w:ascii="Bell MT" w:hAnsi="Bell MT"/>
          <w:noProof/>
        </w:rPr>
      </w:pPr>
      <w:r w:rsidRPr="000254DF">
        <w:rPr>
          <w:noProof/>
          <w:sz w:val="32"/>
          <w:szCs w:val="24"/>
        </w:rPr>
        <w:drawing>
          <wp:anchor distT="0" distB="0" distL="114300" distR="114300" simplePos="0" relativeHeight="251659264" behindDoc="0" locked="0" layoutInCell="1" allowOverlap="1" wp14:anchorId="7C6A9A49" wp14:editId="796664BB">
            <wp:simplePos x="0" y="0"/>
            <wp:positionH relativeFrom="margin">
              <wp:posOffset>1190625</wp:posOffset>
            </wp:positionH>
            <wp:positionV relativeFrom="paragraph">
              <wp:posOffset>314960</wp:posOffset>
            </wp:positionV>
            <wp:extent cx="3276600" cy="3017520"/>
            <wp:effectExtent l="152400" t="114300" r="133350" b="163830"/>
            <wp:wrapTight wrapText="bothSides">
              <wp:wrapPolygon edited="0">
                <wp:start x="-753" y="-818"/>
                <wp:lineTo x="-1005" y="1636"/>
                <wp:lineTo x="-1005" y="21545"/>
                <wp:lineTo x="-502" y="22636"/>
                <wp:lineTo x="22102" y="22636"/>
                <wp:lineTo x="22353" y="21273"/>
                <wp:lineTo x="22228" y="-818"/>
                <wp:lineTo x="-753" y="-818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30175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54DF">
        <w:rPr>
          <w:rFonts w:ascii="Bell MT" w:hAnsi="Bell MT"/>
          <w:noProof/>
        </w:rPr>
        <w:t>Update/Save and Exit</w:t>
      </w:r>
      <w:r w:rsidR="00FF2308" w:rsidRPr="000254DF">
        <w:rPr>
          <w:rFonts w:ascii="Bell MT" w:hAnsi="Bell MT"/>
          <w:noProof/>
          <w:sz w:val="32"/>
          <w:szCs w:val="24"/>
        </w:rPr>
        <w:br w:type="page"/>
      </w:r>
    </w:p>
    <w:p w14:paraId="23FFF89E" w14:textId="75766921" w:rsidR="00DC5210" w:rsidRPr="00C45A24" w:rsidRDefault="00FF2308" w:rsidP="00813396">
      <w:pPr>
        <w:pStyle w:val="Heading1"/>
        <w:rPr>
          <w:noProof/>
        </w:rPr>
      </w:pPr>
      <w:bookmarkStart w:id="2" w:name="_Toc61018163"/>
      <w:r w:rsidRPr="00C45A24">
        <w:rPr>
          <w:noProof/>
        </w:rPr>
        <w:lastRenderedPageBreak/>
        <w:t>Logging In</w:t>
      </w:r>
      <w:bookmarkEnd w:id="2"/>
    </w:p>
    <w:p w14:paraId="5332DBE2" w14:textId="3250FA15" w:rsidR="000254DF" w:rsidRPr="006A2DC7" w:rsidRDefault="000254DF" w:rsidP="000F4D3F">
      <w:pPr>
        <w:spacing w:line="276" w:lineRule="auto"/>
        <w:rPr>
          <w:rFonts w:ascii="Bell MT" w:hAnsi="Bell MT" w:cstheme="majorHAnsi"/>
          <w:b/>
          <w:bCs/>
          <w:noProof/>
        </w:rPr>
      </w:pPr>
      <w:r w:rsidRPr="006A2DC7">
        <w:rPr>
          <w:rFonts w:ascii="Bell MT" w:hAnsi="Bell MT" w:cstheme="majorHAnsi"/>
          <w:b/>
          <w:bCs/>
          <w:noProof/>
        </w:rPr>
        <w:t>Login Screen</w:t>
      </w:r>
    </w:p>
    <w:p w14:paraId="2434E061" w14:textId="0E39B382" w:rsidR="000254DF" w:rsidRDefault="000254DF" w:rsidP="000F4D3F">
      <w:pPr>
        <w:spacing w:line="276" w:lineRule="auto"/>
        <w:ind w:left="720"/>
        <w:rPr>
          <w:rFonts w:ascii="Bell MT" w:hAnsi="Bell MT" w:cstheme="majorHAnsi"/>
          <w:noProof/>
        </w:rPr>
      </w:pPr>
      <w:r w:rsidRPr="000254DF">
        <w:rPr>
          <w:rFonts w:ascii="Bell MT" w:hAnsi="Bell MT" w:cstheme="majorHAnsi"/>
          <w:noProof/>
        </w:rPr>
        <w:drawing>
          <wp:inline distT="0" distB="0" distL="0" distR="0" wp14:anchorId="641C97A6" wp14:editId="4AD8A025">
            <wp:extent cx="3771032" cy="2743200"/>
            <wp:effectExtent l="190500" t="190500" r="191770" b="1905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1032" cy="2743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E9B506" w14:textId="53338742" w:rsidR="000254DF" w:rsidRPr="006A2DC7" w:rsidRDefault="000254DF" w:rsidP="000F4D3F">
      <w:pPr>
        <w:spacing w:line="276" w:lineRule="auto"/>
        <w:ind w:left="720"/>
        <w:jc w:val="both"/>
        <w:rPr>
          <w:rFonts w:ascii="Bell MT" w:hAnsi="Bell MT" w:cstheme="majorHAnsi"/>
          <w:noProof/>
        </w:rPr>
      </w:pPr>
      <w:r w:rsidRPr="006A2DC7">
        <w:rPr>
          <w:rFonts w:ascii="Bell MT" w:hAnsi="Bell MT" w:cstheme="majorHAnsi"/>
          <w:noProof/>
        </w:rPr>
        <w:t xml:space="preserve">Use the </w:t>
      </w:r>
      <w:r w:rsidRPr="002F0FE3">
        <w:rPr>
          <w:rFonts w:ascii="Bell MT" w:hAnsi="Bell MT" w:cstheme="majorHAnsi"/>
          <w:b/>
          <w:bCs/>
          <w:noProof/>
          <w:highlight w:val="yellow"/>
        </w:rPr>
        <w:t>‘Company’</w:t>
      </w:r>
      <w:r w:rsidRPr="006A2DC7">
        <w:rPr>
          <w:rFonts w:ascii="Bell MT" w:hAnsi="Bell MT" w:cstheme="majorHAnsi"/>
          <w:noProof/>
        </w:rPr>
        <w:t xml:space="preserve"> drop down (top-left) to select your company.</w:t>
      </w:r>
    </w:p>
    <w:p w14:paraId="47A7024D" w14:textId="60230D4A" w:rsidR="00FF2308" w:rsidRPr="00C45A24" w:rsidRDefault="000254DF" w:rsidP="000F4D3F">
      <w:pPr>
        <w:spacing w:line="276" w:lineRule="auto"/>
        <w:ind w:left="720"/>
        <w:jc w:val="both"/>
        <w:rPr>
          <w:rFonts w:ascii="Bell MT" w:hAnsi="Bell MT" w:cstheme="majorHAnsi"/>
          <w:b/>
          <w:bCs/>
          <w:noProof/>
          <w:sz w:val="32"/>
          <w:szCs w:val="24"/>
        </w:rPr>
      </w:pPr>
      <w:r w:rsidRPr="000254DF">
        <w:rPr>
          <w:rFonts w:ascii="Bell MT" w:hAnsi="Bell MT" w:cstheme="majorHAnsi"/>
          <w:b/>
          <w:bCs/>
          <w:noProof/>
          <w:sz w:val="32"/>
          <w:szCs w:val="24"/>
        </w:rPr>
        <w:drawing>
          <wp:inline distT="0" distB="0" distL="0" distR="0" wp14:anchorId="1A5A479B" wp14:editId="69C55BAE">
            <wp:extent cx="5273621" cy="3223895"/>
            <wp:effectExtent l="190500" t="190500" r="194310" b="1860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9200" cy="3233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F2308" w:rsidRPr="00C45A24">
        <w:rPr>
          <w:rFonts w:ascii="Bell MT" w:hAnsi="Bell MT" w:cstheme="majorHAnsi"/>
          <w:b/>
          <w:bCs/>
          <w:noProof/>
          <w:sz w:val="32"/>
          <w:szCs w:val="24"/>
        </w:rPr>
        <w:br w:type="page"/>
      </w:r>
    </w:p>
    <w:p w14:paraId="1FC8B887" w14:textId="52D0CD5A" w:rsidR="00FF2308" w:rsidRPr="00C45A24" w:rsidRDefault="00FF2308" w:rsidP="00813396">
      <w:pPr>
        <w:pStyle w:val="Heading1"/>
        <w:rPr>
          <w:noProof/>
        </w:rPr>
      </w:pPr>
      <w:bookmarkStart w:id="3" w:name="_Toc61018164"/>
      <w:r w:rsidRPr="00C45A24">
        <w:rPr>
          <w:noProof/>
        </w:rPr>
        <w:lastRenderedPageBreak/>
        <w:t>Label Printing Process</w:t>
      </w:r>
      <w:bookmarkEnd w:id="3"/>
    </w:p>
    <w:p w14:paraId="402EA132" w14:textId="4E80466A" w:rsidR="00C45A24" w:rsidRDefault="00C45A24" w:rsidP="000F4D3F">
      <w:pPr>
        <w:spacing w:line="276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Menu Items</w:t>
      </w:r>
    </w:p>
    <w:p w14:paraId="5A8A4A8B" w14:textId="370F75CD" w:rsidR="009C3FAA" w:rsidRDefault="009C3FAA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  <w:r w:rsidRPr="007F425D">
        <w:rPr>
          <w:rFonts w:ascii="Bell MT" w:hAnsi="Bell MT" w:cstheme="majorHAnsi"/>
          <w:b/>
          <w:bCs/>
          <w:noProof/>
        </w:rPr>
        <w:t>Company Menu</w:t>
      </w:r>
    </w:p>
    <w:p w14:paraId="465F4E59" w14:textId="04E6E974" w:rsidR="004E1B65" w:rsidRPr="004E1B65" w:rsidRDefault="007F425D" w:rsidP="000F4D3F">
      <w:pPr>
        <w:spacing w:line="276" w:lineRule="auto"/>
        <w:ind w:left="1440"/>
        <w:rPr>
          <w:rFonts w:ascii="Bell MT" w:hAnsi="Bell MT" w:cstheme="majorHAnsi"/>
          <w:noProof/>
          <w:sz w:val="24"/>
          <w:szCs w:val="20"/>
        </w:rPr>
      </w:pPr>
      <w:r w:rsidRPr="007F425D">
        <w:rPr>
          <w:noProof/>
          <w:sz w:val="32"/>
          <w:szCs w:val="24"/>
        </w:rPr>
        <w:drawing>
          <wp:anchor distT="0" distB="0" distL="114300" distR="114300" simplePos="0" relativeHeight="251661312" behindDoc="0" locked="0" layoutInCell="1" allowOverlap="1" wp14:anchorId="1589DF52" wp14:editId="34F735A5">
            <wp:simplePos x="0" y="0"/>
            <wp:positionH relativeFrom="margin">
              <wp:posOffset>942975</wp:posOffset>
            </wp:positionH>
            <wp:positionV relativeFrom="paragraph">
              <wp:posOffset>441960</wp:posOffset>
            </wp:positionV>
            <wp:extent cx="1180465" cy="1085215"/>
            <wp:effectExtent l="190500" t="190500" r="191135" b="191135"/>
            <wp:wrapTight wrapText="bothSides">
              <wp:wrapPolygon edited="0">
                <wp:start x="697" y="-3792"/>
                <wp:lineTo x="-3486" y="-3033"/>
                <wp:lineTo x="-3137" y="21613"/>
                <wp:lineTo x="349" y="24267"/>
                <wp:lineTo x="697" y="25025"/>
                <wp:lineTo x="20566" y="25025"/>
                <wp:lineTo x="20914" y="24267"/>
                <wp:lineTo x="24400" y="21613"/>
                <wp:lineTo x="24749" y="3033"/>
                <wp:lineTo x="20914" y="-2654"/>
                <wp:lineTo x="20566" y="-3792"/>
                <wp:lineTo x="697" y="-3792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80465" cy="1085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E1B65" w:rsidRPr="007F425D">
        <w:rPr>
          <w:rFonts w:ascii="Bell MT" w:hAnsi="Bell MT" w:cstheme="majorHAnsi"/>
          <w:noProof/>
        </w:rPr>
        <w:t xml:space="preserve">This </w:t>
      </w:r>
      <w:r w:rsidR="00D30342" w:rsidRPr="007F425D">
        <w:rPr>
          <w:rFonts w:ascii="Bell MT" w:hAnsi="Bell MT" w:cstheme="majorHAnsi"/>
          <w:noProof/>
        </w:rPr>
        <w:t xml:space="preserve">drop-down </w:t>
      </w:r>
      <w:r w:rsidR="004E1B65" w:rsidRPr="007F425D">
        <w:rPr>
          <w:rFonts w:ascii="Bell MT" w:hAnsi="Bell MT" w:cstheme="majorHAnsi"/>
          <w:noProof/>
        </w:rPr>
        <w:t xml:space="preserve">menu allows you to change the company you wish to print, design, </w:t>
      </w:r>
      <w:r w:rsidR="00D30342" w:rsidRPr="007F425D">
        <w:rPr>
          <w:rFonts w:ascii="Bell MT" w:hAnsi="Bell MT" w:cstheme="majorHAnsi"/>
          <w:noProof/>
        </w:rPr>
        <w:t>and</w:t>
      </w:r>
      <w:r w:rsidR="004E1B65" w:rsidRPr="007F425D">
        <w:rPr>
          <w:rFonts w:ascii="Bell MT" w:hAnsi="Bell MT" w:cstheme="majorHAnsi"/>
          <w:noProof/>
        </w:rPr>
        <w:t xml:space="preserve"> manage labels for. </w:t>
      </w:r>
    </w:p>
    <w:p w14:paraId="1CCA165F" w14:textId="5FF63F4A" w:rsidR="00963E43" w:rsidRDefault="00963E43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  <w:r>
        <w:rPr>
          <w:rFonts w:ascii="Bell MT" w:hAnsi="Bell MT" w:cstheme="majorHAnsi"/>
          <w:b/>
          <w:bCs/>
          <w:noProof/>
          <w:sz w:val="24"/>
          <w:szCs w:val="20"/>
        </w:rPr>
        <w:tab/>
      </w:r>
    </w:p>
    <w:p w14:paraId="1702DBB1" w14:textId="63B2CC85" w:rsidR="00963E43" w:rsidRDefault="00963E43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5D5D057F" w14:textId="77777777" w:rsidR="00963E43" w:rsidRDefault="00963E43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0C22FEA2" w14:textId="6B6534F9" w:rsidR="00963E43" w:rsidRDefault="00963E43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7C30080C" w14:textId="63E4F571" w:rsidR="009C3FAA" w:rsidRPr="007F425D" w:rsidRDefault="009C3FAA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</w:rPr>
      </w:pPr>
      <w:r w:rsidRPr="007F425D">
        <w:rPr>
          <w:rFonts w:ascii="Bell MT" w:hAnsi="Bell MT" w:cstheme="majorHAnsi"/>
          <w:b/>
          <w:bCs/>
          <w:noProof/>
        </w:rPr>
        <w:t>Labels Tab</w:t>
      </w:r>
    </w:p>
    <w:p w14:paraId="61A8E430" w14:textId="7D40B94B" w:rsidR="004E1B65" w:rsidRPr="007F425D" w:rsidRDefault="000F4D3F" w:rsidP="000F4D3F">
      <w:pPr>
        <w:spacing w:line="276" w:lineRule="auto"/>
        <w:ind w:left="1440"/>
        <w:rPr>
          <w:rFonts w:ascii="Bell MT" w:hAnsi="Bell MT" w:cstheme="majorHAnsi"/>
          <w:noProof/>
        </w:rPr>
      </w:pPr>
      <w:r w:rsidRPr="007F425D">
        <w:rPr>
          <w:noProof/>
          <w:sz w:val="32"/>
          <w:szCs w:val="24"/>
        </w:rPr>
        <w:drawing>
          <wp:anchor distT="0" distB="0" distL="114300" distR="114300" simplePos="0" relativeHeight="251663360" behindDoc="0" locked="0" layoutInCell="1" allowOverlap="1" wp14:anchorId="41D09E33" wp14:editId="45D30F27">
            <wp:simplePos x="0" y="0"/>
            <wp:positionH relativeFrom="margin">
              <wp:posOffset>914400</wp:posOffset>
            </wp:positionH>
            <wp:positionV relativeFrom="paragraph">
              <wp:posOffset>518795</wp:posOffset>
            </wp:positionV>
            <wp:extent cx="2066290" cy="504190"/>
            <wp:effectExtent l="190500" t="190500" r="181610" b="181610"/>
            <wp:wrapTight wrapText="bothSides">
              <wp:wrapPolygon edited="0">
                <wp:start x="398" y="-8161"/>
                <wp:lineTo x="-1991" y="-6529"/>
                <wp:lineTo x="-1792" y="20403"/>
                <wp:lineTo x="199" y="26932"/>
                <wp:lineTo x="398" y="28564"/>
                <wp:lineTo x="20910" y="28564"/>
                <wp:lineTo x="21109" y="26932"/>
                <wp:lineTo x="23100" y="20403"/>
                <wp:lineTo x="23299" y="6529"/>
                <wp:lineTo x="21109" y="-5713"/>
                <wp:lineTo x="20910" y="-8161"/>
                <wp:lineTo x="398" y="-8161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66290" cy="5041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4E1B65" w:rsidRPr="007F425D">
        <w:rPr>
          <w:rFonts w:ascii="Bell MT" w:hAnsi="Bell MT" w:cstheme="majorHAnsi"/>
          <w:noProof/>
        </w:rPr>
        <w:t xml:space="preserve">The two tabs shown in the image below allow you to alter what you see </w:t>
      </w:r>
      <w:r w:rsidR="00D30342" w:rsidRPr="007F425D">
        <w:rPr>
          <w:rFonts w:ascii="Bell MT" w:hAnsi="Bell MT" w:cstheme="majorHAnsi"/>
          <w:noProof/>
        </w:rPr>
        <w:t>in</w:t>
      </w:r>
      <w:r w:rsidR="004E1B65" w:rsidRPr="007F425D">
        <w:rPr>
          <w:rFonts w:ascii="Bell MT" w:hAnsi="Bell MT" w:cstheme="majorHAnsi"/>
          <w:noProof/>
        </w:rPr>
        <w:t xml:space="preserve"> the dashboard.</w:t>
      </w:r>
    </w:p>
    <w:p w14:paraId="7454B973" w14:textId="3A482859" w:rsidR="004E1B65" w:rsidRPr="007F425D" w:rsidRDefault="004E1B65" w:rsidP="000F4D3F">
      <w:pPr>
        <w:spacing w:line="276" w:lineRule="auto"/>
        <w:ind w:left="1440"/>
        <w:rPr>
          <w:rFonts w:ascii="Bell MT" w:hAnsi="Bell MT" w:cstheme="majorHAnsi"/>
          <w:noProof/>
        </w:rPr>
      </w:pPr>
    </w:p>
    <w:p w14:paraId="5E1AA77C" w14:textId="77777777" w:rsidR="004E1B65" w:rsidRPr="007F425D" w:rsidRDefault="004E1B65" w:rsidP="000F4D3F">
      <w:pPr>
        <w:spacing w:line="276" w:lineRule="auto"/>
        <w:ind w:left="1440"/>
        <w:rPr>
          <w:rFonts w:ascii="Bell MT" w:hAnsi="Bell MT" w:cstheme="majorHAnsi"/>
          <w:b/>
          <w:bCs/>
          <w:noProof/>
          <w:highlight w:val="yellow"/>
        </w:rPr>
      </w:pPr>
    </w:p>
    <w:p w14:paraId="2BFA8AA5" w14:textId="4C4278AF" w:rsidR="004E1B65" w:rsidRPr="007F425D" w:rsidRDefault="004E1B65" w:rsidP="000F4D3F">
      <w:pPr>
        <w:pStyle w:val="ListParagraph"/>
        <w:numPr>
          <w:ilvl w:val="0"/>
          <w:numId w:val="8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b/>
          <w:bCs/>
          <w:noProof/>
          <w:highlight w:val="yellow"/>
        </w:rPr>
        <w:t>Dashboard</w:t>
      </w:r>
      <w:r w:rsidRPr="007F425D">
        <w:rPr>
          <w:rFonts w:ascii="Bell MT" w:hAnsi="Bell MT" w:cstheme="majorHAnsi"/>
          <w:noProof/>
        </w:rPr>
        <w:t xml:space="preserve"> displays </w:t>
      </w:r>
      <w:r w:rsidR="00E7214A">
        <w:rPr>
          <w:rFonts w:ascii="Bell MT" w:hAnsi="Bell MT" w:cstheme="majorHAnsi"/>
          <w:noProof/>
        </w:rPr>
        <w:t xml:space="preserve">Warhouse statistics for various areas like Shipping, Wave Batch Picking, Transfers, Receiving, Purchase Orders, etc. </w:t>
      </w:r>
    </w:p>
    <w:p w14:paraId="6C5BDFE4" w14:textId="565CDF3D" w:rsidR="004E1B65" w:rsidRPr="007F425D" w:rsidRDefault="004E1B65" w:rsidP="000F4D3F">
      <w:pPr>
        <w:pStyle w:val="ListParagraph"/>
        <w:numPr>
          <w:ilvl w:val="0"/>
          <w:numId w:val="8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b/>
          <w:bCs/>
          <w:noProof/>
          <w:highlight w:val="yellow"/>
        </w:rPr>
        <w:t>Labels</w:t>
      </w:r>
      <w:r w:rsidRPr="007F425D">
        <w:rPr>
          <w:rFonts w:ascii="Bell MT" w:hAnsi="Bell MT" w:cstheme="majorHAnsi"/>
          <w:noProof/>
        </w:rPr>
        <w:t xml:space="preserve"> will display a list of </w:t>
      </w:r>
      <w:r w:rsidR="00E7214A">
        <w:rPr>
          <w:rFonts w:ascii="Bell MT" w:hAnsi="Bell MT" w:cstheme="majorHAnsi"/>
          <w:noProof/>
        </w:rPr>
        <w:t>I</w:t>
      </w:r>
      <w:r w:rsidRPr="007F425D">
        <w:rPr>
          <w:rFonts w:ascii="Bell MT" w:hAnsi="Bell MT" w:cstheme="majorHAnsi"/>
          <w:noProof/>
        </w:rPr>
        <w:t xml:space="preserve">tem </w:t>
      </w:r>
      <w:r w:rsidR="00E7214A">
        <w:rPr>
          <w:rFonts w:ascii="Bell MT" w:hAnsi="Bell MT" w:cstheme="majorHAnsi"/>
          <w:noProof/>
        </w:rPr>
        <w:t>C</w:t>
      </w:r>
      <w:r w:rsidRPr="007F425D">
        <w:rPr>
          <w:rFonts w:ascii="Bell MT" w:hAnsi="Bell MT" w:cstheme="majorHAnsi"/>
          <w:noProof/>
        </w:rPr>
        <w:t xml:space="preserve">odes, </w:t>
      </w:r>
      <w:r w:rsidR="00E7214A">
        <w:rPr>
          <w:rFonts w:ascii="Bell MT" w:hAnsi="Bell MT" w:cstheme="majorHAnsi"/>
          <w:noProof/>
        </w:rPr>
        <w:t>W</w:t>
      </w:r>
      <w:r w:rsidRPr="007F425D">
        <w:rPr>
          <w:rFonts w:ascii="Bell MT" w:hAnsi="Bell MT" w:cstheme="majorHAnsi"/>
          <w:noProof/>
        </w:rPr>
        <w:t>arehouse</w:t>
      </w:r>
      <w:r w:rsidR="00E7214A">
        <w:rPr>
          <w:rFonts w:ascii="Bell MT" w:hAnsi="Bell MT" w:cstheme="majorHAnsi"/>
          <w:noProof/>
        </w:rPr>
        <w:t xml:space="preserve"> Codes</w:t>
      </w:r>
      <w:r w:rsidRPr="007F425D">
        <w:rPr>
          <w:rFonts w:ascii="Bell MT" w:hAnsi="Bell MT" w:cstheme="majorHAnsi"/>
          <w:noProof/>
        </w:rPr>
        <w:t xml:space="preserve">, </w:t>
      </w:r>
      <w:r w:rsidR="00E7214A">
        <w:rPr>
          <w:rFonts w:ascii="Bell MT" w:hAnsi="Bell MT" w:cstheme="majorHAnsi"/>
          <w:noProof/>
        </w:rPr>
        <w:t>Q</w:t>
      </w:r>
      <w:r w:rsidRPr="007F425D">
        <w:rPr>
          <w:rFonts w:ascii="Bell MT" w:hAnsi="Bell MT" w:cstheme="majorHAnsi"/>
          <w:noProof/>
        </w:rPr>
        <w:t xml:space="preserve">uantitites, </w:t>
      </w:r>
      <w:r w:rsidR="00E7214A">
        <w:rPr>
          <w:rFonts w:ascii="Bell MT" w:hAnsi="Bell MT" w:cstheme="majorHAnsi"/>
          <w:noProof/>
        </w:rPr>
        <w:t xml:space="preserve">Descriptions </w:t>
      </w:r>
      <w:r w:rsidRPr="007F425D">
        <w:rPr>
          <w:rFonts w:ascii="Bell MT" w:hAnsi="Bell MT" w:cstheme="majorHAnsi"/>
          <w:noProof/>
        </w:rPr>
        <w:t xml:space="preserve">and </w:t>
      </w:r>
      <w:r w:rsidR="00E7214A">
        <w:rPr>
          <w:rFonts w:ascii="Bell MT" w:hAnsi="Bell MT" w:cstheme="majorHAnsi"/>
          <w:noProof/>
        </w:rPr>
        <w:t>B</w:t>
      </w:r>
      <w:r w:rsidRPr="007F425D">
        <w:rPr>
          <w:rFonts w:ascii="Bell MT" w:hAnsi="Bell MT" w:cstheme="majorHAnsi"/>
          <w:noProof/>
        </w:rPr>
        <w:t>ins</w:t>
      </w:r>
      <w:r w:rsidR="007F425D">
        <w:rPr>
          <w:rFonts w:ascii="Bell MT" w:hAnsi="Bell MT" w:cstheme="majorHAnsi"/>
          <w:noProof/>
        </w:rPr>
        <w:t xml:space="preserve">. </w:t>
      </w:r>
    </w:p>
    <w:p w14:paraId="1F9C2548" w14:textId="24F7677D" w:rsidR="00C662D9" w:rsidRDefault="00C662D9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</w:rPr>
      </w:pPr>
    </w:p>
    <w:p w14:paraId="0CBC3366" w14:textId="4249DD1C" w:rsidR="00963E43" w:rsidRPr="007F425D" w:rsidRDefault="00C662D9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</w:rPr>
      </w:pPr>
      <w:r w:rsidRPr="007F425D">
        <w:rPr>
          <w:rStyle w:val="Heading2Char"/>
          <w:rFonts w:eastAsiaTheme="minorHAnsi"/>
          <w:noProof/>
          <w:sz w:val="40"/>
          <w:szCs w:val="40"/>
        </w:rPr>
        <w:drawing>
          <wp:anchor distT="0" distB="0" distL="114300" distR="114300" simplePos="0" relativeHeight="251665408" behindDoc="0" locked="0" layoutInCell="1" allowOverlap="1" wp14:anchorId="10FA5225" wp14:editId="155EA039">
            <wp:simplePos x="0" y="0"/>
            <wp:positionH relativeFrom="column">
              <wp:posOffset>466725</wp:posOffset>
            </wp:positionH>
            <wp:positionV relativeFrom="paragraph">
              <wp:posOffset>434975</wp:posOffset>
            </wp:positionV>
            <wp:extent cx="5943600" cy="1036955"/>
            <wp:effectExtent l="190500" t="190500" r="190500" b="182245"/>
            <wp:wrapTight wrapText="bothSides">
              <wp:wrapPolygon edited="0">
                <wp:start x="138" y="-3968"/>
                <wp:lineTo x="-692" y="-3175"/>
                <wp:lineTo x="-692" y="20238"/>
                <wp:lineTo x="-554" y="22222"/>
                <wp:lineTo x="69" y="24206"/>
                <wp:lineTo x="138" y="24999"/>
                <wp:lineTo x="21392" y="24999"/>
                <wp:lineTo x="21462" y="24206"/>
                <wp:lineTo x="22085" y="22222"/>
                <wp:lineTo x="22223" y="15873"/>
                <wp:lineTo x="22223" y="3175"/>
                <wp:lineTo x="21462" y="-2778"/>
                <wp:lineTo x="21392" y="-3968"/>
                <wp:lineTo x="138" y="-3968"/>
              </wp:wrapPolygon>
            </wp:wrapTight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9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9C3FAA" w:rsidRPr="007F425D">
        <w:rPr>
          <w:rFonts w:ascii="Bell MT" w:hAnsi="Bell MT" w:cstheme="majorHAnsi"/>
          <w:b/>
          <w:bCs/>
          <w:noProof/>
        </w:rPr>
        <w:t>Elements Below Labels Tab</w:t>
      </w:r>
    </w:p>
    <w:p w14:paraId="43C328A9" w14:textId="0748EC60" w:rsidR="004E1B65" w:rsidRDefault="004E1B65" w:rsidP="000F4D3F">
      <w:pPr>
        <w:spacing w:line="276" w:lineRule="auto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40A17048" w14:textId="38AE1A58" w:rsidR="004E1B65" w:rsidRDefault="004E1B65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6E8B874C" w14:textId="45965E93" w:rsidR="000148EC" w:rsidRPr="007F425D" w:rsidRDefault="009C3FAA" w:rsidP="000F4D3F">
      <w:pPr>
        <w:spacing w:line="276" w:lineRule="auto"/>
        <w:ind w:left="720"/>
        <w:rPr>
          <w:rFonts w:ascii="Bell MT" w:hAnsi="Bell MT" w:cstheme="majorHAnsi"/>
          <w:b/>
          <w:bCs/>
          <w:noProof/>
        </w:rPr>
      </w:pPr>
      <w:r w:rsidRPr="007F425D">
        <w:rPr>
          <w:rFonts w:ascii="Bell MT" w:hAnsi="Bell MT" w:cstheme="majorHAnsi"/>
          <w:b/>
          <w:bCs/>
          <w:noProof/>
        </w:rPr>
        <w:lastRenderedPageBreak/>
        <w:t>Print Label Quantity Menu</w:t>
      </w:r>
    </w:p>
    <w:p w14:paraId="2345538A" w14:textId="0E25E523" w:rsidR="000148EC" w:rsidRDefault="000148EC" w:rsidP="000F4D3F">
      <w:pPr>
        <w:spacing w:line="276" w:lineRule="auto"/>
        <w:ind w:left="720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>The drop-down menu allows you to choose how you’d like Dashboard to handle printing</w:t>
      </w:r>
    </w:p>
    <w:p w14:paraId="743DCCE1" w14:textId="5ED419E6" w:rsidR="00C662D9" w:rsidRDefault="00C662D9" w:rsidP="000F4D3F">
      <w:pPr>
        <w:spacing w:line="276" w:lineRule="auto"/>
        <w:ind w:left="720"/>
        <w:rPr>
          <w:rFonts w:ascii="Bell MT" w:hAnsi="Bell MT" w:cstheme="majorHAnsi"/>
          <w:noProof/>
        </w:rPr>
      </w:pPr>
      <w:r w:rsidRPr="007F425D">
        <w:rPr>
          <w:rStyle w:val="Heading2Char"/>
          <w:rFonts w:eastAsiaTheme="minorHAnsi"/>
          <w:noProof/>
          <w:sz w:val="40"/>
          <w:szCs w:val="40"/>
        </w:rPr>
        <w:drawing>
          <wp:anchor distT="0" distB="0" distL="114300" distR="114300" simplePos="0" relativeHeight="251667456" behindDoc="0" locked="0" layoutInCell="1" allowOverlap="1" wp14:anchorId="337E0299" wp14:editId="4D8CDECA">
            <wp:simplePos x="0" y="0"/>
            <wp:positionH relativeFrom="margin">
              <wp:posOffset>443230</wp:posOffset>
            </wp:positionH>
            <wp:positionV relativeFrom="paragraph">
              <wp:posOffset>123190</wp:posOffset>
            </wp:positionV>
            <wp:extent cx="1000000" cy="895238"/>
            <wp:effectExtent l="190500" t="190500" r="181610" b="191135"/>
            <wp:wrapTight wrapText="bothSides">
              <wp:wrapPolygon edited="0">
                <wp:start x="823" y="-4599"/>
                <wp:lineTo x="-4117" y="-3679"/>
                <wp:lineTo x="-4117" y="20236"/>
                <wp:lineTo x="823" y="25754"/>
                <wp:lineTo x="20173" y="25754"/>
                <wp:lineTo x="20584" y="24835"/>
                <wp:lineTo x="25113" y="18856"/>
                <wp:lineTo x="25113" y="3679"/>
                <wp:lineTo x="20584" y="-3219"/>
                <wp:lineTo x="20173" y="-4599"/>
                <wp:lineTo x="823" y="-4599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00000" cy="8952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3A88BE77" w14:textId="59CE10BE" w:rsidR="000F4D3F" w:rsidRDefault="000F4D3F" w:rsidP="000F4D3F">
      <w:pPr>
        <w:spacing w:line="276" w:lineRule="auto"/>
        <w:ind w:left="720"/>
        <w:rPr>
          <w:rFonts w:ascii="Bell MT" w:hAnsi="Bell MT" w:cstheme="majorHAnsi"/>
          <w:noProof/>
        </w:rPr>
      </w:pPr>
    </w:p>
    <w:p w14:paraId="4E221365" w14:textId="2115C236" w:rsidR="000F4D3F" w:rsidRDefault="000F4D3F" w:rsidP="000F4D3F">
      <w:pPr>
        <w:spacing w:line="276" w:lineRule="auto"/>
        <w:ind w:left="720"/>
        <w:rPr>
          <w:rFonts w:ascii="Bell MT" w:hAnsi="Bell MT" w:cstheme="majorHAnsi"/>
          <w:noProof/>
        </w:rPr>
      </w:pPr>
    </w:p>
    <w:p w14:paraId="48BDF29D" w14:textId="1A2DB4D9" w:rsidR="000F4D3F" w:rsidRDefault="000F4D3F" w:rsidP="000F4D3F">
      <w:pPr>
        <w:spacing w:line="276" w:lineRule="auto"/>
        <w:ind w:left="720"/>
        <w:rPr>
          <w:rFonts w:ascii="Bell MT" w:hAnsi="Bell MT" w:cstheme="majorHAnsi"/>
          <w:noProof/>
        </w:rPr>
      </w:pPr>
    </w:p>
    <w:p w14:paraId="3B2E0E81" w14:textId="512CFD71" w:rsidR="000148EC" w:rsidRPr="007F425D" w:rsidRDefault="000148EC" w:rsidP="000F4D3F">
      <w:pPr>
        <w:spacing w:line="276" w:lineRule="auto"/>
        <w:ind w:left="720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b/>
          <w:bCs/>
          <w:noProof/>
        </w:rPr>
        <w:t>Options:</w:t>
      </w:r>
    </w:p>
    <w:p w14:paraId="4C4B2E37" w14:textId="3B874AED" w:rsidR="000148EC" w:rsidRPr="007F425D" w:rsidRDefault="000148EC" w:rsidP="000F4D3F">
      <w:pPr>
        <w:pStyle w:val="ListParagraph"/>
        <w:numPr>
          <w:ilvl w:val="0"/>
          <w:numId w:val="9"/>
        </w:numPr>
        <w:spacing w:line="276" w:lineRule="auto"/>
        <w:rPr>
          <w:rFonts w:ascii="Bell MT" w:hAnsi="Bell MT" w:cstheme="majorHAnsi"/>
          <w:noProof/>
          <w:u w:val="single"/>
        </w:rPr>
      </w:pPr>
      <w:r w:rsidRPr="007F425D">
        <w:rPr>
          <w:rFonts w:ascii="Bell MT" w:hAnsi="Bell MT" w:cstheme="majorHAnsi"/>
          <w:noProof/>
          <w:u w:val="single"/>
        </w:rPr>
        <w:t>Prompt</w:t>
      </w:r>
    </w:p>
    <w:p w14:paraId="50522C4E" w14:textId="56B9362D" w:rsidR="000148EC" w:rsidRPr="007F425D" w:rsidRDefault="000148EC" w:rsidP="000F4D3F">
      <w:pPr>
        <w:pStyle w:val="ListParagraph"/>
        <w:numPr>
          <w:ilvl w:val="1"/>
          <w:numId w:val="9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 xml:space="preserve">Will </w:t>
      </w:r>
      <w:r w:rsidRPr="007F425D">
        <w:rPr>
          <w:rFonts w:ascii="Bell MT" w:hAnsi="Bell MT" w:cstheme="majorHAnsi"/>
          <w:b/>
          <w:bCs/>
          <w:noProof/>
          <w:highlight w:val="yellow"/>
        </w:rPr>
        <w:t>always ask</w:t>
      </w:r>
      <w:r w:rsidRPr="007F425D">
        <w:rPr>
          <w:rFonts w:ascii="Bell MT" w:hAnsi="Bell MT" w:cstheme="majorHAnsi"/>
          <w:noProof/>
        </w:rPr>
        <w:t xml:space="preserve"> the number you want each time you print.</w:t>
      </w:r>
    </w:p>
    <w:p w14:paraId="1A603C2F" w14:textId="5B6A42B0" w:rsidR="000148EC" w:rsidRPr="007F425D" w:rsidRDefault="000148EC" w:rsidP="000F4D3F">
      <w:pPr>
        <w:pStyle w:val="ListParagraph"/>
        <w:numPr>
          <w:ilvl w:val="2"/>
          <w:numId w:val="9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 xml:space="preserve">Better for more individualized labels and items that have varying quantities. </w:t>
      </w:r>
    </w:p>
    <w:p w14:paraId="68CA77E2" w14:textId="168D3700" w:rsidR="000148EC" w:rsidRPr="007F425D" w:rsidRDefault="000148EC" w:rsidP="000F4D3F">
      <w:pPr>
        <w:pStyle w:val="ListParagraph"/>
        <w:numPr>
          <w:ilvl w:val="0"/>
          <w:numId w:val="9"/>
        </w:numPr>
        <w:spacing w:line="276" w:lineRule="auto"/>
        <w:rPr>
          <w:rFonts w:ascii="Bell MT" w:hAnsi="Bell MT" w:cstheme="majorHAnsi"/>
          <w:noProof/>
          <w:u w:val="single"/>
        </w:rPr>
      </w:pPr>
      <w:r w:rsidRPr="007F425D">
        <w:rPr>
          <w:rFonts w:ascii="Bell MT" w:hAnsi="Bell MT" w:cstheme="majorHAnsi"/>
          <w:noProof/>
          <w:u w:val="single"/>
        </w:rPr>
        <w:t>Just 1</w:t>
      </w:r>
    </w:p>
    <w:p w14:paraId="4283C567" w14:textId="79A892A7" w:rsidR="000148EC" w:rsidRPr="007F425D" w:rsidRDefault="000148EC" w:rsidP="000F4D3F">
      <w:pPr>
        <w:pStyle w:val="ListParagraph"/>
        <w:numPr>
          <w:ilvl w:val="1"/>
          <w:numId w:val="9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 xml:space="preserve">Will </w:t>
      </w:r>
      <w:r w:rsidRPr="007F425D">
        <w:rPr>
          <w:rFonts w:ascii="Bell MT" w:hAnsi="Bell MT" w:cstheme="majorHAnsi"/>
          <w:b/>
          <w:bCs/>
          <w:noProof/>
          <w:highlight w:val="yellow"/>
        </w:rPr>
        <w:t>only print 1</w:t>
      </w:r>
      <w:r w:rsidRPr="007F425D">
        <w:rPr>
          <w:rFonts w:ascii="Bell MT" w:hAnsi="Bell MT" w:cstheme="majorHAnsi"/>
          <w:noProof/>
        </w:rPr>
        <w:t xml:space="preserve"> label for selected items</w:t>
      </w:r>
    </w:p>
    <w:p w14:paraId="18314AAD" w14:textId="6888D5DD" w:rsidR="000148EC" w:rsidRPr="007F425D" w:rsidRDefault="000148EC" w:rsidP="000F4D3F">
      <w:pPr>
        <w:pStyle w:val="ListParagraph"/>
        <w:numPr>
          <w:ilvl w:val="2"/>
          <w:numId w:val="9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 xml:space="preserve">Good for performing a quick or personalized print that does not need to carry to other labels. </w:t>
      </w:r>
    </w:p>
    <w:p w14:paraId="00AA30EE" w14:textId="64817FB6" w:rsidR="000148EC" w:rsidRPr="007F425D" w:rsidRDefault="000148EC" w:rsidP="000F4D3F">
      <w:pPr>
        <w:pStyle w:val="ListParagraph"/>
        <w:numPr>
          <w:ilvl w:val="0"/>
          <w:numId w:val="9"/>
        </w:numPr>
        <w:spacing w:line="276" w:lineRule="auto"/>
        <w:rPr>
          <w:rFonts w:ascii="Bell MT" w:hAnsi="Bell MT" w:cstheme="majorHAnsi"/>
          <w:noProof/>
          <w:u w:val="single"/>
        </w:rPr>
      </w:pPr>
      <w:r w:rsidRPr="007F425D">
        <w:rPr>
          <w:rFonts w:ascii="Bell MT" w:hAnsi="Bell MT" w:cstheme="majorHAnsi"/>
          <w:noProof/>
          <w:u w:val="single"/>
        </w:rPr>
        <w:t>QuantityOnHand</w:t>
      </w:r>
    </w:p>
    <w:p w14:paraId="570D4FB1" w14:textId="4CA419D8" w:rsidR="000148EC" w:rsidRPr="007F425D" w:rsidRDefault="000148EC" w:rsidP="000F4D3F">
      <w:pPr>
        <w:pStyle w:val="ListParagraph"/>
        <w:numPr>
          <w:ilvl w:val="1"/>
          <w:numId w:val="9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 xml:space="preserve">Will </w:t>
      </w:r>
      <w:r w:rsidRPr="007F425D">
        <w:rPr>
          <w:rFonts w:ascii="Bell MT" w:hAnsi="Bell MT" w:cstheme="majorHAnsi"/>
          <w:b/>
          <w:bCs/>
          <w:noProof/>
          <w:highlight w:val="yellow"/>
        </w:rPr>
        <w:t>print amount equal to the number of quantity</w:t>
      </w:r>
      <w:r w:rsidRPr="007F425D">
        <w:rPr>
          <w:rFonts w:ascii="Bell MT" w:hAnsi="Bell MT" w:cstheme="majorHAnsi"/>
          <w:noProof/>
        </w:rPr>
        <w:t xml:space="preserve"> on hand for selected items.</w:t>
      </w:r>
      <w:r w:rsidR="00E7214A">
        <w:rPr>
          <w:rFonts w:ascii="Bell MT" w:hAnsi="Bell MT" w:cstheme="majorHAnsi"/>
          <w:noProof/>
        </w:rPr>
        <w:t xml:space="preserve"> This number appears in the grid. </w:t>
      </w:r>
    </w:p>
    <w:p w14:paraId="50885FF8" w14:textId="2AB67D40" w:rsidR="000148EC" w:rsidRPr="007F425D" w:rsidRDefault="000148EC" w:rsidP="000F4D3F">
      <w:pPr>
        <w:pStyle w:val="ListParagraph"/>
        <w:numPr>
          <w:ilvl w:val="2"/>
          <w:numId w:val="9"/>
        </w:numPr>
        <w:spacing w:line="276" w:lineRule="auto"/>
        <w:rPr>
          <w:rFonts w:ascii="Bell MT" w:hAnsi="Bell MT" w:cstheme="majorHAnsi"/>
          <w:noProof/>
        </w:rPr>
      </w:pPr>
      <w:r w:rsidRPr="007F425D">
        <w:rPr>
          <w:rFonts w:ascii="Bell MT" w:hAnsi="Bell MT" w:cstheme="majorHAnsi"/>
          <w:noProof/>
        </w:rPr>
        <w:t>Good if you have an order that needs the entire inventory printed.</w:t>
      </w:r>
    </w:p>
    <w:p w14:paraId="35EFC4CF" w14:textId="77777777" w:rsidR="000148EC" w:rsidRPr="000148EC" w:rsidRDefault="000148EC" w:rsidP="000F4D3F">
      <w:pPr>
        <w:pStyle w:val="ListParagraph"/>
        <w:spacing w:line="276" w:lineRule="auto"/>
        <w:ind w:left="2880"/>
        <w:rPr>
          <w:rFonts w:ascii="Bell MT" w:hAnsi="Bell MT" w:cstheme="majorHAnsi"/>
          <w:noProof/>
          <w:sz w:val="24"/>
          <w:szCs w:val="20"/>
        </w:rPr>
      </w:pPr>
    </w:p>
    <w:p w14:paraId="56B0D42B" w14:textId="77777777" w:rsidR="00963E43" w:rsidRDefault="00963E43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1A4F1481" w14:textId="7FEFBC41" w:rsidR="00963E43" w:rsidRDefault="00963E43" w:rsidP="000F4D3F">
      <w:pPr>
        <w:spacing w:line="240" w:lineRule="auto"/>
        <w:rPr>
          <w:rFonts w:ascii="Bell MT" w:hAnsi="Bell MT" w:cstheme="majorHAnsi"/>
          <w:b/>
          <w:bCs/>
          <w:noProof/>
          <w:sz w:val="24"/>
          <w:szCs w:val="20"/>
        </w:rPr>
      </w:pPr>
    </w:p>
    <w:p w14:paraId="09CDCE4B" w14:textId="77777777" w:rsidR="00963E43" w:rsidRDefault="00963E43" w:rsidP="000F4D3F">
      <w:pPr>
        <w:spacing w:line="240" w:lineRule="auto"/>
        <w:rPr>
          <w:rFonts w:ascii="Bell MT" w:hAnsi="Bell MT" w:cstheme="majorHAnsi"/>
          <w:b/>
          <w:bCs/>
          <w:noProof/>
          <w:sz w:val="24"/>
          <w:szCs w:val="20"/>
        </w:rPr>
      </w:pPr>
      <w:r>
        <w:rPr>
          <w:rFonts w:ascii="Bell MT" w:hAnsi="Bell MT" w:cstheme="majorHAnsi"/>
          <w:b/>
          <w:bCs/>
          <w:noProof/>
          <w:sz w:val="24"/>
          <w:szCs w:val="20"/>
        </w:rPr>
        <w:br w:type="page"/>
      </w:r>
    </w:p>
    <w:p w14:paraId="541F26B2" w14:textId="0B4E397B" w:rsidR="009C3FAA" w:rsidRPr="00E7214A" w:rsidRDefault="009C3FAA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 w:rsidRPr="00E7214A">
        <w:rPr>
          <w:rFonts w:ascii="Bell MT" w:hAnsi="Bell MT" w:cstheme="majorHAnsi"/>
          <w:b/>
          <w:bCs/>
          <w:noProof/>
        </w:rPr>
        <w:lastRenderedPageBreak/>
        <w:t>The Grid</w:t>
      </w:r>
    </w:p>
    <w:p w14:paraId="315D58CE" w14:textId="2C5B9CA5" w:rsidR="00963E43" w:rsidRDefault="00E7214A" w:rsidP="000F4D3F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The grid is a display area for all of the retrieved data in your company.</w:t>
      </w:r>
    </w:p>
    <w:p w14:paraId="0F54ED2F" w14:textId="20491ABC" w:rsidR="00E7214A" w:rsidRDefault="00E7214A" w:rsidP="000F4D3F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You can hold </w:t>
      </w:r>
      <w:r w:rsidRPr="00E7214A">
        <w:rPr>
          <w:rFonts w:ascii="Bell MT" w:hAnsi="Bell MT" w:cstheme="majorHAnsi"/>
          <w:b/>
          <w:bCs/>
          <w:noProof/>
          <w:highlight w:val="yellow"/>
        </w:rPr>
        <w:t>CTRL + mouse click</w:t>
      </w:r>
      <w:r>
        <w:rPr>
          <w:rFonts w:ascii="Bell MT" w:hAnsi="Bell MT" w:cstheme="majorHAnsi"/>
          <w:noProof/>
        </w:rPr>
        <w:t xml:space="preserve"> to select multiple rows</w:t>
      </w:r>
    </w:p>
    <w:p w14:paraId="2F935E23" w14:textId="67B5166B" w:rsidR="00E7214A" w:rsidRDefault="00E7214A" w:rsidP="000F4D3F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You can also hold </w:t>
      </w:r>
      <w:r w:rsidRPr="00E7214A">
        <w:rPr>
          <w:rFonts w:ascii="Bell MT" w:hAnsi="Bell MT" w:cstheme="majorHAnsi"/>
          <w:b/>
          <w:bCs/>
          <w:noProof/>
          <w:highlight w:val="yellow"/>
        </w:rPr>
        <w:t>SHIFT + mouse click</w:t>
      </w:r>
      <w:r>
        <w:rPr>
          <w:rFonts w:ascii="Bell MT" w:hAnsi="Bell MT" w:cstheme="majorHAnsi"/>
          <w:noProof/>
        </w:rPr>
        <w:t xml:space="preserve"> to select a range of rows. </w:t>
      </w:r>
    </w:p>
    <w:p w14:paraId="383380BC" w14:textId="51E0C717" w:rsidR="00963E43" w:rsidRPr="00E7214A" w:rsidRDefault="00535331" w:rsidP="000F4D3F">
      <w:pPr>
        <w:spacing w:line="240" w:lineRule="auto"/>
        <w:ind w:left="1440"/>
        <w:rPr>
          <w:rFonts w:ascii="Bell MT" w:hAnsi="Bell MT" w:cstheme="majorHAnsi"/>
          <w:noProof/>
        </w:rPr>
      </w:pPr>
      <w:r w:rsidRPr="008068F3">
        <w:rPr>
          <w:noProof/>
        </w:rPr>
        <w:drawing>
          <wp:anchor distT="0" distB="0" distL="114300" distR="114300" simplePos="0" relativeHeight="251669504" behindDoc="0" locked="0" layoutInCell="1" allowOverlap="1" wp14:anchorId="10BC7C45" wp14:editId="39B671B9">
            <wp:simplePos x="0" y="0"/>
            <wp:positionH relativeFrom="margin">
              <wp:posOffset>610235</wp:posOffset>
            </wp:positionH>
            <wp:positionV relativeFrom="paragraph">
              <wp:posOffset>276225</wp:posOffset>
            </wp:positionV>
            <wp:extent cx="5809524" cy="1542857"/>
            <wp:effectExtent l="190500" t="190500" r="191770" b="191135"/>
            <wp:wrapTight wrapText="bothSides">
              <wp:wrapPolygon edited="0">
                <wp:start x="142" y="-2668"/>
                <wp:lineTo x="-708" y="-2134"/>
                <wp:lineTo x="-708" y="20809"/>
                <wp:lineTo x="142" y="23476"/>
                <wp:lineTo x="142" y="24010"/>
                <wp:lineTo x="21392" y="24010"/>
                <wp:lineTo x="21463" y="23476"/>
                <wp:lineTo x="22242" y="19475"/>
                <wp:lineTo x="22242" y="2134"/>
                <wp:lineTo x="21463" y="-1867"/>
                <wp:lineTo x="21392" y="-2668"/>
                <wp:lineTo x="142" y="-2668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09524" cy="1542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E7214A">
        <w:rPr>
          <w:rFonts w:ascii="Bell MT" w:hAnsi="Bell MT" w:cstheme="majorHAnsi"/>
          <w:noProof/>
        </w:rPr>
        <w:t xml:space="preserve">Rows highlighted in </w:t>
      </w:r>
      <w:r w:rsidR="00E7214A" w:rsidRPr="00E7214A">
        <w:rPr>
          <w:rFonts w:ascii="Bell MT" w:hAnsi="Bell MT" w:cstheme="majorHAnsi"/>
          <w:b/>
          <w:bCs/>
          <w:noProof/>
          <w:color w:val="0070C0"/>
        </w:rPr>
        <w:t>blue</w:t>
      </w:r>
      <w:r w:rsidR="00E7214A">
        <w:rPr>
          <w:rFonts w:ascii="Bell MT" w:hAnsi="Bell MT" w:cstheme="majorHAnsi"/>
          <w:noProof/>
        </w:rPr>
        <w:t xml:space="preserve"> are what is currently selected. </w:t>
      </w:r>
    </w:p>
    <w:p w14:paraId="5CC398D4" w14:textId="341E2738" w:rsidR="000F4D3F" w:rsidRDefault="000F4D3F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Filters</w:t>
      </w:r>
    </w:p>
    <w:p w14:paraId="6C2714C8" w14:textId="5A704BE1" w:rsidR="000F4D3F" w:rsidRDefault="000F4D3F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noProof/>
        </w:rPr>
        <w:drawing>
          <wp:inline distT="0" distB="0" distL="0" distR="0" wp14:anchorId="211BDBE5" wp14:editId="53A33DF3">
            <wp:extent cx="5943600" cy="1496695"/>
            <wp:effectExtent l="190500" t="190500" r="200025" b="198755"/>
            <wp:docPr id="70" name="Picture 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66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38DA87" w14:textId="2572F57B" w:rsidR="000F4D3F" w:rsidRDefault="000F4D3F" w:rsidP="008D7395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At the bottom of the grid, you will see the Filers area. You can add several filters to remove and sort grid data. </w:t>
      </w:r>
    </w:p>
    <w:p w14:paraId="2B7304B4" w14:textId="77777777" w:rsidR="000F4D3F" w:rsidRDefault="000F4D3F" w:rsidP="008D7395">
      <w:pPr>
        <w:spacing w:line="240" w:lineRule="auto"/>
        <w:ind w:left="1440"/>
        <w:rPr>
          <w:rFonts w:ascii="Bell MT" w:hAnsi="Bell MT" w:cstheme="majorHAnsi"/>
          <w:noProof/>
        </w:rPr>
      </w:pPr>
      <w:r w:rsidRPr="000F4D3F">
        <w:rPr>
          <w:rFonts w:ascii="Bell MT" w:hAnsi="Bell MT" w:cstheme="majorHAnsi"/>
          <w:b/>
          <w:bCs/>
          <w:noProof/>
        </w:rPr>
        <w:t>Above</w:t>
      </w:r>
      <w:r>
        <w:rPr>
          <w:rFonts w:ascii="Bell MT" w:hAnsi="Bell MT" w:cstheme="majorHAnsi"/>
          <w:noProof/>
        </w:rPr>
        <w:t xml:space="preserve"> shows an example of sorting by </w:t>
      </w:r>
      <w:r w:rsidRPr="002F0FE3">
        <w:rPr>
          <w:rFonts w:ascii="Bell MT" w:hAnsi="Bell MT" w:cstheme="majorHAnsi"/>
          <w:b/>
          <w:bCs/>
          <w:noProof/>
          <w:highlight w:val="yellow"/>
        </w:rPr>
        <w:t>ItemCode</w:t>
      </w:r>
      <w:r>
        <w:rPr>
          <w:rFonts w:ascii="Bell MT" w:hAnsi="Bell MT" w:cstheme="majorHAnsi"/>
          <w:noProof/>
        </w:rPr>
        <w:t xml:space="preserve"> and </w:t>
      </w:r>
      <w:r w:rsidRPr="002F0FE3">
        <w:rPr>
          <w:rFonts w:ascii="Bell MT" w:hAnsi="Bell MT" w:cstheme="majorHAnsi"/>
          <w:b/>
          <w:bCs/>
          <w:noProof/>
          <w:highlight w:val="yellow"/>
        </w:rPr>
        <w:t>BinLocation</w:t>
      </w:r>
      <w:r>
        <w:rPr>
          <w:rFonts w:ascii="Bell MT" w:hAnsi="Bell MT" w:cstheme="majorHAnsi"/>
          <w:noProof/>
        </w:rPr>
        <w:t xml:space="preserve">. </w:t>
      </w:r>
    </w:p>
    <w:p w14:paraId="724A3B39" w14:textId="77777777" w:rsidR="000F4D3F" w:rsidRDefault="000F4D3F" w:rsidP="00C662D9">
      <w:pPr>
        <w:spacing w:line="240" w:lineRule="auto"/>
        <w:rPr>
          <w:rFonts w:ascii="Bell MT" w:hAnsi="Bell MT" w:cstheme="majorHAnsi"/>
          <w:b/>
          <w:bCs/>
          <w:noProof/>
          <w:sz w:val="32"/>
          <w:szCs w:val="24"/>
        </w:rPr>
      </w:pPr>
      <w:r>
        <w:rPr>
          <w:noProof/>
        </w:rPr>
        <w:lastRenderedPageBreak/>
        <w:drawing>
          <wp:inline distT="0" distB="0" distL="0" distR="0" wp14:anchorId="474B000D" wp14:editId="265AAE27">
            <wp:extent cx="5943600" cy="1610360"/>
            <wp:effectExtent l="190500" t="190500" r="190500" b="199390"/>
            <wp:docPr id="71" name="Picture 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0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41123E" w14:textId="369B2D47" w:rsidR="00535331" w:rsidRDefault="000F4D3F" w:rsidP="008D7395">
      <w:pPr>
        <w:spacing w:line="240" w:lineRule="auto"/>
        <w:ind w:left="720"/>
        <w:rPr>
          <w:rFonts w:ascii="Bell MT" w:hAnsi="Bell MT" w:cstheme="majorHAnsi"/>
          <w:noProof/>
        </w:rPr>
      </w:pPr>
      <w:r w:rsidRPr="000F4D3F">
        <w:rPr>
          <w:rFonts w:ascii="Bell MT" w:hAnsi="Bell MT" w:cstheme="majorHAnsi"/>
          <w:b/>
          <w:bCs/>
          <w:noProof/>
        </w:rPr>
        <w:t xml:space="preserve">Above </w:t>
      </w:r>
      <w:r w:rsidRPr="000F4D3F">
        <w:rPr>
          <w:rFonts w:ascii="Bell MT" w:hAnsi="Bell MT" w:cstheme="majorHAnsi"/>
          <w:noProof/>
        </w:rPr>
        <w:t>shows</w:t>
      </w:r>
      <w:r>
        <w:rPr>
          <w:rFonts w:ascii="Bell MT" w:hAnsi="Bell MT" w:cstheme="majorHAnsi"/>
          <w:b/>
          <w:bCs/>
          <w:noProof/>
          <w:sz w:val="32"/>
          <w:szCs w:val="24"/>
        </w:rPr>
        <w:t xml:space="preserve"> </w:t>
      </w:r>
      <w:r>
        <w:rPr>
          <w:rFonts w:ascii="Bell MT" w:hAnsi="Bell MT" w:cstheme="majorHAnsi"/>
          <w:noProof/>
        </w:rPr>
        <w:t xml:space="preserve">another example of filtering a </w:t>
      </w:r>
      <w:r w:rsidRPr="002F0FE3">
        <w:rPr>
          <w:rFonts w:ascii="Bell MT" w:hAnsi="Bell MT" w:cstheme="majorHAnsi"/>
          <w:b/>
          <w:bCs/>
          <w:noProof/>
          <w:highlight w:val="yellow"/>
        </w:rPr>
        <w:t>range of bins</w:t>
      </w:r>
      <w:r>
        <w:rPr>
          <w:rFonts w:ascii="Bell MT" w:hAnsi="Bell MT" w:cstheme="majorHAnsi"/>
          <w:noProof/>
        </w:rPr>
        <w:t>.</w:t>
      </w:r>
    </w:p>
    <w:p w14:paraId="4765B8C7" w14:textId="77777777" w:rsidR="00535331" w:rsidRDefault="00535331" w:rsidP="00C662D9">
      <w:pPr>
        <w:rPr>
          <w:rFonts w:ascii="Bell MT" w:hAnsi="Bell MT" w:cstheme="majorHAnsi"/>
          <w:b/>
          <w:bCs/>
          <w:noProof/>
        </w:rPr>
      </w:pPr>
      <w:r w:rsidRPr="00D06442">
        <w:rPr>
          <w:rFonts w:ascii="Bell MT" w:hAnsi="Bell MT" w:cstheme="majorHAnsi"/>
          <w:b/>
          <w:bCs/>
          <w:noProof/>
        </w:rPr>
        <w:t>Label Preview Section</w:t>
      </w:r>
    </w:p>
    <w:p w14:paraId="246E857C" w14:textId="3B527F68" w:rsidR="00535331" w:rsidRDefault="00C662D9" w:rsidP="008D7395">
      <w:pPr>
        <w:ind w:left="720"/>
        <w:rPr>
          <w:rFonts w:ascii="Bell MT" w:hAnsi="Bell MT" w:cstheme="majorHAnsi"/>
          <w:noProof/>
        </w:rPr>
      </w:pPr>
      <w:r w:rsidRPr="008068F3">
        <w:rPr>
          <w:noProof/>
        </w:rPr>
        <w:drawing>
          <wp:anchor distT="0" distB="0" distL="114300" distR="114300" simplePos="0" relativeHeight="251703296" behindDoc="0" locked="0" layoutInCell="1" allowOverlap="1" wp14:anchorId="0878D79B" wp14:editId="0255E9D8">
            <wp:simplePos x="0" y="0"/>
            <wp:positionH relativeFrom="page">
              <wp:posOffset>5965300</wp:posOffset>
            </wp:positionH>
            <wp:positionV relativeFrom="paragraph">
              <wp:posOffset>201377</wp:posOffset>
            </wp:positionV>
            <wp:extent cx="1323340" cy="1113790"/>
            <wp:effectExtent l="190500" t="190500" r="181610" b="181610"/>
            <wp:wrapTight wrapText="bothSides">
              <wp:wrapPolygon edited="0">
                <wp:start x="622" y="-3694"/>
                <wp:lineTo x="-3109" y="-2956"/>
                <wp:lineTo x="-2798" y="21058"/>
                <wp:lineTo x="311" y="24014"/>
                <wp:lineTo x="622" y="24753"/>
                <wp:lineTo x="20522" y="24753"/>
                <wp:lineTo x="20833" y="24014"/>
                <wp:lineTo x="23942" y="21058"/>
                <wp:lineTo x="24253" y="2956"/>
                <wp:lineTo x="20833" y="-2586"/>
                <wp:lineTo x="20522" y="-3694"/>
                <wp:lineTo x="622" y="-3694"/>
              </wp:wrapPolygon>
            </wp:wrapTight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1113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535331">
        <w:rPr>
          <w:rFonts w:ascii="Bell MT" w:hAnsi="Bell MT" w:cstheme="majorHAnsi"/>
          <w:noProof/>
        </w:rPr>
        <w:t xml:space="preserve">The label preview section can be opened by clicking the </w:t>
      </w:r>
      <w:r w:rsidR="00535331" w:rsidRPr="006D65BE">
        <w:rPr>
          <w:rFonts w:ascii="Bell MT" w:hAnsi="Bell MT" w:cstheme="majorHAnsi"/>
          <w:b/>
          <w:bCs/>
          <w:noProof/>
          <w:highlight w:val="yellow"/>
        </w:rPr>
        <w:t>arrow</w:t>
      </w:r>
      <w:r w:rsidR="00535331">
        <w:rPr>
          <w:rFonts w:ascii="Bell MT" w:hAnsi="Bell MT" w:cstheme="majorHAnsi"/>
          <w:noProof/>
        </w:rPr>
        <w:t xml:space="preserve"> found on the </w:t>
      </w:r>
      <w:r w:rsidR="00535331" w:rsidRPr="006D65BE">
        <w:rPr>
          <w:rFonts w:ascii="Bell MT" w:hAnsi="Bell MT" w:cstheme="majorHAnsi"/>
          <w:noProof/>
        </w:rPr>
        <w:t>far-right of the grid</w:t>
      </w:r>
      <w:r w:rsidR="00535331">
        <w:rPr>
          <w:rFonts w:ascii="Bell MT" w:hAnsi="Bell MT" w:cstheme="majorHAnsi"/>
          <w:noProof/>
        </w:rPr>
        <w:t>.</w:t>
      </w:r>
      <w:r w:rsidR="006D65BE">
        <w:rPr>
          <w:rFonts w:ascii="Bell MT" w:hAnsi="Bell MT" w:cstheme="majorHAnsi"/>
          <w:noProof/>
        </w:rPr>
        <w:t xml:space="preserve"> (See Image Right)</w:t>
      </w:r>
    </w:p>
    <w:p w14:paraId="3DD7DC9E" w14:textId="7D8D9322" w:rsidR="00535331" w:rsidRDefault="00535331" w:rsidP="00C662D9">
      <w:pPr>
        <w:rPr>
          <w:noProof/>
        </w:rPr>
      </w:pPr>
    </w:p>
    <w:p w14:paraId="6B89C4F2" w14:textId="032CECCB" w:rsidR="00535331" w:rsidRDefault="00535331" w:rsidP="00C662D9">
      <w:pPr>
        <w:rPr>
          <w:rFonts w:ascii="Bell MT" w:hAnsi="Bell MT" w:cstheme="majorHAnsi"/>
          <w:noProof/>
        </w:rPr>
      </w:pPr>
    </w:p>
    <w:p w14:paraId="6D84D107" w14:textId="6154F6BF" w:rsidR="0020703A" w:rsidRDefault="0020703A" w:rsidP="00C662D9">
      <w:pPr>
        <w:rPr>
          <w:rFonts w:ascii="Bell MT" w:hAnsi="Bell MT" w:cstheme="majorHAnsi"/>
          <w:noProof/>
        </w:rPr>
      </w:pPr>
    </w:p>
    <w:p w14:paraId="1C907CC0" w14:textId="4EDFE328" w:rsidR="0040100C" w:rsidRDefault="00C662D9" w:rsidP="0040100C">
      <w:pPr>
        <w:spacing w:line="240" w:lineRule="auto"/>
        <w:ind w:left="720"/>
        <w:rPr>
          <w:rFonts w:ascii="Bell MT" w:hAnsi="Bell MT" w:cstheme="majorHAnsi"/>
          <w:b/>
          <w:bCs/>
          <w:noProof/>
          <w:sz w:val="32"/>
          <w:szCs w:val="24"/>
        </w:rPr>
      </w:pPr>
      <w:r w:rsidRPr="008068F3">
        <w:rPr>
          <w:noProof/>
        </w:rPr>
        <w:drawing>
          <wp:anchor distT="0" distB="0" distL="114300" distR="114300" simplePos="0" relativeHeight="251702272" behindDoc="0" locked="0" layoutInCell="1" allowOverlap="1" wp14:anchorId="1247011A" wp14:editId="578ECF64">
            <wp:simplePos x="0" y="0"/>
            <wp:positionH relativeFrom="margin">
              <wp:posOffset>524455</wp:posOffset>
            </wp:positionH>
            <wp:positionV relativeFrom="paragraph">
              <wp:posOffset>391077</wp:posOffset>
            </wp:positionV>
            <wp:extent cx="3724275" cy="3371215"/>
            <wp:effectExtent l="190500" t="190500" r="200025" b="191135"/>
            <wp:wrapTight wrapText="bothSides">
              <wp:wrapPolygon edited="0">
                <wp:start x="221" y="-1221"/>
                <wp:lineTo x="-1105" y="-976"/>
                <wp:lineTo x="-1105" y="21238"/>
                <wp:lineTo x="221" y="22458"/>
                <wp:lineTo x="221" y="22703"/>
                <wp:lineTo x="21324" y="22703"/>
                <wp:lineTo x="21434" y="22458"/>
                <wp:lineTo x="22650" y="20628"/>
                <wp:lineTo x="22650" y="976"/>
                <wp:lineTo x="21434" y="-854"/>
                <wp:lineTo x="21324" y="-1221"/>
                <wp:lineTo x="221" y="-1221"/>
              </wp:wrapPolygon>
            </wp:wrapTight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3371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5331">
        <w:rPr>
          <w:rFonts w:ascii="Bell MT" w:hAnsi="Bell MT" w:cstheme="majorHAnsi"/>
          <w:noProof/>
        </w:rPr>
        <w:t>‘Template’, ‘Text’,</w:t>
      </w:r>
      <w:r w:rsidR="006D65BE">
        <w:rPr>
          <w:rFonts w:ascii="Bell MT" w:hAnsi="Bell MT" w:cstheme="majorHAnsi"/>
          <w:noProof/>
        </w:rPr>
        <w:t xml:space="preserve"> </w:t>
      </w:r>
      <w:r w:rsidR="00535331">
        <w:rPr>
          <w:rFonts w:ascii="Bell MT" w:hAnsi="Bell MT" w:cstheme="majorHAnsi"/>
          <w:noProof/>
        </w:rPr>
        <w:t>‘Preview’ tab</w:t>
      </w:r>
      <w:r w:rsidR="00371834">
        <w:rPr>
          <w:rFonts w:ascii="Bell MT" w:hAnsi="Bell MT" w:cstheme="majorHAnsi"/>
          <w:noProof/>
        </w:rPr>
        <w:t>s</w:t>
      </w:r>
      <w:r w:rsidR="00535331">
        <w:rPr>
          <w:rFonts w:ascii="Bell MT" w:hAnsi="Bell MT" w:cstheme="majorHAnsi"/>
          <w:noProof/>
        </w:rPr>
        <w:t xml:space="preserve"> should appear </w:t>
      </w:r>
      <w:r w:rsidR="006D65BE">
        <w:rPr>
          <w:rFonts w:ascii="Bell MT" w:hAnsi="Bell MT" w:cstheme="majorHAnsi"/>
          <w:noProof/>
        </w:rPr>
        <w:t>after clicking the arrow.</w:t>
      </w:r>
      <w:r w:rsidR="00535331">
        <w:rPr>
          <w:rFonts w:ascii="Bell MT" w:hAnsi="Bell MT" w:cstheme="majorHAnsi"/>
          <w:noProof/>
        </w:rPr>
        <w:t xml:space="preserve"> </w:t>
      </w:r>
      <w:r w:rsidR="000F4D3F">
        <w:rPr>
          <w:rFonts w:ascii="Bell MT" w:hAnsi="Bell MT" w:cstheme="majorHAnsi"/>
          <w:b/>
          <w:bCs/>
          <w:noProof/>
          <w:sz w:val="32"/>
          <w:szCs w:val="24"/>
        </w:rPr>
        <w:br w:type="page"/>
      </w:r>
    </w:p>
    <w:p w14:paraId="425057D5" w14:textId="38A13C3B" w:rsidR="00FF2308" w:rsidRPr="00C45A24" w:rsidRDefault="00FF2308" w:rsidP="00813396">
      <w:pPr>
        <w:pStyle w:val="Heading1"/>
        <w:rPr>
          <w:noProof/>
        </w:rPr>
      </w:pPr>
      <w:bookmarkStart w:id="4" w:name="_Toc61018165"/>
      <w:r w:rsidRPr="00C45A24">
        <w:rPr>
          <w:noProof/>
        </w:rPr>
        <w:lastRenderedPageBreak/>
        <w:t>DashPrint Configurator Utility</w:t>
      </w:r>
      <w:bookmarkEnd w:id="4"/>
    </w:p>
    <w:p w14:paraId="412B2020" w14:textId="2E7C367B" w:rsidR="0040100C" w:rsidRPr="0040100C" w:rsidRDefault="009C3FAA" w:rsidP="0040100C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Print Q and Settings Tab</w:t>
      </w:r>
    </w:p>
    <w:p w14:paraId="0278C0A0" w14:textId="0EE6A3EB" w:rsidR="0020703A" w:rsidRDefault="0040100C" w:rsidP="00545324">
      <w:pPr>
        <w:spacing w:line="240" w:lineRule="auto"/>
        <w:ind w:left="720"/>
        <w:rPr>
          <w:rFonts w:ascii="Bell MT" w:hAnsi="Bell MT" w:cstheme="majorHAnsi"/>
          <w:noProof/>
        </w:rPr>
      </w:pPr>
      <w:r w:rsidRPr="0040100C">
        <w:rPr>
          <w:noProof/>
        </w:rPr>
        <w:drawing>
          <wp:anchor distT="0" distB="0" distL="114300" distR="114300" simplePos="0" relativeHeight="251710464" behindDoc="0" locked="0" layoutInCell="1" allowOverlap="1" wp14:anchorId="69B56060" wp14:editId="7421235A">
            <wp:simplePos x="0" y="0"/>
            <wp:positionH relativeFrom="column">
              <wp:posOffset>209550</wp:posOffset>
            </wp:positionH>
            <wp:positionV relativeFrom="paragraph">
              <wp:posOffset>410209</wp:posOffset>
            </wp:positionV>
            <wp:extent cx="1657350" cy="194581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14" b="12808"/>
                    <a:stretch/>
                  </pic:blipFill>
                  <pic:spPr bwMode="auto">
                    <a:xfrm>
                      <a:off x="0" y="0"/>
                      <a:ext cx="1705072" cy="200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395" w:rsidRPr="008068F3">
        <w:rPr>
          <w:noProof/>
        </w:rPr>
        <w:drawing>
          <wp:anchor distT="0" distB="0" distL="114300" distR="114300" simplePos="0" relativeHeight="251681792" behindDoc="0" locked="0" layoutInCell="1" allowOverlap="1" wp14:anchorId="02FFD67D" wp14:editId="79AF865F">
            <wp:simplePos x="0" y="0"/>
            <wp:positionH relativeFrom="margin">
              <wp:align>left</wp:align>
            </wp:positionH>
            <wp:positionV relativeFrom="paragraph">
              <wp:posOffset>399692</wp:posOffset>
            </wp:positionV>
            <wp:extent cx="5943600" cy="1996440"/>
            <wp:effectExtent l="190500" t="190500" r="190500" b="194310"/>
            <wp:wrapTight wrapText="bothSides">
              <wp:wrapPolygon edited="0">
                <wp:start x="138" y="-2061"/>
                <wp:lineTo x="-692" y="-1649"/>
                <wp:lineTo x="-623" y="21641"/>
                <wp:lineTo x="69" y="23084"/>
                <wp:lineTo x="138" y="23496"/>
                <wp:lineTo x="21392" y="23496"/>
                <wp:lineTo x="21462" y="23084"/>
                <wp:lineTo x="22154" y="21641"/>
                <wp:lineTo x="22223" y="1649"/>
                <wp:lineTo x="21462" y="-1443"/>
                <wp:lineTo x="21392" y="-2061"/>
                <wp:lineTo x="138" y="-2061"/>
              </wp:wrapPolygon>
            </wp:wrapTight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6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535331">
        <w:rPr>
          <w:rFonts w:ascii="Bell MT" w:hAnsi="Bell MT" w:cstheme="majorHAnsi"/>
          <w:noProof/>
        </w:rPr>
        <w:t>The first four checkboxes are for Scan</w:t>
      </w:r>
      <w:r>
        <w:rPr>
          <w:rFonts w:ascii="Bell MT" w:hAnsi="Bell MT" w:cstheme="majorHAnsi"/>
          <w:noProof/>
        </w:rPr>
        <w:t>c</w:t>
      </w:r>
      <w:r w:rsidR="00535331">
        <w:rPr>
          <w:rFonts w:ascii="Bell MT" w:hAnsi="Bell MT" w:cstheme="majorHAnsi"/>
          <w:noProof/>
        </w:rPr>
        <w:t>o Skyprint</w:t>
      </w:r>
    </w:p>
    <w:p w14:paraId="737D7C0F" w14:textId="24944F40" w:rsidR="0020703A" w:rsidRDefault="00535331" w:rsidP="000F4D3F">
      <w:pPr>
        <w:spacing w:line="240" w:lineRule="auto"/>
        <w:rPr>
          <w:rFonts w:ascii="Bell MT" w:hAnsi="Bell MT" w:cstheme="majorHAnsi"/>
          <w:noProof/>
        </w:rPr>
      </w:pPr>
      <w:r w:rsidRPr="00535331">
        <w:rPr>
          <w:rFonts w:ascii="Bell MT" w:hAnsi="Bell MT" w:cstheme="majorHAnsi"/>
          <w:b/>
          <w:bCs/>
          <w:noProof/>
        </w:rPr>
        <w:t>Strip Empty Substitutions</w:t>
      </w:r>
      <w:r w:rsidR="0020703A">
        <w:rPr>
          <w:rFonts w:ascii="Bell MT" w:hAnsi="Bell MT" w:cstheme="majorHAnsi"/>
          <w:b/>
          <w:bCs/>
          <w:noProof/>
        </w:rPr>
        <w:t xml:space="preserve"> </w:t>
      </w:r>
      <w:r w:rsidR="0020703A">
        <w:rPr>
          <w:rFonts w:ascii="Bell MT" w:hAnsi="Bell MT" w:cstheme="majorHAnsi"/>
          <w:noProof/>
        </w:rPr>
        <w:t>(Checkbox)</w:t>
      </w:r>
      <w:r>
        <w:rPr>
          <w:rFonts w:ascii="Bell MT" w:hAnsi="Bell MT" w:cstheme="majorHAnsi"/>
          <w:noProof/>
        </w:rPr>
        <w:t xml:space="preserve">: </w:t>
      </w:r>
    </w:p>
    <w:p w14:paraId="3EAF63EC" w14:textId="4354A7FA" w:rsidR="00535331" w:rsidRDefault="00535331" w:rsidP="0020703A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his option removes the entire line of text from the design file whenever there is no data to be printed. </w:t>
      </w:r>
    </w:p>
    <w:p w14:paraId="33DBF7BD" w14:textId="59DA3F6C" w:rsidR="00535331" w:rsidRDefault="00535331" w:rsidP="007E7747">
      <w:pPr>
        <w:spacing w:line="240" w:lineRule="auto"/>
        <w:ind w:left="720"/>
        <w:rPr>
          <w:rFonts w:ascii="Bell MT" w:hAnsi="Bell MT" w:cstheme="majorHAnsi"/>
          <w:noProof/>
        </w:rPr>
      </w:pPr>
      <w:r w:rsidRPr="007E7747">
        <w:rPr>
          <w:rFonts w:ascii="Bell MT" w:hAnsi="Bell MT" w:cstheme="majorHAnsi"/>
          <w:i/>
          <w:iCs/>
          <w:noProof/>
        </w:rPr>
        <w:t>Example</w:t>
      </w:r>
      <w:r>
        <w:rPr>
          <w:rFonts w:ascii="Bell MT" w:hAnsi="Bell MT" w:cstheme="majorHAnsi"/>
          <w:noProof/>
        </w:rPr>
        <w:t>:</w:t>
      </w:r>
    </w:p>
    <w:p w14:paraId="6A75D803" w14:textId="1CC1A384" w:rsidR="00535331" w:rsidRDefault="00535331" w:rsidP="007E7747">
      <w:pPr>
        <w:spacing w:line="240" w:lineRule="auto"/>
        <w:ind w:left="1440"/>
        <w:rPr>
          <w:rFonts w:ascii="Bell MT" w:hAnsi="Bell MT" w:cstheme="majorHAnsi"/>
          <w:noProof/>
        </w:rPr>
      </w:pPr>
      <w:r w:rsidRPr="00535331">
        <w:rPr>
          <w:rFonts w:ascii="Bell MT" w:hAnsi="Bell MT" w:cstheme="majorHAnsi"/>
          <w:b/>
          <w:bCs/>
          <w:noProof/>
          <w:highlight w:val="yellow"/>
        </w:rPr>
        <w:t>$LotSerialNo$</w:t>
      </w:r>
      <w:r>
        <w:rPr>
          <w:rFonts w:ascii="Bell MT" w:hAnsi="Bell MT" w:cstheme="majorHAnsi"/>
          <w:noProof/>
        </w:rPr>
        <w:t xml:space="preserve"> is a part of the design for a barcode. </w:t>
      </w:r>
    </w:p>
    <w:p w14:paraId="6FE0A925" w14:textId="33C16E00" w:rsidR="00535331" w:rsidRDefault="00535331" w:rsidP="007E7747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If there is no </w:t>
      </w:r>
      <w:r w:rsidRPr="00535331">
        <w:rPr>
          <w:rFonts w:ascii="Bell MT" w:hAnsi="Bell MT" w:cstheme="majorHAnsi"/>
          <w:noProof/>
          <w:highlight w:val="yellow"/>
        </w:rPr>
        <w:t>LotSerialNo</w:t>
      </w:r>
      <w:r>
        <w:rPr>
          <w:rFonts w:ascii="Bell MT" w:hAnsi="Bell MT" w:cstheme="majorHAnsi"/>
          <w:noProof/>
        </w:rPr>
        <w:t xml:space="preserve"> to display</w:t>
      </w:r>
      <w:r w:rsidR="007E7747">
        <w:rPr>
          <w:rFonts w:ascii="Bell MT" w:hAnsi="Bell MT" w:cstheme="majorHAnsi"/>
          <w:noProof/>
        </w:rPr>
        <w:t xml:space="preserve"> from the data</w:t>
      </w:r>
      <w:r>
        <w:rPr>
          <w:rFonts w:ascii="Bell MT" w:hAnsi="Bell MT" w:cstheme="majorHAnsi"/>
          <w:noProof/>
        </w:rPr>
        <w:t xml:space="preserve">, </w:t>
      </w:r>
      <w:r w:rsidRPr="00535331">
        <w:rPr>
          <w:rFonts w:ascii="Bell MT" w:hAnsi="Bell MT" w:cstheme="majorHAnsi"/>
          <w:noProof/>
          <w:highlight w:val="yellow"/>
        </w:rPr>
        <w:t xml:space="preserve">this option will </w:t>
      </w:r>
      <w:r w:rsidRPr="006D65BE">
        <w:rPr>
          <w:rFonts w:ascii="Bell MT" w:hAnsi="Bell MT" w:cstheme="majorHAnsi"/>
          <w:b/>
          <w:bCs/>
          <w:noProof/>
          <w:highlight w:val="yellow"/>
        </w:rPr>
        <w:t>remove $LotSerialNo$</w:t>
      </w:r>
      <w:r>
        <w:rPr>
          <w:rFonts w:ascii="Bell MT" w:hAnsi="Bell MT" w:cstheme="majorHAnsi"/>
          <w:noProof/>
        </w:rPr>
        <w:t xml:space="preserve"> and the label </w:t>
      </w:r>
      <w:r w:rsidR="007E7747">
        <w:rPr>
          <w:rFonts w:ascii="Bell MT" w:hAnsi="Bell MT" w:cstheme="majorHAnsi"/>
          <w:noProof/>
        </w:rPr>
        <w:t>wont result in</w:t>
      </w:r>
      <w:r>
        <w:rPr>
          <w:rFonts w:ascii="Bell MT" w:hAnsi="Bell MT" w:cstheme="majorHAnsi"/>
          <w:noProof/>
        </w:rPr>
        <w:t xml:space="preserve"> a bad barcode when it is read by the scanner. </w:t>
      </w:r>
    </w:p>
    <w:p w14:paraId="2025B442" w14:textId="1CEAA736" w:rsidR="0020703A" w:rsidRDefault="0020703A" w:rsidP="0020703A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>Disable Auto-Select</w:t>
      </w:r>
      <w:r w:rsidR="00D13E08">
        <w:rPr>
          <w:rFonts w:ascii="Bell MT" w:hAnsi="Bell MT" w:cstheme="majorHAnsi"/>
          <w:b/>
          <w:bCs/>
          <w:noProof/>
        </w:rPr>
        <w:t>ing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>(Checkbox):</w:t>
      </w:r>
    </w:p>
    <w:p w14:paraId="5A29E184" w14:textId="3CB93575" w:rsidR="0020703A" w:rsidRDefault="0020703A" w:rsidP="0020703A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When </w:t>
      </w:r>
      <w:r w:rsidRPr="006D65BE">
        <w:rPr>
          <w:rFonts w:ascii="Bell MT" w:hAnsi="Bell MT" w:cstheme="majorHAnsi"/>
          <w:b/>
          <w:bCs/>
          <w:noProof/>
          <w:highlight w:val="yellow"/>
        </w:rPr>
        <w:t>disabled</w:t>
      </w:r>
      <w:r>
        <w:rPr>
          <w:rFonts w:ascii="Bell MT" w:hAnsi="Bell MT" w:cstheme="majorHAnsi"/>
          <w:noProof/>
        </w:rPr>
        <w:t xml:space="preserve">, all rows in the grid will be white and the user can selectively choose each row using their SHIFT or CTRL + mouse clicks. </w:t>
      </w:r>
    </w:p>
    <w:p w14:paraId="728F5DAF" w14:textId="0109F718" w:rsidR="00545324" w:rsidRDefault="0020703A" w:rsidP="00545324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When </w:t>
      </w:r>
      <w:r w:rsidRPr="006D65BE">
        <w:rPr>
          <w:rFonts w:ascii="Bell MT" w:hAnsi="Bell MT" w:cstheme="majorHAnsi"/>
          <w:b/>
          <w:bCs/>
          <w:noProof/>
          <w:highlight w:val="yellow"/>
        </w:rPr>
        <w:t>enabled</w:t>
      </w:r>
      <w:r>
        <w:rPr>
          <w:rFonts w:ascii="Bell MT" w:hAnsi="Bell MT" w:cstheme="majorHAnsi"/>
          <w:noProof/>
        </w:rPr>
        <w:t xml:space="preserve">, all rows will be blue and highlighted. </w:t>
      </w:r>
    </w:p>
    <w:p w14:paraId="38BA7FEB" w14:textId="2A083FEB" w:rsidR="0020703A" w:rsidRDefault="0020703A" w:rsidP="0020703A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 xml:space="preserve">Clear </w:t>
      </w:r>
      <w:r w:rsidR="00D13E08">
        <w:rPr>
          <w:rFonts w:ascii="Bell MT" w:hAnsi="Bell MT" w:cstheme="majorHAnsi"/>
          <w:b/>
          <w:bCs/>
          <w:noProof/>
        </w:rPr>
        <w:t xml:space="preserve">All </w:t>
      </w:r>
      <w:r>
        <w:rPr>
          <w:rFonts w:ascii="Bell MT" w:hAnsi="Bell MT" w:cstheme="majorHAnsi"/>
          <w:b/>
          <w:bCs/>
          <w:noProof/>
        </w:rPr>
        <w:t>After Print</w:t>
      </w:r>
      <w:r w:rsidR="00D13E08">
        <w:rPr>
          <w:rFonts w:ascii="Bell MT" w:hAnsi="Bell MT" w:cstheme="majorHAnsi"/>
          <w:b/>
          <w:bCs/>
          <w:noProof/>
        </w:rPr>
        <w:t>ing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>(Checkbox):</w:t>
      </w:r>
    </w:p>
    <w:p w14:paraId="187E6D2D" w14:textId="1C45B55B" w:rsidR="0020703A" w:rsidRPr="0020703A" w:rsidRDefault="0020703A" w:rsidP="0020703A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ab/>
        <w:t xml:space="preserve">This option, when </w:t>
      </w:r>
      <w:r w:rsidRPr="006D65BE">
        <w:rPr>
          <w:rFonts w:ascii="Bell MT" w:hAnsi="Bell MT" w:cstheme="majorHAnsi"/>
          <w:b/>
          <w:bCs/>
          <w:noProof/>
          <w:highlight w:val="yellow"/>
        </w:rPr>
        <w:t>enabled</w:t>
      </w:r>
      <w:r>
        <w:rPr>
          <w:rFonts w:ascii="Bell MT" w:hAnsi="Bell MT" w:cstheme="majorHAnsi"/>
          <w:noProof/>
        </w:rPr>
        <w:t>, will deselect all rows after printing completes.</w:t>
      </w:r>
    </w:p>
    <w:p w14:paraId="15B97826" w14:textId="77777777" w:rsidR="00D13E08" w:rsidRDefault="00D13E08">
      <w:pPr>
        <w:rPr>
          <w:noProof/>
        </w:rPr>
      </w:pPr>
      <w:r>
        <w:rPr>
          <w:noProof/>
        </w:rPr>
        <w:br w:type="page"/>
      </w:r>
    </w:p>
    <w:p w14:paraId="6409C359" w14:textId="3134AFF9" w:rsidR="00D13E08" w:rsidRPr="00D13E08" w:rsidRDefault="009C3FAA" w:rsidP="00D13E08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lastRenderedPageBreak/>
        <w:t>Services and Printers Tab</w:t>
      </w:r>
    </w:p>
    <w:p w14:paraId="273A1062" w14:textId="0D7979EB" w:rsidR="00D13E08" w:rsidRDefault="00D13E08" w:rsidP="00D13E08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On this tab, you will be able to enter the ConnectIt </w:t>
      </w:r>
      <w:r w:rsidR="00C662D9">
        <w:rPr>
          <w:rFonts w:ascii="Bell MT" w:hAnsi="Bell MT" w:cstheme="majorHAnsi"/>
          <w:noProof/>
        </w:rPr>
        <w:t>director in order</w:t>
      </w:r>
      <w:r>
        <w:rPr>
          <w:rFonts w:ascii="Bell MT" w:hAnsi="Bell MT" w:cstheme="majorHAnsi"/>
          <w:noProof/>
        </w:rPr>
        <w:t xml:space="preserve"> to print from the server to any printer on your network</w:t>
      </w:r>
      <w:r w:rsidR="00C662D9">
        <w:rPr>
          <w:rFonts w:ascii="Bell MT" w:hAnsi="Bell MT" w:cstheme="majorHAnsi"/>
          <w:noProof/>
        </w:rPr>
        <w:t xml:space="preserve"> by using </w:t>
      </w:r>
      <w:r w:rsidR="00C662D9" w:rsidRPr="00C662D9">
        <w:rPr>
          <w:rFonts w:ascii="Bell MT" w:hAnsi="Bell MT" w:cstheme="majorHAnsi"/>
          <w:b/>
          <w:bCs/>
          <w:noProof/>
          <w:highlight w:val="yellow"/>
        </w:rPr>
        <w:t>directors</w:t>
      </w:r>
      <w:r w:rsidR="00C662D9" w:rsidRPr="00C662D9">
        <w:rPr>
          <w:rFonts w:ascii="Bell MT" w:hAnsi="Bell MT" w:cstheme="majorHAnsi"/>
          <w:b/>
          <w:bCs/>
          <w:noProof/>
        </w:rPr>
        <w:t xml:space="preserve"> </w:t>
      </w:r>
      <w:r w:rsidR="00C662D9">
        <w:rPr>
          <w:rFonts w:ascii="Bell MT" w:hAnsi="Bell MT" w:cstheme="majorHAnsi"/>
          <w:noProof/>
        </w:rPr>
        <w:t xml:space="preserve">and </w:t>
      </w:r>
      <w:r w:rsidR="00C662D9" w:rsidRPr="00C662D9">
        <w:rPr>
          <w:rFonts w:ascii="Bell MT" w:hAnsi="Bell MT" w:cstheme="majorHAnsi"/>
          <w:b/>
          <w:bCs/>
          <w:noProof/>
          <w:highlight w:val="yellow"/>
        </w:rPr>
        <w:t>printers</w:t>
      </w:r>
      <w:r w:rsidR="00C662D9">
        <w:rPr>
          <w:rFonts w:ascii="Bell MT" w:hAnsi="Bell MT" w:cstheme="majorHAnsi"/>
          <w:noProof/>
        </w:rPr>
        <w:t xml:space="preserve">. </w:t>
      </w:r>
    </w:p>
    <w:p w14:paraId="66E4A11D" w14:textId="4D4FC23E" w:rsidR="00D13E08" w:rsidRDefault="00DF3381" w:rsidP="00D13E08">
      <w:pPr>
        <w:spacing w:line="240" w:lineRule="auto"/>
        <w:ind w:left="720"/>
        <w:rPr>
          <w:rFonts w:ascii="Bell MT" w:hAnsi="Bell MT" w:cstheme="majorHAnsi"/>
          <w:noProof/>
        </w:rPr>
      </w:pPr>
      <w:r w:rsidRPr="0040100C">
        <w:rPr>
          <w:noProof/>
        </w:rPr>
        <w:drawing>
          <wp:anchor distT="0" distB="0" distL="114300" distR="114300" simplePos="0" relativeHeight="251712512" behindDoc="0" locked="0" layoutInCell="1" allowOverlap="1" wp14:anchorId="5C771B7A" wp14:editId="679DDDEC">
            <wp:simplePos x="0" y="0"/>
            <wp:positionH relativeFrom="column">
              <wp:posOffset>647700</wp:posOffset>
            </wp:positionH>
            <wp:positionV relativeFrom="paragraph">
              <wp:posOffset>233680</wp:posOffset>
            </wp:positionV>
            <wp:extent cx="1657350" cy="194581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14" b="12808"/>
                    <a:stretch/>
                  </pic:blipFill>
                  <pic:spPr bwMode="auto">
                    <a:xfrm>
                      <a:off x="0" y="0"/>
                      <a:ext cx="1657350" cy="19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E08">
        <w:rPr>
          <w:noProof/>
        </w:rPr>
        <w:drawing>
          <wp:inline distT="0" distB="0" distL="0" distR="0" wp14:anchorId="71B118F4" wp14:editId="4850B9C8">
            <wp:extent cx="5943600" cy="2152015"/>
            <wp:effectExtent l="190500" t="190500" r="190500" b="191135"/>
            <wp:docPr id="86" name="Picture 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21B04A" w14:textId="50763A02" w:rsidR="00C662D9" w:rsidRDefault="00D13E08" w:rsidP="00C662D9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Press </w:t>
      </w:r>
      <w:r w:rsidRPr="00C662D9">
        <w:rPr>
          <w:rFonts w:ascii="Bell MT" w:hAnsi="Bell MT" w:cstheme="majorHAnsi"/>
          <w:b/>
          <w:bCs/>
          <w:noProof/>
        </w:rPr>
        <w:t>‘</w:t>
      </w:r>
      <w:r w:rsidRPr="00C662D9">
        <w:rPr>
          <w:rFonts w:ascii="Bell MT" w:hAnsi="Bell MT" w:cstheme="majorHAnsi"/>
          <w:b/>
          <w:bCs/>
          <w:noProof/>
          <w:highlight w:val="yellow"/>
        </w:rPr>
        <w:t>Director +</w:t>
      </w:r>
      <w:r w:rsidRPr="00C662D9">
        <w:rPr>
          <w:rFonts w:ascii="Bell MT" w:hAnsi="Bell MT" w:cstheme="majorHAnsi"/>
          <w:b/>
          <w:bCs/>
          <w:noProof/>
        </w:rPr>
        <w:t>’</w:t>
      </w:r>
      <w:r>
        <w:rPr>
          <w:rFonts w:ascii="Bell MT" w:hAnsi="Bell MT" w:cstheme="majorHAnsi"/>
          <w:noProof/>
        </w:rPr>
        <w:t xml:space="preserve"> button to add a ConnectIt director to your services. </w:t>
      </w:r>
    </w:p>
    <w:p w14:paraId="1CE2AC69" w14:textId="294789F1" w:rsidR="00D13E08" w:rsidRPr="00D13E08" w:rsidRDefault="00D13E08" w:rsidP="00D13E08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(</w:t>
      </w:r>
      <w:r w:rsidRPr="00D13E08">
        <w:rPr>
          <w:rFonts w:ascii="Bell MT" w:hAnsi="Bell MT" w:cstheme="majorHAnsi"/>
          <w:noProof/>
        </w:rPr>
        <w:t>This is how you will be retrieving data to print.</w:t>
      </w:r>
      <w:r>
        <w:rPr>
          <w:rFonts w:ascii="Bell MT" w:hAnsi="Bell MT" w:cstheme="majorHAnsi"/>
          <w:noProof/>
        </w:rPr>
        <w:t>)</w:t>
      </w:r>
    </w:p>
    <w:p w14:paraId="61E497E6" w14:textId="27D4D9EC" w:rsidR="00D13E08" w:rsidRPr="00D13E08" w:rsidRDefault="00D13E08" w:rsidP="00D13E08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Press</w:t>
      </w:r>
      <w:r w:rsidR="00C662D9">
        <w:rPr>
          <w:rFonts w:ascii="Bell MT" w:hAnsi="Bell MT" w:cstheme="majorHAnsi"/>
          <w:noProof/>
        </w:rPr>
        <w:t xml:space="preserve"> </w:t>
      </w:r>
      <w:r w:rsidRPr="00C662D9">
        <w:rPr>
          <w:rFonts w:ascii="Bell MT" w:hAnsi="Bell MT" w:cstheme="majorHAnsi"/>
          <w:b/>
          <w:bCs/>
          <w:noProof/>
        </w:rPr>
        <w:t>‘</w:t>
      </w:r>
      <w:r w:rsidRPr="00C662D9">
        <w:rPr>
          <w:rFonts w:ascii="Bell MT" w:hAnsi="Bell MT" w:cstheme="majorHAnsi"/>
          <w:b/>
          <w:bCs/>
          <w:noProof/>
          <w:highlight w:val="yellow"/>
        </w:rPr>
        <w:t>Printer +</w:t>
      </w:r>
      <w:r w:rsidRPr="00C662D9">
        <w:rPr>
          <w:rFonts w:ascii="Bell MT" w:hAnsi="Bell MT" w:cstheme="majorHAnsi"/>
          <w:b/>
          <w:bCs/>
          <w:noProof/>
        </w:rPr>
        <w:t xml:space="preserve">’ </w:t>
      </w:r>
      <w:r>
        <w:rPr>
          <w:rFonts w:ascii="Bell MT" w:hAnsi="Bell MT" w:cstheme="majorHAnsi"/>
          <w:noProof/>
        </w:rPr>
        <w:t xml:space="preserve">button to add a printer to your director. </w:t>
      </w:r>
    </w:p>
    <w:p w14:paraId="1C6B7DC7" w14:textId="0C619A3E" w:rsidR="00D13E08" w:rsidRDefault="00D13E08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 xml:space="preserve">(This </w:t>
      </w:r>
      <w:r w:rsidR="00C662D9">
        <w:rPr>
          <w:rFonts w:ascii="Bell MT" w:hAnsi="Bell MT" w:cstheme="majorHAnsi"/>
          <w:noProof/>
        </w:rPr>
        <w:t>can be one of many printers your director can reference from.)</w:t>
      </w:r>
    </w:p>
    <w:p w14:paraId="1766E54A" w14:textId="17C3D1FD" w:rsidR="00DF3381" w:rsidRPr="00DF3381" w:rsidRDefault="00DF3381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 w:rsidRPr="00DF3381">
        <w:rPr>
          <w:rFonts w:ascii="Bell MT" w:hAnsi="Bell MT" w:cstheme="majorHAnsi"/>
          <w:b/>
          <w:bCs/>
          <w:noProof/>
        </w:rPr>
        <w:t>Printer Delay Options</w:t>
      </w:r>
    </w:p>
    <w:p w14:paraId="6796B509" w14:textId="6C01CB5D" w:rsidR="00C662D9" w:rsidRDefault="00DF3381" w:rsidP="00DF3381">
      <w:pPr>
        <w:spacing w:line="240" w:lineRule="auto"/>
        <w:ind w:firstLine="720"/>
        <w:rPr>
          <w:rFonts w:ascii="Bell MT" w:hAnsi="Bell MT" w:cstheme="majorHAnsi"/>
          <w:noProof/>
        </w:rPr>
      </w:pPr>
      <w:r w:rsidRPr="00DF3381">
        <w:rPr>
          <w:noProof/>
        </w:rPr>
        <w:drawing>
          <wp:inline distT="0" distB="0" distL="0" distR="0" wp14:anchorId="1BE3A5D9" wp14:editId="075E4170">
            <wp:extent cx="2819400" cy="666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2A1B" w14:textId="361C8638" w:rsidR="00DF3381" w:rsidRDefault="00DF3381" w:rsidP="00DF3381">
      <w:pPr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Printer delay allows for you to alter the time intermittence between each label. </w:t>
      </w:r>
    </w:p>
    <w:p w14:paraId="26156E26" w14:textId="77777777" w:rsidR="00DF3381" w:rsidRDefault="00DF3381">
      <w:pPr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ab/>
      </w:r>
      <w:r w:rsidRPr="00DF3381">
        <w:rPr>
          <w:rFonts w:ascii="Bell MT" w:hAnsi="Bell MT" w:cstheme="majorHAnsi"/>
          <w:b/>
          <w:bCs/>
          <w:noProof/>
          <w:highlight w:val="yellow"/>
        </w:rPr>
        <w:t>X #</w:t>
      </w:r>
      <w:r>
        <w:rPr>
          <w:rFonts w:ascii="Bell MT" w:hAnsi="Bell MT" w:cstheme="majorHAnsi"/>
          <w:noProof/>
        </w:rPr>
        <w:t xml:space="preserve"> of seconds after ever </w:t>
      </w:r>
      <w:r w:rsidRPr="00DF3381">
        <w:rPr>
          <w:rFonts w:ascii="Bell MT" w:hAnsi="Bell MT" w:cstheme="majorHAnsi"/>
          <w:b/>
          <w:bCs/>
          <w:noProof/>
          <w:highlight w:val="yellow"/>
        </w:rPr>
        <w:t>Y #</w:t>
      </w:r>
      <w:r>
        <w:rPr>
          <w:rFonts w:ascii="Bell MT" w:hAnsi="Bell MT" w:cstheme="majorHAnsi"/>
          <w:noProof/>
        </w:rPr>
        <w:t xml:space="preserve"> of labels</w:t>
      </w:r>
    </w:p>
    <w:p w14:paraId="324FDED9" w14:textId="63D6E157" w:rsidR="00C662D9" w:rsidRDefault="00DF3381">
      <w:pPr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noProof/>
        </w:rPr>
        <w:tab/>
        <w:t>This can help facilitate lengthy printing processes.</w:t>
      </w:r>
      <w:r w:rsidR="00C662D9">
        <w:rPr>
          <w:rFonts w:ascii="Bell MT" w:hAnsi="Bell MT" w:cstheme="majorHAnsi"/>
          <w:b/>
          <w:bCs/>
          <w:noProof/>
        </w:rPr>
        <w:br w:type="page"/>
      </w:r>
    </w:p>
    <w:p w14:paraId="21328FF2" w14:textId="5A39CE36" w:rsidR="00C662D9" w:rsidRDefault="00C662D9" w:rsidP="00C662D9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lastRenderedPageBreak/>
        <w:t>Users and Warehouses Tab</w:t>
      </w:r>
    </w:p>
    <w:p w14:paraId="76A8D012" w14:textId="2C600D30" w:rsidR="00C662D9" w:rsidRDefault="00C662D9" w:rsidP="00C662D9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 xml:space="preserve">Users Labels </w:t>
      </w:r>
    </w:p>
    <w:p w14:paraId="53033C13" w14:textId="6BA23FE1" w:rsidR="00C662D9" w:rsidRDefault="00C662D9" w:rsidP="00C662D9">
      <w:pPr>
        <w:spacing w:line="240" w:lineRule="auto"/>
        <w:ind w:left="1440"/>
        <w:rPr>
          <w:rFonts w:ascii="Bell MT" w:hAnsi="Bell MT" w:cstheme="majorHAnsi"/>
          <w:noProof/>
        </w:rPr>
      </w:pPr>
      <w:r w:rsidRPr="001E5CC8">
        <w:rPr>
          <w:rFonts w:ascii="Bell MT" w:hAnsi="Bell MT" w:cstheme="majorHAnsi"/>
          <w:b/>
          <w:bCs/>
          <w:noProof/>
          <w:highlight w:val="yellow"/>
        </w:rPr>
        <w:t>Users labels</w:t>
      </w:r>
      <w:r>
        <w:rPr>
          <w:rFonts w:ascii="Bell MT" w:hAnsi="Bell MT" w:cstheme="majorHAnsi"/>
          <w:noProof/>
        </w:rPr>
        <w:t xml:space="preserve"> section is used to set up a printer on the network. </w:t>
      </w:r>
    </w:p>
    <w:p w14:paraId="4FD2306C" w14:textId="52EC80C5" w:rsidR="00C662D9" w:rsidRPr="00C662D9" w:rsidRDefault="00C662D9" w:rsidP="00C662D9">
      <w:pPr>
        <w:spacing w:line="240" w:lineRule="auto"/>
        <w:ind w:firstLine="720"/>
        <w:rPr>
          <w:rFonts w:ascii="Bell MT" w:hAnsi="Bell MT" w:cstheme="majorHAnsi"/>
          <w:noProof/>
        </w:rPr>
      </w:pPr>
      <w:r>
        <w:rPr>
          <w:noProof/>
        </w:rPr>
        <w:drawing>
          <wp:inline distT="0" distB="0" distL="0" distR="0" wp14:anchorId="5CA0FA01" wp14:editId="545F0BEE">
            <wp:extent cx="5200650" cy="1924050"/>
            <wp:effectExtent l="190500" t="190500" r="190500" b="190500"/>
            <wp:docPr id="88" name="Picture 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 rotWithShape="1">
                    <a:blip r:embed="rId25"/>
                    <a:srcRect b="47505"/>
                    <a:stretch/>
                  </pic:blipFill>
                  <pic:spPr bwMode="auto">
                    <a:xfrm>
                      <a:off x="0" y="0"/>
                      <a:ext cx="5200650" cy="1924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BBA2E" w14:textId="7C1E6FAE" w:rsidR="00C662D9" w:rsidRDefault="00C662D9" w:rsidP="00C662D9">
      <w:pPr>
        <w:spacing w:line="240" w:lineRule="auto"/>
        <w:ind w:firstLine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Warehouse Labels</w:t>
      </w:r>
    </w:p>
    <w:p w14:paraId="6F3250D9" w14:textId="04EF0307" w:rsidR="00C662D9" w:rsidRDefault="00C662D9" w:rsidP="00C662D9">
      <w:pPr>
        <w:spacing w:line="240" w:lineRule="auto"/>
        <w:ind w:left="1440"/>
        <w:rPr>
          <w:rFonts w:ascii="Bell MT" w:hAnsi="Bell MT" w:cstheme="majorHAnsi"/>
          <w:noProof/>
        </w:rPr>
      </w:pPr>
      <w:r w:rsidRPr="001E5CC8">
        <w:rPr>
          <w:rFonts w:ascii="Bell MT" w:hAnsi="Bell MT" w:cstheme="majorHAnsi"/>
          <w:b/>
          <w:bCs/>
          <w:noProof/>
          <w:highlight w:val="yellow"/>
        </w:rPr>
        <w:t>Warehouse labels</w:t>
      </w:r>
      <w:r>
        <w:rPr>
          <w:rFonts w:ascii="Bell MT" w:hAnsi="Bell MT" w:cstheme="majorHAnsi"/>
          <w:noProof/>
        </w:rPr>
        <w:t xml:space="preserve"> section is for Scano Skyprint printing from the hand-held scanners.</w:t>
      </w:r>
    </w:p>
    <w:p w14:paraId="37EEEE67" w14:textId="0CBAFB86" w:rsidR="00D13E08" w:rsidRDefault="00C662D9" w:rsidP="00C662D9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noProof/>
        </w:rPr>
        <w:drawing>
          <wp:inline distT="0" distB="0" distL="0" distR="0" wp14:anchorId="6A92D4DA" wp14:editId="53039F91">
            <wp:extent cx="5200650" cy="1731645"/>
            <wp:effectExtent l="190500" t="190500" r="190500" b="192405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 rotWithShape="1">
                    <a:blip r:embed="rId25"/>
                    <a:srcRect t="52755"/>
                    <a:stretch/>
                  </pic:blipFill>
                  <pic:spPr bwMode="auto">
                    <a:xfrm>
                      <a:off x="0" y="0"/>
                      <a:ext cx="5200650" cy="17316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2FD35" w14:textId="77777777" w:rsidR="00545324" w:rsidRDefault="00545324" w:rsidP="00DF539B">
      <w:pPr>
        <w:spacing w:line="240" w:lineRule="auto"/>
        <w:ind w:left="1440"/>
        <w:rPr>
          <w:rFonts w:ascii="Bell MT" w:hAnsi="Bell MT" w:cstheme="majorHAnsi"/>
          <w:noProof/>
        </w:rPr>
      </w:pPr>
    </w:p>
    <w:p w14:paraId="299E1B1F" w14:textId="77777777" w:rsidR="00545324" w:rsidRDefault="00545324" w:rsidP="00DF539B">
      <w:pPr>
        <w:spacing w:line="240" w:lineRule="auto"/>
        <w:ind w:left="1440"/>
        <w:rPr>
          <w:rFonts w:ascii="Bell MT" w:hAnsi="Bell MT" w:cstheme="majorHAnsi"/>
          <w:noProof/>
        </w:rPr>
      </w:pPr>
    </w:p>
    <w:p w14:paraId="153E2E49" w14:textId="77777777" w:rsidR="00545324" w:rsidRDefault="00545324" w:rsidP="00DF539B">
      <w:pPr>
        <w:spacing w:line="240" w:lineRule="auto"/>
        <w:ind w:left="1440"/>
        <w:rPr>
          <w:rFonts w:ascii="Bell MT" w:hAnsi="Bell MT" w:cstheme="majorHAnsi"/>
          <w:noProof/>
        </w:rPr>
      </w:pPr>
    </w:p>
    <w:p w14:paraId="5C814048" w14:textId="77777777" w:rsidR="00545324" w:rsidRDefault="00545324" w:rsidP="00DF539B">
      <w:pPr>
        <w:spacing w:line="240" w:lineRule="auto"/>
        <w:ind w:left="1440"/>
        <w:rPr>
          <w:rFonts w:ascii="Bell MT" w:hAnsi="Bell MT" w:cstheme="majorHAnsi"/>
          <w:noProof/>
        </w:rPr>
      </w:pPr>
    </w:p>
    <w:p w14:paraId="455A00EB" w14:textId="77777777" w:rsidR="00545324" w:rsidRDefault="00545324" w:rsidP="00DF539B">
      <w:pPr>
        <w:spacing w:line="240" w:lineRule="auto"/>
        <w:ind w:left="1440"/>
        <w:rPr>
          <w:rFonts w:ascii="Bell MT" w:hAnsi="Bell MT" w:cstheme="majorHAnsi"/>
          <w:noProof/>
        </w:rPr>
      </w:pPr>
    </w:p>
    <w:p w14:paraId="0242873C" w14:textId="77777777" w:rsidR="00545324" w:rsidRDefault="00545324" w:rsidP="00DF539B">
      <w:pPr>
        <w:spacing w:line="240" w:lineRule="auto"/>
        <w:ind w:left="1440"/>
        <w:rPr>
          <w:rFonts w:ascii="Bell MT" w:hAnsi="Bell MT" w:cstheme="majorHAnsi"/>
          <w:noProof/>
        </w:rPr>
      </w:pPr>
    </w:p>
    <w:p w14:paraId="4449F229" w14:textId="37BAAE32" w:rsidR="00545324" w:rsidRPr="00545324" w:rsidRDefault="00545324" w:rsidP="00545324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lastRenderedPageBreak/>
        <w:t>‘New Label’ Button</w:t>
      </w:r>
    </w:p>
    <w:p w14:paraId="249B3641" w14:textId="03B3660C" w:rsid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Pressing the </w:t>
      </w:r>
      <w:r w:rsidRPr="00DF539B">
        <w:rPr>
          <w:rFonts w:ascii="Bell MT" w:hAnsi="Bell MT" w:cstheme="majorHAnsi"/>
          <w:b/>
          <w:bCs/>
          <w:noProof/>
          <w:highlight w:val="yellow"/>
        </w:rPr>
        <w:t>‘New Label’</w:t>
      </w:r>
      <w:r>
        <w:rPr>
          <w:rFonts w:ascii="Bell MT" w:hAnsi="Bell MT" w:cstheme="majorHAnsi"/>
          <w:noProof/>
        </w:rPr>
        <w:t xml:space="preserve"> button in either </w:t>
      </w:r>
      <w:r w:rsidRPr="005F6AD9">
        <w:rPr>
          <w:rFonts w:ascii="Bell MT" w:hAnsi="Bell MT" w:cstheme="majorHAnsi"/>
          <w:b/>
          <w:bCs/>
          <w:noProof/>
          <w:highlight w:val="yellow"/>
        </w:rPr>
        <w:t>User</w:t>
      </w:r>
      <w:r>
        <w:rPr>
          <w:rFonts w:ascii="Bell MT" w:hAnsi="Bell MT" w:cstheme="majorHAnsi"/>
          <w:noProof/>
        </w:rPr>
        <w:t xml:space="preserve"> or </w:t>
      </w:r>
      <w:r w:rsidRPr="005F6AD9">
        <w:rPr>
          <w:rFonts w:ascii="Bell MT" w:hAnsi="Bell MT" w:cstheme="majorHAnsi"/>
          <w:b/>
          <w:bCs/>
          <w:noProof/>
          <w:highlight w:val="yellow"/>
        </w:rPr>
        <w:t>Warehouse Labels</w:t>
      </w:r>
      <w:r>
        <w:rPr>
          <w:rFonts w:ascii="Bell MT" w:hAnsi="Bell MT" w:cstheme="majorHAnsi"/>
          <w:noProof/>
        </w:rPr>
        <w:t xml:space="preserve"> area, will bring up the window below.</w:t>
      </w:r>
      <w:r>
        <w:rPr>
          <w:rFonts w:ascii="Bell MT" w:hAnsi="Bell MT" w:cstheme="majorHAnsi"/>
          <w:b/>
          <w:bCs/>
          <w:noProof/>
        </w:rPr>
        <w:drawing>
          <wp:inline distT="0" distB="0" distL="0" distR="0" wp14:anchorId="0285AE0A" wp14:editId="5D72758C">
            <wp:extent cx="3021827" cy="1723861"/>
            <wp:effectExtent l="190500" t="190500" r="198120" b="18161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261" cy="17395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7D2591" w14:textId="77777777" w:rsidR="00DF539B" w:rsidRP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 w:rsidRPr="00DF539B">
        <w:rPr>
          <w:rFonts w:ascii="Bell MT" w:hAnsi="Bell MT" w:cstheme="majorHAnsi"/>
          <w:b/>
          <w:bCs/>
          <w:noProof/>
        </w:rPr>
        <w:t>User Id:</w:t>
      </w:r>
      <w:r>
        <w:rPr>
          <w:rFonts w:ascii="Bell MT" w:hAnsi="Bell MT" w:cstheme="majorHAnsi"/>
          <w:noProof/>
        </w:rPr>
        <w:t xml:space="preserve"> Determines which user(s) are able to use this label. </w:t>
      </w:r>
    </w:p>
    <w:p w14:paraId="6917103A" w14:textId="77777777" w:rsid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 w:rsidRPr="00DF539B">
        <w:rPr>
          <w:rFonts w:ascii="Bell MT" w:hAnsi="Bell MT" w:cstheme="majorHAnsi"/>
          <w:b/>
          <w:bCs/>
          <w:noProof/>
        </w:rPr>
        <w:t>Transaction Type: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 xml:space="preserve">Specifies what type of label. </w:t>
      </w:r>
    </w:p>
    <w:p w14:paraId="60DBA5C8" w14:textId="77777777" w:rsidR="00265EEC" w:rsidRPr="00265EEC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ascii="Bell MT" w:hAnsi="Bell MT" w:cstheme="majorHAnsi"/>
          <w:noProof/>
        </w:rPr>
      </w:pPr>
      <w:r w:rsidRPr="00265EEC">
        <w:rPr>
          <w:rFonts w:ascii="Bell MT" w:hAnsi="Bell MT" w:cstheme="majorHAnsi"/>
          <w:noProof/>
        </w:rPr>
        <w:t>Purchase/Sales orders</w:t>
      </w:r>
    </w:p>
    <w:p w14:paraId="082ED681" w14:textId="77777777" w:rsidR="00265EEC" w:rsidRPr="00265EEC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ascii="Bell MT" w:hAnsi="Bell MT" w:cstheme="majorHAnsi"/>
          <w:noProof/>
        </w:rPr>
      </w:pPr>
      <w:r w:rsidRPr="00265EEC">
        <w:rPr>
          <w:rFonts w:ascii="Bell MT" w:hAnsi="Bell MT" w:cstheme="majorHAnsi"/>
          <w:noProof/>
        </w:rPr>
        <w:t>Inventory</w:t>
      </w:r>
    </w:p>
    <w:p w14:paraId="24CA7B0B" w14:textId="77777777" w:rsidR="00265EEC" w:rsidRPr="00265EEC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ascii="Bell MT" w:hAnsi="Bell MT" w:cstheme="majorHAnsi"/>
          <w:noProof/>
        </w:rPr>
      </w:pPr>
      <w:r w:rsidRPr="00265EEC">
        <w:rPr>
          <w:rFonts w:ascii="Bell MT" w:hAnsi="Bell MT" w:cstheme="majorHAnsi"/>
          <w:noProof/>
        </w:rPr>
        <w:t>Pallet</w:t>
      </w:r>
    </w:p>
    <w:p w14:paraId="13F05EBA" w14:textId="77777777" w:rsidR="00265EEC" w:rsidRPr="00265EEC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ascii="Bell MT" w:hAnsi="Bell MT" w:cstheme="majorHAnsi"/>
          <w:noProof/>
        </w:rPr>
      </w:pPr>
      <w:r w:rsidRPr="00265EEC">
        <w:rPr>
          <w:rFonts w:ascii="Bell MT" w:hAnsi="Bell MT" w:cstheme="majorHAnsi"/>
          <w:noProof/>
        </w:rPr>
        <w:t>Manufacturing</w:t>
      </w:r>
    </w:p>
    <w:p w14:paraId="34D67848" w14:textId="3F8C9E36" w:rsidR="00DF539B" w:rsidRPr="00265EEC" w:rsidRDefault="00265EEC" w:rsidP="00265EEC">
      <w:pPr>
        <w:pStyle w:val="ListParagraph"/>
        <w:numPr>
          <w:ilvl w:val="0"/>
          <w:numId w:val="10"/>
        </w:numPr>
        <w:spacing w:line="240" w:lineRule="auto"/>
        <w:rPr>
          <w:rFonts w:ascii="Bell MT" w:hAnsi="Bell MT" w:cstheme="majorHAnsi"/>
          <w:noProof/>
        </w:rPr>
      </w:pPr>
      <w:r w:rsidRPr="00265EEC">
        <w:rPr>
          <w:rFonts w:ascii="Bell MT" w:hAnsi="Bell MT" w:cstheme="majorHAnsi"/>
          <w:noProof/>
        </w:rPr>
        <w:t>A</w:t>
      </w:r>
      <w:r w:rsidR="00DF539B" w:rsidRPr="00265EEC">
        <w:rPr>
          <w:rFonts w:ascii="Bell MT" w:hAnsi="Bell MT" w:cstheme="majorHAnsi"/>
          <w:noProof/>
        </w:rPr>
        <w:t>ll</w:t>
      </w:r>
    </w:p>
    <w:p w14:paraId="22D13B9F" w14:textId="77777777" w:rsidR="00DF539B" w:rsidRP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 w:rsidRPr="00DF539B">
        <w:rPr>
          <w:rFonts w:ascii="Bell MT" w:hAnsi="Bell MT" w:cstheme="majorHAnsi"/>
          <w:b/>
          <w:bCs/>
          <w:noProof/>
        </w:rPr>
        <w:t>Print Director: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 xml:space="preserve">Choose which ConnectIt customer becomes Director. </w:t>
      </w:r>
    </w:p>
    <w:p w14:paraId="4FE917F4" w14:textId="77777777" w:rsidR="00DF539B" w:rsidRP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 w:rsidRPr="00DF539B">
        <w:rPr>
          <w:rFonts w:ascii="Bell MT" w:hAnsi="Bell MT" w:cstheme="majorHAnsi"/>
          <w:b/>
          <w:bCs/>
          <w:noProof/>
        </w:rPr>
        <w:t>Printer: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 xml:space="preserve">Receiving or Shipping. </w:t>
      </w:r>
    </w:p>
    <w:p w14:paraId="3C48D9A3" w14:textId="77777777" w:rsidR="00DF539B" w:rsidRP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 w:rsidRPr="00DF539B">
        <w:rPr>
          <w:rFonts w:ascii="Bell MT" w:hAnsi="Bell MT" w:cstheme="majorHAnsi"/>
          <w:b/>
          <w:bCs/>
          <w:noProof/>
        </w:rPr>
        <w:t>Label File: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>Choose the label from a drop down list.</w:t>
      </w:r>
    </w:p>
    <w:p w14:paraId="51D20E91" w14:textId="0FB9835E" w:rsidR="00DF539B" w:rsidRDefault="00DF539B" w:rsidP="00DF539B">
      <w:pPr>
        <w:spacing w:line="240" w:lineRule="auto"/>
        <w:ind w:left="1440"/>
        <w:rPr>
          <w:rFonts w:ascii="Bell MT" w:hAnsi="Bell MT" w:cstheme="majorHAnsi"/>
          <w:noProof/>
        </w:rPr>
      </w:pPr>
      <w:r w:rsidRPr="00DF539B">
        <w:rPr>
          <w:rFonts w:ascii="Bell MT" w:hAnsi="Bell MT" w:cstheme="majorHAnsi"/>
          <w:b/>
          <w:bCs/>
          <w:noProof/>
        </w:rPr>
        <w:tab/>
        <w:t>Use as Default: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>If checked, SkyPrint always uses this set up.</w:t>
      </w:r>
    </w:p>
    <w:p w14:paraId="5AF16066" w14:textId="14BEC55F" w:rsidR="00545324" w:rsidRPr="00545324" w:rsidRDefault="00545324" w:rsidP="00545324">
      <w:pPr>
        <w:spacing w:line="240" w:lineRule="auto"/>
        <w:ind w:left="2160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>‘Add’ Button:</w:t>
      </w:r>
      <w:r>
        <w:rPr>
          <w:rFonts w:ascii="Bell MT" w:hAnsi="Bell MT" w:cstheme="majorHAnsi"/>
          <w:noProof/>
        </w:rPr>
        <w:t xml:space="preserve"> Allows user to create new print director via their MAC address and Scan</w:t>
      </w:r>
      <w:r w:rsidR="0040100C">
        <w:rPr>
          <w:rFonts w:ascii="Bell MT" w:hAnsi="Bell MT" w:cstheme="majorHAnsi"/>
          <w:noProof/>
        </w:rPr>
        <w:t>c</w:t>
      </w:r>
      <w:r>
        <w:rPr>
          <w:rFonts w:ascii="Bell MT" w:hAnsi="Bell MT" w:cstheme="majorHAnsi"/>
          <w:noProof/>
        </w:rPr>
        <w:t>o customer code.</w:t>
      </w:r>
    </w:p>
    <w:p w14:paraId="7C50034A" w14:textId="77777777" w:rsidR="00DF539B" w:rsidRDefault="00DF539B" w:rsidP="00C662D9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2799DEC7" w14:textId="7492AC1B" w:rsidR="00FF2308" w:rsidRDefault="00FF2308" w:rsidP="00D13E08">
      <w:pPr>
        <w:spacing w:line="240" w:lineRule="auto"/>
        <w:rPr>
          <w:rFonts w:ascii="Bell MT" w:hAnsi="Bell MT" w:cstheme="majorHAnsi"/>
          <w:b/>
          <w:bCs/>
          <w:noProof/>
          <w:sz w:val="32"/>
          <w:szCs w:val="24"/>
        </w:rPr>
      </w:pPr>
      <w:r w:rsidRPr="00C45A24">
        <w:rPr>
          <w:rFonts w:ascii="Bell MT" w:hAnsi="Bell MT" w:cstheme="majorHAnsi"/>
          <w:b/>
          <w:bCs/>
          <w:noProof/>
          <w:sz w:val="32"/>
          <w:szCs w:val="24"/>
        </w:rPr>
        <w:br w:type="page"/>
      </w:r>
      <w:r w:rsidR="00D13E08" w:rsidRPr="0095252C">
        <w:rPr>
          <w:rFonts w:ascii="Bell MT" w:hAnsi="Bell MT" w:cstheme="majorHAnsi"/>
          <w:b/>
          <w:bCs/>
          <w:noProof/>
        </w:rPr>
        <w:lastRenderedPageBreak/>
        <w:t>S</w:t>
      </w:r>
      <w:r w:rsidRPr="0095252C">
        <w:rPr>
          <w:rFonts w:ascii="Bell MT" w:hAnsi="Bell MT" w:cstheme="majorHAnsi"/>
          <w:b/>
          <w:bCs/>
          <w:noProof/>
        </w:rPr>
        <w:t>ubstitutions Tab</w:t>
      </w:r>
      <w:r w:rsidR="00265EEC" w:rsidRPr="0095252C">
        <w:rPr>
          <w:rFonts w:ascii="Bell MT" w:hAnsi="Bell MT" w:cstheme="majorHAnsi"/>
          <w:b/>
          <w:bCs/>
          <w:noProof/>
        </w:rPr>
        <w:t xml:space="preserve"> (Printing Data Not in the Grid)</w:t>
      </w:r>
    </w:p>
    <w:p w14:paraId="39E16DDD" w14:textId="1D1AC679" w:rsidR="00265EEC" w:rsidRDefault="00265EEC" w:rsidP="0095252C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Prerequisites</w:t>
      </w:r>
    </w:p>
    <w:p w14:paraId="7344D85B" w14:textId="64F185B5" w:rsidR="00322A79" w:rsidRDefault="00265EEC" w:rsidP="0095252C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his is an </w:t>
      </w:r>
      <w:r w:rsidRPr="00322A79">
        <w:rPr>
          <w:rFonts w:ascii="Bell MT" w:hAnsi="Bell MT" w:cstheme="majorHAnsi"/>
          <w:b/>
          <w:bCs/>
          <w:noProof/>
        </w:rPr>
        <w:t>advanced setup process</w:t>
      </w:r>
      <w:r w:rsidR="00322A79">
        <w:rPr>
          <w:rFonts w:ascii="Bell MT" w:hAnsi="Bell MT" w:cstheme="majorHAnsi"/>
          <w:noProof/>
        </w:rPr>
        <w:t>!</w:t>
      </w:r>
      <w:r>
        <w:rPr>
          <w:rFonts w:ascii="Bell MT" w:hAnsi="Bell MT" w:cstheme="majorHAnsi"/>
          <w:noProof/>
        </w:rPr>
        <w:t xml:space="preserve"> </w:t>
      </w:r>
    </w:p>
    <w:p w14:paraId="273CC0F6" w14:textId="30C79250" w:rsidR="00265EEC" w:rsidRDefault="00265EEC" w:rsidP="0095252C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Understanding of Sage Tables and SQL statements will benefit you greatly in this area. This program gets data from as many tables as needed if each table has at least </w:t>
      </w:r>
      <w:r>
        <w:rPr>
          <w:rFonts w:ascii="Bell MT" w:hAnsi="Bell MT" w:cstheme="majorHAnsi"/>
          <w:b/>
          <w:bCs/>
          <w:noProof/>
        </w:rPr>
        <w:t>one</w:t>
      </w:r>
      <w:r>
        <w:rPr>
          <w:rFonts w:ascii="Bell MT" w:hAnsi="Bell MT" w:cstheme="majorHAnsi"/>
          <w:noProof/>
        </w:rPr>
        <w:t xml:space="preserve"> field that matches those in the grid. </w:t>
      </w:r>
    </w:p>
    <w:p w14:paraId="6D637993" w14:textId="77777777" w:rsidR="00265EEC" w:rsidRDefault="00265EEC" w:rsidP="0095252C">
      <w:pPr>
        <w:spacing w:line="240" w:lineRule="auto"/>
        <w:ind w:left="1440"/>
        <w:rPr>
          <w:rFonts w:ascii="Bell MT" w:hAnsi="Bell MT" w:cstheme="majorHAnsi"/>
          <w:i/>
          <w:iCs/>
          <w:noProof/>
        </w:rPr>
      </w:pPr>
      <w:r w:rsidRPr="00265EEC">
        <w:rPr>
          <w:rFonts w:ascii="Bell MT" w:hAnsi="Bell MT" w:cstheme="majorHAnsi"/>
          <w:i/>
          <w:iCs/>
          <w:noProof/>
        </w:rPr>
        <w:t>Example:</w:t>
      </w:r>
      <w:r>
        <w:rPr>
          <w:rFonts w:ascii="Bell MT" w:hAnsi="Bell MT" w:cstheme="majorHAnsi"/>
          <w:i/>
          <w:iCs/>
          <w:noProof/>
        </w:rPr>
        <w:t xml:space="preserve"> </w:t>
      </w:r>
    </w:p>
    <w:p w14:paraId="7F8D183C" w14:textId="099C349B" w:rsidR="00265EEC" w:rsidRDefault="00265EEC" w:rsidP="0095252C">
      <w:pPr>
        <w:spacing w:line="240" w:lineRule="auto"/>
        <w:ind w:left="216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PO_header has VenderNo, but does </w:t>
      </w:r>
      <w:r>
        <w:rPr>
          <w:rFonts w:ascii="Bell MT" w:hAnsi="Bell MT" w:cstheme="majorHAnsi"/>
          <w:b/>
          <w:bCs/>
          <w:noProof/>
        </w:rPr>
        <w:t>not</w:t>
      </w:r>
      <w:r>
        <w:rPr>
          <w:rFonts w:ascii="Bell MT" w:hAnsi="Bell MT" w:cstheme="majorHAnsi"/>
          <w:noProof/>
        </w:rPr>
        <w:t xml:space="preserve"> have </w:t>
      </w:r>
      <w:r w:rsidRPr="00265EEC">
        <w:rPr>
          <w:rFonts w:ascii="Bell MT" w:hAnsi="Bell MT" w:cstheme="majorHAnsi"/>
          <w:b/>
          <w:bCs/>
          <w:noProof/>
          <w:highlight w:val="yellow"/>
        </w:rPr>
        <w:t>VendorName</w:t>
      </w:r>
      <w:r>
        <w:rPr>
          <w:rFonts w:ascii="Bell MT" w:hAnsi="Bell MT" w:cstheme="majorHAnsi"/>
          <w:noProof/>
        </w:rPr>
        <w:t xml:space="preserve">. </w:t>
      </w:r>
    </w:p>
    <w:p w14:paraId="1227F98E" w14:textId="77777777" w:rsidR="00265EEC" w:rsidRDefault="00265EEC" w:rsidP="0095252C">
      <w:pPr>
        <w:spacing w:line="240" w:lineRule="auto"/>
        <w:ind w:left="216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You need to print </w:t>
      </w:r>
      <w:r w:rsidRPr="00265EEC">
        <w:rPr>
          <w:rFonts w:ascii="Bell MT" w:hAnsi="Bell MT" w:cstheme="majorHAnsi"/>
          <w:b/>
          <w:bCs/>
          <w:noProof/>
          <w:highlight w:val="yellow"/>
        </w:rPr>
        <w:t>VendorName</w:t>
      </w:r>
      <w:r>
        <w:rPr>
          <w:rFonts w:ascii="Bell MT" w:hAnsi="Bell MT" w:cstheme="majorHAnsi"/>
          <w:noProof/>
        </w:rPr>
        <w:t xml:space="preserve"> on the label, so you write an SQL statement into DashPrint Configurator to get the data. Here’s what that select statement would look like:</w:t>
      </w:r>
    </w:p>
    <w:p w14:paraId="060EAB16" w14:textId="77777777" w:rsidR="00265EEC" w:rsidRDefault="00265EEC" w:rsidP="0095252C">
      <w:pPr>
        <w:spacing w:line="240" w:lineRule="auto"/>
        <w:ind w:left="1440"/>
        <w:rPr>
          <w:rFonts w:ascii="Bell MT" w:hAnsi="Bell MT" w:cstheme="majorHAnsi"/>
          <w:i/>
          <w:iCs/>
          <w:noProof/>
        </w:rPr>
      </w:pPr>
      <w:r w:rsidRPr="00265EEC">
        <w:rPr>
          <w:rFonts w:ascii="Bell MT" w:hAnsi="Bell MT" w:cstheme="majorHAnsi"/>
          <w:i/>
          <w:iCs/>
          <w:noProof/>
        </w:rPr>
        <w:t>SQL Statement</w:t>
      </w:r>
      <w:r>
        <w:rPr>
          <w:rFonts w:ascii="Bell MT" w:hAnsi="Bell MT" w:cstheme="majorHAnsi"/>
          <w:i/>
          <w:iCs/>
          <w:noProof/>
        </w:rPr>
        <w:t xml:space="preserve"> to gather data from AP_Vendor:</w:t>
      </w:r>
    </w:p>
    <w:p w14:paraId="18DBB4AB" w14:textId="77777777" w:rsidR="00322A79" w:rsidRDefault="00265EEC" w:rsidP="0095252C">
      <w:pPr>
        <w:spacing w:line="240" w:lineRule="auto"/>
        <w:ind w:left="2160"/>
        <w:rPr>
          <w:rFonts w:ascii="Bell MT" w:hAnsi="Bell MT" w:cstheme="majorHAnsi"/>
          <w:noProof/>
        </w:rPr>
      </w:pPr>
      <w:r w:rsidRPr="00265EEC">
        <w:rPr>
          <w:rFonts w:ascii="Bell MT" w:hAnsi="Bell MT" w:cstheme="majorHAnsi"/>
          <w:noProof/>
        </w:rPr>
        <w:t>SELECT VendorName FROM AP_V</w:t>
      </w:r>
      <w:r>
        <w:rPr>
          <w:rFonts w:ascii="Bell MT" w:hAnsi="Bell MT" w:cstheme="majorHAnsi"/>
          <w:noProof/>
        </w:rPr>
        <w:t>endor</w:t>
      </w:r>
      <w:r w:rsidRPr="00265EEC">
        <w:rPr>
          <w:rFonts w:ascii="Bell MT" w:hAnsi="Bell MT" w:cstheme="majorHAnsi"/>
          <w:noProof/>
        </w:rPr>
        <w:t xml:space="preserve"> WHERE V</w:t>
      </w:r>
      <w:r>
        <w:rPr>
          <w:rFonts w:ascii="Bell MT" w:hAnsi="Bell MT" w:cstheme="majorHAnsi"/>
          <w:noProof/>
        </w:rPr>
        <w:t>endor</w:t>
      </w:r>
      <w:r w:rsidRPr="00265EEC">
        <w:rPr>
          <w:rFonts w:ascii="Bell MT" w:hAnsi="Bell MT" w:cstheme="majorHAnsi"/>
          <w:noProof/>
        </w:rPr>
        <w:t>N</w:t>
      </w:r>
      <w:r>
        <w:rPr>
          <w:rFonts w:ascii="Bell MT" w:hAnsi="Bell MT" w:cstheme="majorHAnsi"/>
          <w:noProof/>
        </w:rPr>
        <w:t>o</w:t>
      </w:r>
      <w:r w:rsidRPr="00265EEC">
        <w:rPr>
          <w:rFonts w:ascii="Bell MT" w:hAnsi="Bell MT" w:cstheme="majorHAnsi"/>
          <w:noProof/>
        </w:rPr>
        <w:t xml:space="preserve"> = (SELECT DISTINCT V</w:t>
      </w:r>
      <w:r>
        <w:rPr>
          <w:rFonts w:ascii="Bell MT" w:hAnsi="Bell MT" w:cstheme="majorHAnsi"/>
          <w:noProof/>
        </w:rPr>
        <w:t>ender</w:t>
      </w:r>
      <w:r w:rsidRPr="00265EEC">
        <w:rPr>
          <w:rFonts w:ascii="Bell MT" w:hAnsi="Bell MT" w:cstheme="majorHAnsi"/>
          <w:noProof/>
        </w:rPr>
        <w:t>N</w:t>
      </w:r>
      <w:r>
        <w:rPr>
          <w:rFonts w:ascii="Bell MT" w:hAnsi="Bell MT" w:cstheme="majorHAnsi"/>
          <w:noProof/>
        </w:rPr>
        <w:t>o</w:t>
      </w:r>
      <w:r w:rsidRPr="00265EEC">
        <w:rPr>
          <w:rFonts w:ascii="Bell MT" w:hAnsi="Bell MT" w:cstheme="majorHAnsi"/>
          <w:noProof/>
        </w:rPr>
        <w:t xml:space="preserve"> FROM PO_P</w:t>
      </w:r>
      <w:r>
        <w:rPr>
          <w:rFonts w:ascii="Bell MT" w:hAnsi="Bell MT" w:cstheme="majorHAnsi"/>
          <w:noProof/>
        </w:rPr>
        <w:t>urchaseOrderHeader</w:t>
      </w:r>
      <w:r w:rsidRPr="00265EEC">
        <w:rPr>
          <w:rFonts w:ascii="Bell MT" w:hAnsi="Bell MT" w:cstheme="majorHAnsi"/>
          <w:noProof/>
        </w:rPr>
        <w:t xml:space="preserve"> WHERE P</w:t>
      </w:r>
      <w:r>
        <w:rPr>
          <w:rFonts w:ascii="Bell MT" w:hAnsi="Bell MT" w:cstheme="majorHAnsi"/>
          <w:noProof/>
        </w:rPr>
        <w:t>urchaseOrderNo</w:t>
      </w:r>
      <w:r w:rsidRPr="00265EEC">
        <w:rPr>
          <w:rFonts w:ascii="Bell MT" w:hAnsi="Bell MT" w:cstheme="majorHAnsi"/>
          <w:noProof/>
        </w:rPr>
        <w:t xml:space="preserve"> = '$P</w:t>
      </w:r>
      <w:r>
        <w:rPr>
          <w:rFonts w:ascii="Bell MT" w:hAnsi="Bell MT" w:cstheme="majorHAnsi"/>
          <w:noProof/>
        </w:rPr>
        <w:t>urchaseOrder</w:t>
      </w:r>
      <w:r w:rsidRPr="00265EEC">
        <w:rPr>
          <w:rFonts w:ascii="Bell MT" w:hAnsi="Bell MT" w:cstheme="majorHAnsi"/>
          <w:noProof/>
        </w:rPr>
        <w:t>N</w:t>
      </w:r>
      <w:r>
        <w:rPr>
          <w:rFonts w:ascii="Bell MT" w:hAnsi="Bell MT" w:cstheme="majorHAnsi"/>
          <w:noProof/>
        </w:rPr>
        <w:t>o</w:t>
      </w:r>
      <w:r w:rsidRPr="00265EEC">
        <w:rPr>
          <w:rFonts w:ascii="Bell MT" w:hAnsi="Bell MT" w:cstheme="majorHAnsi"/>
          <w:noProof/>
        </w:rPr>
        <w:t>$')</w:t>
      </w:r>
    </w:p>
    <w:p w14:paraId="38497161" w14:textId="77777777" w:rsidR="00322A79" w:rsidRDefault="00322A79" w:rsidP="0095252C">
      <w:pPr>
        <w:spacing w:line="240" w:lineRule="auto"/>
        <w:ind w:left="2160"/>
        <w:rPr>
          <w:rFonts w:ascii="Bell MT" w:hAnsi="Bell MT" w:cstheme="majorHAnsi"/>
          <w:noProof/>
        </w:rPr>
      </w:pPr>
      <w:r>
        <w:rPr>
          <w:noProof/>
        </w:rPr>
        <w:drawing>
          <wp:inline distT="0" distB="0" distL="0" distR="0" wp14:anchorId="4F86A3CE" wp14:editId="743BBC21">
            <wp:extent cx="5418814" cy="1445454"/>
            <wp:effectExtent l="0" t="0" r="0" b="254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55768" cy="145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7E7FD" w14:textId="67B43F6D" w:rsidR="00265EEC" w:rsidRDefault="00322A79" w:rsidP="0095252C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ab/>
      </w:r>
      <w:r>
        <w:rPr>
          <w:rFonts w:ascii="Bell MT" w:hAnsi="Bell MT" w:cstheme="majorHAnsi"/>
          <w:i/>
          <w:iCs/>
          <w:noProof/>
        </w:rPr>
        <w:t xml:space="preserve">SQL Statement to print </w:t>
      </w:r>
      <w:r w:rsidRPr="00322A79">
        <w:rPr>
          <w:rFonts w:ascii="Bell MT" w:hAnsi="Bell MT" w:cstheme="majorHAnsi"/>
          <w:b/>
          <w:bCs/>
          <w:i/>
          <w:iCs/>
          <w:noProof/>
        </w:rPr>
        <w:t>Julian Dates</w:t>
      </w:r>
      <w:r>
        <w:rPr>
          <w:rFonts w:ascii="Bell MT" w:hAnsi="Bell MT" w:cstheme="majorHAnsi"/>
          <w:i/>
          <w:iCs/>
          <w:noProof/>
        </w:rPr>
        <w:t>:</w:t>
      </w:r>
      <w:r w:rsidR="00265EEC">
        <w:rPr>
          <w:rFonts w:ascii="Bell MT" w:hAnsi="Bell MT" w:cstheme="majorHAnsi"/>
          <w:noProof/>
        </w:rPr>
        <w:tab/>
      </w:r>
    </w:p>
    <w:p w14:paraId="08F22CD1" w14:textId="18AB8034" w:rsidR="00322A79" w:rsidRPr="00265EEC" w:rsidRDefault="0040100C" w:rsidP="0040100C">
      <w:pPr>
        <w:spacing w:line="240" w:lineRule="auto"/>
        <w:ind w:left="2160"/>
        <w:rPr>
          <w:rFonts w:ascii="Bell MT" w:hAnsi="Bell MT" w:cstheme="majorHAnsi"/>
          <w:noProof/>
        </w:rPr>
      </w:pPr>
      <w:r w:rsidRPr="0040100C">
        <w:rPr>
          <w:rFonts w:ascii="Bell MT" w:hAnsi="Bell MT" w:cstheme="majorHAnsi"/>
          <w:noProof/>
        </w:rPr>
        <w:t>SELECT </w:t>
      </w:r>
      <w:r w:rsidRPr="0040100C">
        <w:rPr>
          <w:rFonts w:ascii="Bell MT" w:hAnsi="Bell MT" w:cstheme="majorHAnsi"/>
          <w:b/>
          <w:bCs/>
          <w:noProof/>
        </w:rPr>
        <w:t>TOP 1</w:t>
      </w:r>
      <w:r w:rsidRPr="0040100C">
        <w:rPr>
          <w:rFonts w:ascii="Bell MT" w:hAnsi="Bell MT" w:cstheme="majorHAnsi"/>
          <w:noProof/>
        </w:rPr>
        <w:t> ((({FN YEAR({FN CURDATE()})}-2000) * 1000) + {FN DAYOFYEAR({FN CURDATE()})}) AS JULIANDATE FROM CI_ITEM</w:t>
      </w:r>
    </w:p>
    <w:p w14:paraId="05918388" w14:textId="77777777" w:rsidR="0095252C" w:rsidRDefault="0095252C">
      <w:pPr>
        <w:rPr>
          <w:noProof/>
        </w:rPr>
      </w:pPr>
      <w:r>
        <w:rPr>
          <w:noProof/>
        </w:rPr>
        <w:br w:type="page"/>
      </w:r>
    </w:p>
    <w:p w14:paraId="4C819960" w14:textId="0478E9B0" w:rsidR="00C662D9" w:rsidRDefault="007818B2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 w:rsidRPr="00813396">
        <w:rPr>
          <w:rStyle w:val="Heading2Char"/>
          <w:rFonts w:eastAsiaTheme="minorHAnsi"/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006B12E5" wp14:editId="368065BF">
            <wp:simplePos x="0" y="0"/>
            <wp:positionH relativeFrom="margin">
              <wp:align>left</wp:align>
            </wp:positionH>
            <wp:positionV relativeFrom="paragraph">
              <wp:posOffset>269875</wp:posOffset>
            </wp:positionV>
            <wp:extent cx="4770755" cy="2997835"/>
            <wp:effectExtent l="0" t="0" r="0" b="0"/>
            <wp:wrapTight wrapText="bothSides">
              <wp:wrapPolygon edited="0">
                <wp:start x="0" y="0"/>
                <wp:lineTo x="0" y="21412"/>
                <wp:lineTo x="21476" y="21412"/>
                <wp:lineTo x="21476" y="0"/>
                <wp:lineTo x="0" y="0"/>
              </wp:wrapPolygon>
            </wp:wrapTight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5" w:name="_Toc61018166"/>
      <w:r w:rsidR="00813396" w:rsidRPr="00813396">
        <w:rPr>
          <w:rStyle w:val="Heading2Char"/>
          <w:rFonts w:eastAsiaTheme="minorHAnsi"/>
        </w:rPr>
        <w:t xml:space="preserve">Keyboard </w:t>
      </w:r>
      <w:r w:rsidR="009C3FAA" w:rsidRPr="00813396">
        <w:rPr>
          <w:rStyle w:val="Heading2Char"/>
          <w:rFonts w:eastAsiaTheme="minorHAnsi"/>
        </w:rPr>
        <w:t>Prompt</w:t>
      </w:r>
      <w:r w:rsidR="00813396" w:rsidRPr="00813396">
        <w:rPr>
          <w:rStyle w:val="Heading2Char"/>
          <w:rFonts w:eastAsiaTheme="minorHAnsi"/>
        </w:rPr>
        <w:t>s</w:t>
      </w:r>
      <w:bookmarkEnd w:id="5"/>
      <w:r w:rsidR="009C3FAA">
        <w:rPr>
          <w:rFonts w:ascii="Bell MT" w:hAnsi="Bell MT" w:cstheme="majorHAnsi"/>
          <w:b/>
          <w:bCs/>
          <w:noProof/>
        </w:rPr>
        <w:t xml:space="preserve"> Substitutions</w:t>
      </w:r>
      <w:r>
        <w:rPr>
          <w:rFonts w:ascii="Bell MT" w:hAnsi="Bell MT" w:cstheme="majorHAnsi"/>
          <w:b/>
          <w:bCs/>
          <w:noProof/>
        </w:rPr>
        <w:t xml:space="preserve"> Tab</w:t>
      </w:r>
    </w:p>
    <w:p w14:paraId="12B34DC8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519B10EF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36207515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0D9D3030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7210E732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5BB8736F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53F5C7E7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5FF37E47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0BFC4931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0B6677B4" w14:textId="77777777" w:rsidR="007818B2" w:rsidRDefault="007818B2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</w:p>
    <w:p w14:paraId="2A513326" w14:textId="1E3A3751" w:rsidR="009C3FAA" w:rsidRDefault="009C3FAA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 xml:space="preserve">Global </w:t>
      </w:r>
    </w:p>
    <w:p w14:paraId="255F1C20" w14:textId="5F89ECE0" w:rsidR="000A4894" w:rsidRDefault="007818B2" w:rsidP="007818B2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Above</w:t>
      </w:r>
      <w:r w:rsidR="000A4894">
        <w:rPr>
          <w:rFonts w:ascii="Bell MT" w:hAnsi="Bell MT" w:cstheme="majorHAnsi"/>
          <w:noProof/>
        </w:rPr>
        <w:t xml:space="preserve">, </w:t>
      </w:r>
      <w:r>
        <w:rPr>
          <w:rFonts w:ascii="Bell MT" w:hAnsi="Bell MT" w:cstheme="majorHAnsi"/>
          <w:noProof/>
        </w:rPr>
        <w:t xml:space="preserve">you’ll see </w:t>
      </w:r>
      <w:r w:rsidR="000A4894">
        <w:rPr>
          <w:rFonts w:ascii="Bell MT" w:hAnsi="Bell MT" w:cstheme="majorHAnsi"/>
          <w:noProof/>
        </w:rPr>
        <w:t>that the</w:t>
      </w:r>
      <w:r>
        <w:rPr>
          <w:rFonts w:ascii="Bell MT" w:hAnsi="Bell MT" w:cstheme="majorHAnsi"/>
          <w:noProof/>
        </w:rPr>
        <w:t xml:space="preserve"> </w:t>
      </w:r>
      <w:r w:rsidR="000A4894">
        <w:rPr>
          <w:rFonts w:ascii="Bell MT" w:hAnsi="Bell MT" w:cstheme="majorHAnsi"/>
          <w:noProof/>
        </w:rPr>
        <w:t xml:space="preserve">ID field </w:t>
      </w:r>
      <w:r>
        <w:rPr>
          <w:rFonts w:ascii="Bell MT" w:hAnsi="Bell MT" w:cstheme="majorHAnsi"/>
          <w:noProof/>
        </w:rPr>
        <w:t xml:space="preserve">“Tracking” has the </w:t>
      </w:r>
      <w:r w:rsidRPr="000A4894">
        <w:rPr>
          <w:rFonts w:ascii="Bell MT" w:hAnsi="Bell MT" w:cstheme="majorHAnsi"/>
          <w:b/>
          <w:bCs/>
          <w:noProof/>
          <w:highlight w:val="yellow"/>
        </w:rPr>
        <w:t>‘Is Global’</w:t>
      </w:r>
      <w:r>
        <w:rPr>
          <w:rFonts w:ascii="Bell MT" w:hAnsi="Bell MT" w:cstheme="majorHAnsi"/>
          <w:noProof/>
        </w:rPr>
        <w:t xml:space="preserve"> </w:t>
      </w:r>
      <w:r w:rsidR="000A4894">
        <w:rPr>
          <w:rFonts w:ascii="Bell MT" w:hAnsi="Bell MT" w:cstheme="majorHAnsi"/>
          <w:noProof/>
        </w:rPr>
        <w:t xml:space="preserve">checkbox </w:t>
      </w:r>
      <w:r w:rsidRPr="000A4894">
        <w:rPr>
          <w:rFonts w:ascii="Bell MT" w:hAnsi="Bell MT" w:cstheme="majorHAnsi"/>
          <w:b/>
          <w:bCs/>
          <w:noProof/>
        </w:rPr>
        <w:t>enabled</w:t>
      </w:r>
      <w:r>
        <w:rPr>
          <w:rFonts w:ascii="Bell MT" w:hAnsi="Bell MT" w:cstheme="majorHAnsi"/>
          <w:noProof/>
        </w:rPr>
        <w:t xml:space="preserve">. </w:t>
      </w:r>
    </w:p>
    <w:p w14:paraId="67CA5320" w14:textId="44AFFACB" w:rsidR="007818B2" w:rsidRDefault="007818B2" w:rsidP="007818B2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his means whatever is entered into the </w:t>
      </w:r>
      <w:r w:rsidR="000A4894">
        <w:rPr>
          <w:rFonts w:ascii="Bell MT" w:hAnsi="Bell MT" w:cstheme="majorHAnsi"/>
          <w:noProof/>
        </w:rPr>
        <w:t>prompt field, located just below the name, will be printed on every label during the printing process.</w:t>
      </w:r>
    </w:p>
    <w:p w14:paraId="55844E27" w14:textId="5AD58FF4" w:rsidR="000A4894" w:rsidRPr="007818B2" w:rsidRDefault="000A4894" w:rsidP="007818B2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he label design sub for this example would be: </w:t>
      </w:r>
      <w:r w:rsidRPr="000A4894">
        <w:rPr>
          <w:rFonts w:ascii="Bell MT" w:hAnsi="Bell MT" w:cstheme="majorHAnsi"/>
          <w:b/>
          <w:bCs/>
          <w:noProof/>
        </w:rPr>
        <w:t>$Tracking$</w:t>
      </w:r>
    </w:p>
    <w:p w14:paraId="49D12683" w14:textId="3A68D2BA" w:rsidR="00963E43" w:rsidRDefault="009C3FAA" w:rsidP="000F4D3F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Per Item</w:t>
      </w:r>
      <w:r w:rsidR="000A4894">
        <w:rPr>
          <w:rFonts w:ascii="Bell MT" w:hAnsi="Bell MT" w:cstheme="majorHAnsi"/>
          <w:b/>
          <w:bCs/>
          <w:noProof/>
        </w:rPr>
        <w:t xml:space="preserve"> </w:t>
      </w:r>
    </w:p>
    <w:p w14:paraId="0D5A86C3" w14:textId="6710026F" w:rsidR="000A4894" w:rsidRDefault="000A4894" w:rsidP="000A4894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Above, you’ll also see the ID field “Box” has the </w:t>
      </w:r>
      <w:r w:rsidRPr="000A4894">
        <w:rPr>
          <w:rFonts w:ascii="Bell MT" w:hAnsi="Bell MT" w:cstheme="majorHAnsi"/>
          <w:b/>
          <w:bCs/>
          <w:noProof/>
          <w:highlight w:val="yellow"/>
        </w:rPr>
        <w:t>‘Is Global’</w:t>
      </w:r>
      <w:r>
        <w:rPr>
          <w:rFonts w:ascii="Bell MT" w:hAnsi="Bell MT" w:cstheme="majorHAnsi"/>
          <w:noProof/>
        </w:rPr>
        <w:t xml:space="preserve"> checkbox </w:t>
      </w:r>
      <w:r w:rsidRPr="000A4894">
        <w:rPr>
          <w:rFonts w:ascii="Bell MT" w:hAnsi="Bell MT" w:cstheme="majorHAnsi"/>
          <w:b/>
          <w:bCs/>
          <w:noProof/>
        </w:rPr>
        <w:t>disabled</w:t>
      </w:r>
      <w:r>
        <w:rPr>
          <w:rFonts w:ascii="Bell MT" w:hAnsi="Bell MT" w:cstheme="majorHAnsi"/>
          <w:noProof/>
        </w:rPr>
        <w:t>.</w:t>
      </w:r>
    </w:p>
    <w:p w14:paraId="131C99D3" w14:textId="77777777" w:rsidR="000A4894" w:rsidRDefault="000A4894" w:rsidP="000A4894">
      <w:pPr>
        <w:spacing w:line="240" w:lineRule="auto"/>
        <w:ind w:left="144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his means whatever is entered into the prompt field will print for every label for only the item that it is displayed for. </w:t>
      </w:r>
    </w:p>
    <w:p w14:paraId="4173FF78" w14:textId="19322737" w:rsidR="00452B4A" w:rsidRDefault="000A4894" w:rsidP="00452B4A">
      <w:pPr>
        <w:spacing w:line="240" w:lineRule="auto"/>
        <w:ind w:left="144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noProof/>
        </w:rPr>
        <w:t xml:space="preserve">The label design sub for this example would be: </w:t>
      </w:r>
      <w:r>
        <w:rPr>
          <w:rFonts w:ascii="Bell MT" w:hAnsi="Bell MT" w:cstheme="majorHAnsi"/>
          <w:b/>
          <w:bCs/>
          <w:noProof/>
        </w:rPr>
        <w:t>$Box$</w:t>
      </w:r>
    </w:p>
    <w:p w14:paraId="1A1C7BE2" w14:textId="51C9460C" w:rsidR="00452B4A" w:rsidRPr="00452B4A" w:rsidRDefault="00452B4A" w:rsidP="00452B4A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 w:rsidRPr="00452B4A">
        <w:rPr>
          <w:rFonts w:ascii="Bell MT" w:hAnsi="Bell MT" w:cstheme="majorHAnsi"/>
          <w:b/>
          <w:bCs/>
          <w:noProof/>
        </w:rPr>
        <w:t>Extended Description Sub</w:t>
      </w:r>
    </w:p>
    <w:p w14:paraId="589ED584" w14:textId="56734F1F" w:rsidR="00FF2308" w:rsidRPr="00452B4A" w:rsidRDefault="00452B4A" w:rsidP="000A4894">
      <w:pPr>
        <w:spacing w:line="240" w:lineRule="auto"/>
        <w:ind w:left="1440"/>
        <w:rPr>
          <w:rFonts w:ascii="Bell MT" w:hAnsi="Bell MT" w:cstheme="minorHAnsi"/>
          <w:noProof/>
          <w:sz w:val="32"/>
          <w:szCs w:val="24"/>
        </w:rPr>
      </w:pPr>
      <w:r w:rsidRPr="00452B4A">
        <w:rPr>
          <w:rFonts w:ascii="Bell MT" w:hAnsi="Bell MT" w:cstheme="minorHAnsi"/>
        </w:rPr>
        <w:t xml:space="preserve">$ITEM_DESC_EXTENDED$ </w:t>
      </w:r>
      <w:r w:rsidR="00FF2308" w:rsidRPr="00452B4A">
        <w:rPr>
          <w:rFonts w:ascii="Bell MT" w:hAnsi="Bell MT" w:cstheme="minorHAnsi"/>
          <w:noProof/>
          <w:sz w:val="32"/>
          <w:szCs w:val="24"/>
        </w:rPr>
        <w:br w:type="page"/>
      </w:r>
    </w:p>
    <w:p w14:paraId="7DF39BF9" w14:textId="0509E21C" w:rsidR="00FF2308" w:rsidRPr="00C45A24" w:rsidRDefault="00FF2308" w:rsidP="00813396">
      <w:pPr>
        <w:pStyle w:val="Heading1"/>
        <w:rPr>
          <w:noProof/>
        </w:rPr>
      </w:pPr>
      <w:bookmarkStart w:id="6" w:name="_Toc61018167"/>
      <w:r w:rsidRPr="00C45A24">
        <w:rPr>
          <w:noProof/>
        </w:rPr>
        <w:lastRenderedPageBreak/>
        <w:t>Label Designer</w:t>
      </w:r>
      <w:bookmarkEnd w:id="6"/>
    </w:p>
    <w:p w14:paraId="73DF26C2" w14:textId="0D58015C" w:rsidR="003A0916" w:rsidRPr="003A0916" w:rsidRDefault="003A0916" w:rsidP="003A0916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Label Designer Location</w:t>
      </w:r>
    </w:p>
    <w:p w14:paraId="5F99FFE6" w14:textId="77777777" w:rsidR="003A0916" w:rsidRDefault="003A0916" w:rsidP="003A0916">
      <w:pPr>
        <w:spacing w:line="240" w:lineRule="auto"/>
        <w:rPr>
          <w:rFonts w:ascii="Bell MT" w:hAnsi="Bell MT" w:cstheme="majorHAnsi"/>
          <w:noProof/>
        </w:rPr>
      </w:pPr>
    </w:p>
    <w:p w14:paraId="7B84C4BA" w14:textId="45D12305" w:rsidR="00DB51DA" w:rsidRDefault="003A0916" w:rsidP="000F4D3F">
      <w:pPr>
        <w:spacing w:line="240" w:lineRule="auto"/>
        <w:rPr>
          <w:rFonts w:ascii="Bell MT" w:hAnsi="Bell MT" w:cstheme="majorHAnsi"/>
          <w:noProof/>
        </w:rPr>
      </w:pPr>
      <w:r w:rsidRPr="0078211E">
        <w:rPr>
          <w:noProof/>
        </w:rPr>
        <w:drawing>
          <wp:anchor distT="0" distB="0" distL="114300" distR="114300" simplePos="0" relativeHeight="251692032" behindDoc="0" locked="0" layoutInCell="1" allowOverlap="1" wp14:anchorId="44B67432" wp14:editId="16B110C4">
            <wp:simplePos x="0" y="0"/>
            <wp:positionH relativeFrom="margin">
              <wp:posOffset>7620</wp:posOffset>
            </wp:positionH>
            <wp:positionV relativeFrom="paragraph">
              <wp:posOffset>1767</wp:posOffset>
            </wp:positionV>
            <wp:extent cx="1981200" cy="1123950"/>
            <wp:effectExtent l="190500" t="190500" r="190500" b="190500"/>
            <wp:wrapTight wrapText="bothSides">
              <wp:wrapPolygon edited="0">
                <wp:start x="415" y="-3661"/>
                <wp:lineTo x="-2077" y="-2929"/>
                <wp:lineTo x="-1869" y="20868"/>
                <wp:lineTo x="208" y="24163"/>
                <wp:lineTo x="415" y="24895"/>
                <wp:lineTo x="20977" y="24895"/>
                <wp:lineTo x="21185" y="24163"/>
                <wp:lineTo x="23262" y="20868"/>
                <wp:lineTo x="23469" y="2929"/>
                <wp:lineTo x="21185" y="-2563"/>
                <wp:lineTo x="20977" y="-3661"/>
                <wp:lineTo x="415" y="-3661"/>
              </wp:wrapPolygon>
            </wp:wrapTight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123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78211E" w:rsidRPr="0078211E">
        <w:rPr>
          <w:rFonts w:ascii="Bell MT" w:hAnsi="Bell MT" w:cstheme="majorHAnsi"/>
          <w:noProof/>
        </w:rPr>
        <w:t>Label designer</w:t>
      </w:r>
      <w:r w:rsidR="0078211E">
        <w:rPr>
          <w:rFonts w:ascii="Bell MT" w:hAnsi="Bell MT" w:cstheme="majorHAnsi"/>
          <w:noProof/>
        </w:rPr>
        <w:t xml:space="preserve"> can be located under</w:t>
      </w:r>
    </w:p>
    <w:p w14:paraId="5D4A1765" w14:textId="64313E76" w:rsidR="0078211E" w:rsidRDefault="0078211E" w:rsidP="0078211E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Edit -&gt; Label Designer at the top</w:t>
      </w:r>
    </w:p>
    <w:p w14:paraId="3080E092" w14:textId="1CB02A13" w:rsidR="0078211E" w:rsidRDefault="0078211E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and </w:t>
      </w:r>
    </w:p>
    <w:p w14:paraId="7C61BE35" w14:textId="65A11EAB" w:rsidR="0078211E" w:rsidRPr="0078211E" w:rsidRDefault="0078211E" w:rsidP="000F4D3F">
      <w:pPr>
        <w:spacing w:line="240" w:lineRule="auto"/>
        <w:rPr>
          <w:rFonts w:ascii="Bell MT" w:hAnsi="Bell MT" w:cstheme="majorHAnsi"/>
          <w:noProof/>
        </w:rPr>
      </w:pPr>
      <w:r w:rsidRPr="0078211E">
        <w:rPr>
          <w:rFonts w:ascii="Bell MT" w:hAnsi="Bell MT" w:cstheme="majorHAnsi"/>
          <w:b/>
          <w:bCs/>
          <w:noProof/>
          <w:highlight w:val="yellow"/>
        </w:rPr>
        <w:t>‘Label Designer’</w:t>
      </w:r>
      <w:r>
        <w:rPr>
          <w:rFonts w:ascii="Bell MT" w:hAnsi="Bell MT" w:cstheme="majorHAnsi"/>
          <w:noProof/>
        </w:rPr>
        <w:t xml:space="preserve"> button in the top-right corner.</w:t>
      </w:r>
    </w:p>
    <w:p w14:paraId="42BE6657" w14:textId="77777777" w:rsidR="0078211E" w:rsidRDefault="0078211E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50E4BF1A" w14:textId="21F80401" w:rsidR="00637F81" w:rsidRDefault="00637F81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File Menu</w:t>
      </w:r>
    </w:p>
    <w:p w14:paraId="1F34CBF6" w14:textId="22E1C2D3" w:rsidR="003A0916" w:rsidRPr="003A0916" w:rsidRDefault="0078211E" w:rsidP="003A0916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noProof/>
        </w:rPr>
        <w:drawing>
          <wp:anchor distT="0" distB="0" distL="114300" distR="114300" simplePos="0" relativeHeight="251704320" behindDoc="1" locked="0" layoutInCell="1" allowOverlap="1" wp14:anchorId="181FF753" wp14:editId="7F85AF09">
            <wp:simplePos x="0" y="0"/>
            <wp:positionH relativeFrom="margin">
              <wp:posOffset>-690</wp:posOffset>
            </wp:positionH>
            <wp:positionV relativeFrom="paragraph">
              <wp:posOffset>99695</wp:posOffset>
            </wp:positionV>
            <wp:extent cx="2011680" cy="2870200"/>
            <wp:effectExtent l="190500" t="190500" r="198120" b="196850"/>
            <wp:wrapThrough wrapText="bothSides">
              <wp:wrapPolygon edited="0">
                <wp:start x="409" y="-1434"/>
                <wp:lineTo x="-2045" y="-1147"/>
                <wp:lineTo x="-2045" y="21218"/>
                <wp:lineTo x="-1636" y="21935"/>
                <wp:lineTo x="205" y="22651"/>
                <wp:lineTo x="409" y="22938"/>
                <wp:lineTo x="21068" y="22938"/>
                <wp:lineTo x="21273" y="22651"/>
                <wp:lineTo x="23114" y="21791"/>
                <wp:lineTo x="23523" y="19497"/>
                <wp:lineTo x="23523" y="1147"/>
                <wp:lineTo x="21273" y="-1004"/>
                <wp:lineTo x="21068" y="-1434"/>
                <wp:lineTo x="409" y="-1434"/>
              </wp:wrapPolygon>
            </wp:wrapThrough>
            <wp:docPr id="92" name="Picture 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2870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211E">
        <w:rPr>
          <w:rFonts w:ascii="Bell MT" w:hAnsi="Bell MT" w:cstheme="majorHAnsi"/>
          <w:b/>
          <w:bCs/>
          <w:noProof/>
        </w:rPr>
        <w:tab/>
      </w:r>
      <w:r w:rsidR="003A0916" w:rsidRPr="003A0916">
        <w:rPr>
          <w:rFonts w:ascii="Bell MT" w:hAnsi="Bell MT" w:cstheme="majorHAnsi"/>
          <w:b/>
          <w:bCs/>
          <w:noProof/>
        </w:rPr>
        <w:t>New</w:t>
      </w:r>
    </w:p>
    <w:p w14:paraId="05818714" w14:textId="77777777" w:rsidR="003A0916" w:rsidRPr="003A0916" w:rsidRDefault="003A0916" w:rsidP="003A0916">
      <w:pPr>
        <w:spacing w:line="240" w:lineRule="auto"/>
        <w:ind w:left="144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noProof/>
        </w:rPr>
        <w:t xml:space="preserve">Creates a </w:t>
      </w:r>
      <w:r w:rsidRPr="00D90A8F">
        <w:rPr>
          <w:rFonts w:ascii="Bell MT" w:hAnsi="Bell MT" w:cstheme="majorHAnsi"/>
          <w:b/>
          <w:bCs/>
          <w:noProof/>
          <w:highlight w:val="yellow"/>
        </w:rPr>
        <w:t>new label</w:t>
      </w:r>
      <w:r w:rsidRPr="003A0916">
        <w:rPr>
          <w:rFonts w:ascii="Bell MT" w:hAnsi="Bell MT" w:cstheme="majorHAnsi"/>
          <w:noProof/>
        </w:rPr>
        <w:t xml:space="preserve">. </w:t>
      </w:r>
    </w:p>
    <w:p w14:paraId="7DC9B6F5" w14:textId="43B7226D" w:rsidR="003A0916" w:rsidRPr="00D90A8F" w:rsidRDefault="00D90A8F" w:rsidP="00D90A8F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noProof/>
          <w:sz w:val="24"/>
          <w:szCs w:val="20"/>
        </w:rPr>
        <w:t>(</w:t>
      </w:r>
      <w:r w:rsidR="00AF1ACD">
        <w:rPr>
          <w:rFonts w:ascii="Bell MT" w:hAnsi="Bell MT" w:cstheme="majorHAnsi"/>
          <w:noProof/>
          <w:sz w:val="24"/>
          <w:szCs w:val="20"/>
        </w:rPr>
        <w:t xml:space="preserve">It </w:t>
      </w:r>
      <w:r w:rsidR="003A0916" w:rsidRPr="00D90A8F">
        <w:rPr>
          <w:rFonts w:ascii="Bell MT" w:hAnsi="Bell MT" w:cstheme="majorHAnsi"/>
          <w:noProof/>
          <w:sz w:val="24"/>
          <w:szCs w:val="20"/>
        </w:rPr>
        <w:t>will</w:t>
      </w:r>
      <w:r w:rsidR="00AF1ACD">
        <w:rPr>
          <w:rFonts w:ascii="Bell MT" w:hAnsi="Bell MT" w:cstheme="majorHAnsi"/>
          <w:noProof/>
          <w:sz w:val="24"/>
          <w:szCs w:val="20"/>
        </w:rPr>
        <w:t xml:space="preserve"> first</w:t>
      </w:r>
      <w:r w:rsidR="003A0916" w:rsidRPr="00D90A8F">
        <w:rPr>
          <w:rFonts w:ascii="Bell MT" w:hAnsi="Bell MT" w:cstheme="majorHAnsi"/>
          <w:noProof/>
          <w:sz w:val="24"/>
          <w:szCs w:val="20"/>
        </w:rPr>
        <w:t xml:space="preserve"> ask for label name.</w:t>
      </w:r>
      <w:r>
        <w:rPr>
          <w:rFonts w:ascii="Bell MT" w:hAnsi="Bell MT" w:cstheme="majorHAnsi"/>
          <w:noProof/>
          <w:sz w:val="24"/>
          <w:szCs w:val="20"/>
        </w:rPr>
        <w:t>)</w:t>
      </w:r>
    </w:p>
    <w:p w14:paraId="27C0D546" w14:textId="7319437D" w:rsidR="003A0916" w:rsidRPr="003A0916" w:rsidRDefault="003A0916" w:rsidP="003A0916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Open</w:t>
      </w:r>
    </w:p>
    <w:p w14:paraId="2B3F1922" w14:textId="41674E37" w:rsidR="003A0916" w:rsidRPr="003A0916" w:rsidRDefault="003A0916" w:rsidP="003A0916">
      <w:pPr>
        <w:spacing w:line="240" w:lineRule="auto"/>
        <w:ind w:left="144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noProof/>
        </w:rPr>
        <w:t xml:space="preserve">Search </w:t>
      </w:r>
      <w:r w:rsidR="00D90A8F">
        <w:rPr>
          <w:rFonts w:ascii="Bell MT" w:hAnsi="Bell MT" w:cstheme="majorHAnsi"/>
          <w:noProof/>
        </w:rPr>
        <w:t>for and</w:t>
      </w:r>
      <w:r w:rsidRPr="003A0916">
        <w:rPr>
          <w:rFonts w:ascii="Bell MT" w:hAnsi="Bell MT" w:cstheme="majorHAnsi"/>
          <w:noProof/>
        </w:rPr>
        <w:t xml:space="preserve"> </w:t>
      </w:r>
      <w:r w:rsidRPr="00D90A8F">
        <w:rPr>
          <w:rFonts w:ascii="Bell MT" w:hAnsi="Bell MT" w:cstheme="majorHAnsi"/>
          <w:b/>
          <w:bCs/>
          <w:noProof/>
          <w:highlight w:val="yellow"/>
        </w:rPr>
        <w:t>open an existing</w:t>
      </w:r>
      <w:r w:rsidRPr="003A0916">
        <w:rPr>
          <w:rFonts w:ascii="Bell MT" w:hAnsi="Bell MT" w:cstheme="majorHAnsi"/>
          <w:noProof/>
        </w:rPr>
        <w:t xml:space="preserve"> label file.</w:t>
      </w:r>
    </w:p>
    <w:p w14:paraId="776571E6" w14:textId="128538A4" w:rsidR="003A0916" w:rsidRPr="003A0916" w:rsidRDefault="003A0916" w:rsidP="003A0916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Save/Save As…</w:t>
      </w:r>
    </w:p>
    <w:p w14:paraId="1BDAB4DC" w14:textId="251AE4B7" w:rsidR="003A0916" w:rsidRPr="003A0916" w:rsidRDefault="003A0916" w:rsidP="003A0916">
      <w:pPr>
        <w:spacing w:line="240" w:lineRule="auto"/>
        <w:ind w:left="144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noProof/>
        </w:rPr>
        <w:t xml:space="preserve">Save over </w:t>
      </w:r>
      <w:r w:rsidRPr="00D90A8F">
        <w:rPr>
          <w:rFonts w:ascii="Bell MT" w:hAnsi="Bell MT" w:cstheme="majorHAnsi"/>
          <w:b/>
          <w:bCs/>
          <w:noProof/>
          <w:highlight w:val="yellow"/>
        </w:rPr>
        <w:t>existing</w:t>
      </w:r>
      <w:r w:rsidRPr="003A0916">
        <w:rPr>
          <w:rFonts w:ascii="Bell MT" w:hAnsi="Bell MT" w:cstheme="majorHAnsi"/>
          <w:noProof/>
        </w:rPr>
        <w:t xml:space="preserve"> design.</w:t>
      </w:r>
    </w:p>
    <w:p w14:paraId="6A9F35D5" w14:textId="17EF7E19" w:rsidR="003A0916" w:rsidRPr="003A0916" w:rsidRDefault="003A0916" w:rsidP="003A0916">
      <w:pPr>
        <w:spacing w:line="240" w:lineRule="auto"/>
        <w:ind w:left="144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noProof/>
        </w:rPr>
        <w:t xml:space="preserve">Save As a </w:t>
      </w:r>
      <w:r w:rsidRPr="00D90A8F">
        <w:rPr>
          <w:rFonts w:ascii="Bell MT" w:hAnsi="Bell MT" w:cstheme="majorHAnsi"/>
          <w:b/>
          <w:bCs/>
          <w:noProof/>
          <w:highlight w:val="yellow"/>
        </w:rPr>
        <w:t>new</w:t>
      </w:r>
      <w:r w:rsidRPr="003A0916">
        <w:rPr>
          <w:rFonts w:ascii="Bell MT" w:hAnsi="Bell MT" w:cstheme="majorHAnsi"/>
          <w:noProof/>
        </w:rPr>
        <w:t xml:space="preserve"> design.</w:t>
      </w:r>
    </w:p>
    <w:p w14:paraId="633AEF00" w14:textId="1773720A" w:rsidR="003A0916" w:rsidRPr="003A0916" w:rsidRDefault="003A0916" w:rsidP="003A0916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Export as ZPL</w:t>
      </w:r>
    </w:p>
    <w:p w14:paraId="42EAAD4B" w14:textId="5066C3F4" w:rsidR="003A0916" w:rsidRPr="003A0916" w:rsidRDefault="003A0916" w:rsidP="003A0916">
      <w:pPr>
        <w:spacing w:line="240" w:lineRule="auto"/>
        <w:ind w:left="360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noProof/>
        </w:rPr>
        <w:t xml:space="preserve">Converts XML file format to ZPL (Zebra Print Language) as a text file. </w:t>
      </w:r>
    </w:p>
    <w:p w14:paraId="4509A346" w14:textId="11784AB3" w:rsidR="003A0916" w:rsidRPr="003A0916" w:rsidRDefault="003A0916" w:rsidP="003A0916">
      <w:pPr>
        <w:spacing w:line="240" w:lineRule="auto"/>
        <w:ind w:left="2880" w:firstLine="72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Print</w:t>
      </w:r>
    </w:p>
    <w:p w14:paraId="4ED66D73" w14:textId="7506E8B9" w:rsidR="003A0916" w:rsidRPr="003A0916" w:rsidRDefault="003A0916" w:rsidP="003A0916">
      <w:pPr>
        <w:spacing w:line="240" w:lineRule="auto"/>
        <w:ind w:left="2880" w:firstLine="720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noProof/>
        </w:rPr>
        <w:t xml:space="preserve">Used to print or test your design on a printer. </w:t>
      </w:r>
    </w:p>
    <w:p w14:paraId="329FDB6B" w14:textId="7AB2E40F" w:rsidR="00DB51DA" w:rsidRDefault="00DB51DA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656A3B8C" w14:textId="53BD1039" w:rsidR="00DB51DA" w:rsidRDefault="00DB51DA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17243FA3" w14:textId="64AA1D64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6D36629D" w14:textId="5A720058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4EBC72E4" w14:textId="77777777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361A86FE" w14:textId="287824F0" w:rsidR="00DB51DA" w:rsidRDefault="00637F81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lastRenderedPageBreak/>
        <w:t>Defaults Menu</w:t>
      </w:r>
    </w:p>
    <w:p w14:paraId="14165475" w14:textId="5CE30476" w:rsidR="003A0916" w:rsidRDefault="00BF6B52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 w:rsidRPr="003A0916">
        <w:rPr>
          <w:noProof/>
          <w:sz w:val="24"/>
          <w:szCs w:val="20"/>
        </w:rPr>
        <w:drawing>
          <wp:anchor distT="0" distB="0" distL="114300" distR="114300" simplePos="0" relativeHeight="251700224" behindDoc="0" locked="0" layoutInCell="1" allowOverlap="1" wp14:anchorId="0688A881" wp14:editId="6087EF7B">
            <wp:simplePos x="0" y="0"/>
            <wp:positionH relativeFrom="margin">
              <wp:posOffset>-206348</wp:posOffset>
            </wp:positionH>
            <wp:positionV relativeFrom="paragraph">
              <wp:posOffset>195912</wp:posOffset>
            </wp:positionV>
            <wp:extent cx="2656840" cy="4962525"/>
            <wp:effectExtent l="190500" t="190500" r="181610" b="200025"/>
            <wp:wrapTight wrapText="bothSides">
              <wp:wrapPolygon edited="0">
                <wp:start x="310" y="-829"/>
                <wp:lineTo x="-1549" y="-663"/>
                <wp:lineTo x="-1549" y="21393"/>
                <wp:lineTo x="-1084" y="21890"/>
                <wp:lineTo x="155" y="22222"/>
                <wp:lineTo x="310" y="22388"/>
                <wp:lineTo x="21063" y="22388"/>
                <wp:lineTo x="21218" y="22222"/>
                <wp:lineTo x="22457" y="21890"/>
                <wp:lineTo x="22922" y="20646"/>
                <wp:lineTo x="22922" y="663"/>
                <wp:lineTo x="21218" y="-580"/>
                <wp:lineTo x="21063" y="-829"/>
                <wp:lineTo x="310" y="-829"/>
              </wp:wrapPolygon>
            </wp:wrapTight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56840" cy="4962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ell MT" w:hAnsi="Bell MT" w:cstheme="majorHAnsi"/>
          <w:b/>
          <w:bCs/>
          <w:noProof/>
        </w:rPr>
        <w:t xml:space="preserve">  </w:t>
      </w:r>
      <w:r w:rsidR="003A0916" w:rsidRPr="003A0916">
        <w:rPr>
          <w:rFonts w:ascii="Bell MT" w:hAnsi="Bell MT" w:cstheme="majorHAnsi"/>
          <w:b/>
          <w:bCs/>
          <w:noProof/>
        </w:rPr>
        <w:t>New X</w:t>
      </w:r>
      <w:r w:rsidR="005839E1">
        <w:rPr>
          <w:rFonts w:ascii="Bell MT" w:hAnsi="Bell MT" w:cstheme="majorHAnsi"/>
          <w:b/>
          <w:bCs/>
          <w:noProof/>
        </w:rPr>
        <w:t xml:space="preserve"> Location</w:t>
      </w:r>
    </w:p>
    <w:p w14:paraId="62F5CB12" w14:textId="7DF2BDA3" w:rsidR="005839E1" w:rsidRPr="005839E1" w:rsidRDefault="005839E1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>Measurement from the left-edge.</w:t>
      </w:r>
    </w:p>
    <w:p w14:paraId="29EDAF85" w14:textId="46D79A80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New Y</w:t>
      </w:r>
      <w:r w:rsidR="005839E1">
        <w:rPr>
          <w:rFonts w:ascii="Bell MT" w:hAnsi="Bell MT" w:cstheme="majorHAnsi"/>
          <w:b/>
          <w:bCs/>
          <w:noProof/>
        </w:rPr>
        <w:t xml:space="preserve"> Offset</w:t>
      </w:r>
    </w:p>
    <w:p w14:paraId="5CEDA165" w14:textId="3243CA9A" w:rsidR="005839E1" w:rsidRPr="005839E1" w:rsidRDefault="005839E1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>Measurement of spacing between elements as they are added.</w:t>
      </w:r>
    </w:p>
    <w:p w14:paraId="694BB513" w14:textId="6EF60B5D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New Text Height</w:t>
      </w:r>
    </w:p>
    <w:p w14:paraId="701ED609" w14:textId="24B800E3" w:rsidR="005839E1" w:rsidRPr="005839E1" w:rsidRDefault="005839E1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 w:rsidRPr="005839E1">
        <w:rPr>
          <w:rFonts w:ascii="Bell MT" w:hAnsi="Bell MT" w:cstheme="majorHAnsi"/>
          <w:noProof/>
        </w:rPr>
        <w:t>Measurement of height for each element as they are added.</w:t>
      </w:r>
    </w:p>
    <w:p w14:paraId="15443E36" w14:textId="4206DB4F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 w:rsidRPr="003A0916">
        <w:rPr>
          <w:rFonts w:ascii="Bell MT" w:hAnsi="Bell MT" w:cstheme="majorHAnsi"/>
          <w:b/>
          <w:bCs/>
          <w:noProof/>
        </w:rPr>
        <w:t>Default to Label Width</w:t>
      </w:r>
    </w:p>
    <w:p w14:paraId="1C182D2F" w14:textId="324E888B" w:rsidR="005839E1" w:rsidRPr="005839E1" w:rsidRDefault="005839E1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>Should be enabled so data, such as, Item Description can print across the entire label.</w:t>
      </w:r>
    </w:p>
    <w:p w14:paraId="1307D06A" w14:textId="09D9143E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New Text Object Font</w:t>
      </w:r>
    </w:p>
    <w:p w14:paraId="67EA3688" w14:textId="6E44C408" w:rsidR="005839E1" w:rsidRPr="005839E1" w:rsidRDefault="005839E1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 xml:space="preserve">Sets up defaults for </w:t>
      </w:r>
      <w:r w:rsidR="00A944DD">
        <w:rPr>
          <w:rFonts w:ascii="Bell MT" w:hAnsi="Bell MT" w:cstheme="majorHAnsi"/>
          <w:noProof/>
        </w:rPr>
        <w:t>all fonts.</w:t>
      </w:r>
    </w:p>
    <w:p w14:paraId="6447C23F" w14:textId="5F216010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New Barcode Object</w:t>
      </w:r>
    </w:p>
    <w:p w14:paraId="1E6F3B14" w14:textId="227923C6" w:rsidR="00A944DD" w:rsidRPr="00586DBB" w:rsidRDefault="00A944DD" w:rsidP="000F4D3F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 w:rsidR="00586DBB">
        <w:rPr>
          <w:rFonts w:ascii="Bell MT" w:hAnsi="Bell MT" w:cstheme="majorHAnsi"/>
          <w:noProof/>
        </w:rPr>
        <w:t>Sets default height for 1D and 2D barcodes and chooses the default barcode type font.</w:t>
      </w:r>
    </w:p>
    <w:p w14:paraId="3055B55F" w14:textId="1C5E3534" w:rsidR="003A0916" w:rsidRDefault="003A0916" w:rsidP="000F4D3F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New Barcode Label Font</w:t>
      </w:r>
    </w:p>
    <w:p w14:paraId="652BD04C" w14:textId="75244BDE" w:rsidR="00586DBB" w:rsidRPr="00586DBB" w:rsidRDefault="00586DBB" w:rsidP="00BF6B52">
      <w:pPr>
        <w:spacing w:line="240" w:lineRule="auto"/>
        <w:ind w:left="43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Pressing ‘Select Font’ sets up all defaults for the human readables that can be printed below barcodes. </w:t>
      </w:r>
    </w:p>
    <w:p w14:paraId="11DE205C" w14:textId="77777777" w:rsidR="00586DBB" w:rsidRDefault="003A0916" w:rsidP="00586DBB">
      <w:pPr>
        <w:spacing w:line="240" w:lineRule="auto"/>
        <w:ind w:left="3600" w:firstLine="720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Printer</w:t>
      </w:r>
    </w:p>
    <w:p w14:paraId="6733FC93" w14:textId="494A1C13" w:rsidR="00FF2308" w:rsidRPr="00C45A24" w:rsidRDefault="00586DBB" w:rsidP="00BF6B52">
      <w:pPr>
        <w:spacing w:line="240" w:lineRule="auto"/>
        <w:ind w:left="4320"/>
        <w:rPr>
          <w:rFonts w:ascii="Bell MT" w:hAnsi="Bell MT" w:cstheme="majorHAnsi"/>
          <w:b/>
          <w:bCs/>
          <w:noProof/>
          <w:sz w:val="32"/>
          <w:szCs w:val="24"/>
        </w:rPr>
      </w:pPr>
      <w:r>
        <w:rPr>
          <w:rFonts w:ascii="Bell MT" w:hAnsi="Bell MT" w:cstheme="majorHAnsi"/>
          <w:noProof/>
        </w:rPr>
        <w:t xml:space="preserve">What you enter here will be the printer that is used by the system when you are finished with your design. This can be changed after you save. </w:t>
      </w:r>
      <w:r w:rsidR="00FF2308" w:rsidRPr="00C45A24">
        <w:rPr>
          <w:rFonts w:ascii="Bell MT" w:hAnsi="Bell MT" w:cstheme="majorHAnsi"/>
          <w:b/>
          <w:bCs/>
          <w:noProof/>
          <w:sz w:val="32"/>
          <w:szCs w:val="24"/>
        </w:rPr>
        <w:br w:type="page"/>
      </w:r>
    </w:p>
    <w:p w14:paraId="06339C90" w14:textId="3E207DAC" w:rsidR="00FF2308" w:rsidRPr="00C45A24" w:rsidRDefault="00FF2308" w:rsidP="00813396">
      <w:pPr>
        <w:pStyle w:val="Heading2"/>
        <w:rPr>
          <w:noProof/>
        </w:rPr>
      </w:pPr>
      <w:bookmarkStart w:id="7" w:name="_Toc61018168"/>
      <w:r w:rsidRPr="00C45A24">
        <w:rPr>
          <w:noProof/>
        </w:rPr>
        <w:lastRenderedPageBreak/>
        <w:t>Designing Labels</w:t>
      </w:r>
      <w:bookmarkEnd w:id="7"/>
    </w:p>
    <w:p w14:paraId="79185883" w14:textId="30271910" w:rsidR="00B8631C" w:rsidRPr="00B8631C" w:rsidRDefault="0012383D">
      <w:pPr>
        <w:rPr>
          <w:rFonts w:ascii="Bell MT" w:hAnsi="Bell MT" w:cstheme="majorHAnsi"/>
          <w:noProof/>
        </w:rPr>
      </w:pPr>
      <w:r w:rsidRPr="008068F3">
        <w:rPr>
          <w:noProof/>
        </w:rPr>
        <w:drawing>
          <wp:anchor distT="0" distB="0" distL="114300" distR="114300" simplePos="0" relativeHeight="251714560" behindDoc="0" locked="0" layoutInCell="1" allowOverlap="1" wp14:anchorId="1DFC32CB" wp14:editId="3BA5D179">
            <wp:simplePos x="0" y="0"/>
            <wp:positionH relativeFrom="margin">
              <wp:posOffset>-331</wp:posOffset>
            </wp:positionH>
            <wp:positionV relativeFrom="paragraph">
              <wp:posOffset>95084</wp:posOffset>
            </wp:positionV>
            <wp:extent cx="2700020" cy="2750820"/>
            <wp:effectExtent l="190500" t="190500" r="195580" b="182880"/>
            <wp:wrapTight wrapText="bothSides">
              <wp:wrapPolygon edited="0">
                <wp:start x="305" y="-1496"/>
                <wp:lineTo x="-1524" y="-1197"/>
                <wp:lineTo x="-1524" y="21091"/>
                <wp:lineTo x="305" y="22886"/>
                <wp:lineTo x="21183" y="22886"/>
                <wp:lineTo x="21336" y="22587"/>
                <wp:lineTo x="23012" y="20493"/>
                <wp:lineTo x="23012" y="1197"/>
                <wp:lineTo x="21336" y="-1047"/>
                <wp:lineTo x="21183" y="-1496"/>
                <wp:lineTo x="305" y="-1496"/>
              </wp:wrapPolygon>
            </wp:wrapTight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00020" cy="2750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ell MT" w:hAnsi="Bell MT" w:cstheme="majorHAnsi"/>
          <w:noProof/>
        </w:rPr>
        <w:t xml:space="preserve">The </w:t>
      </w:r>
      <w:r>
        <w:rPr>
          <w:rFonts w:ascii="Bell MT" w:hAnsi="Bell MT" w:cstheme="majorHAnsi"/>
          <w:b/>
          <w:bCs/>
          <w:noProof/>
        </w:rPr>
        <w:t>current label</w:t>
      </w:r>
      <w:r>
        <w:rPr>
          <w:rFonts w:ascii="Bell MT" w:hAnsi="Bell MT" w:cstheme="majorHAnsi"/>
          <w:noProof/>
        </w:rPr>
        <w:t xml:space="preserve"> is displayed at the top-left, just below </w:t>
      </w:r>
      <w:r w:rsidRPr="0012383D">
        <w:rPr>
          <w:rFonts w:ascii="Bell MT" w:hAnsi="Bell MT" w:cstheme="majorHAnsi"/>
          <w:b/>
          <w:bCs/>
          <w:noProof/>
          <w:highlight w:val="yellow"/>
        </w:rPr>
        <w:t>‘File’</w:t>
      </w:r>
      <w:r>
        <w:rPr>
          <w:rFonts w:ascii="Bell MT" w:hAnsi="Bell MT" w:cstheme="majorHAnsi"/>
          <w:noProof/>
        </w:rPr>
        <w:t xml:space="preserve">. </w:t>
      </w:r>
    </w:p>
    <w:p w14:paraId="70480D1C" w14:textId="7D92857F" w:rsidR="0012383D" w:rsidRDefault="0012383D">
      <w:pPr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>Design as text</w:t>
      </w:r>
      <w:r w:rsidR="00B8631C">
        <w:rPr>
          <w:rFonts w:ascii="Bell MT" w:hAnsi="Bell MT" w:cstheme="majorHAnsi"/>
          <w:b/>
          <w:bCs/>
          <w:noProof/>
        </w:rPr>
        <w:t xml:space="preserve"> </w:t>
      </w:r>
      <w:r w:rsidR="00B8631C" w:rsidRPr="00B8631C">
        <w:rPr>
          <w:rFonts w:ascii="Bell MT" w:hAnsi="Bell MT" w:cstheme="majorHAnsi"/>
          <w:noProof/>
        </w:rPr>
        <w:t>checkbox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 xml:space="preserve">is used to see the print language ZPL (Zebra Print Language) and design your label using their standard convention. </w:t>
      </w:r>
    </w:p>
    <w:p w14:paraId="5662DD52" w14:textId="77777777" w:rsidR="00B8631C" w:rsidRDefault="00B8631C" w:rsidP="00B8631C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65210D0D" w14:textId="77777777" w:rsidR="00B8631C" w:rsidRDefault="00B8631C" w:rsidP="00B8631C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247A239B" w14:textId="77777777" w:rsidR="00B8631C" w:rsidRDefault="00B8631C" w:rsidP="00B8631C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1AE2FDA6" w14:textId="66F950AE" w:rsidR="00B8631C" w:rsidRDefault="00B8631C" w:rsidP="00B8631C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05990333" w14:textId="77777777" w:rsidR="00B8631C" w:rsidRDefault="00B8631C" w:rsidP="00B8631C">
      <w:pPr>
        <w:spacing w:line="240" w:lineRule="auto"/>
        <w:rPr>
          <w:rFonts w:ascii="Bell MT" w:hAnsi="Bell MT" w:cstheme="majorHAnsi"/>
          <w:b/>
          <w:bCs/>
          <w:noProof/>
        </w:rPr>
      </w:pPr>
    </w:p>
    <w:p w14:paraId="4181B5BD" w14:textId="3FFE984B" w:rsidR="00B8631C" w:rsidRDefault="00B8631C" w:rsidP="00B8631C">
      <w:pPr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t>Substitution Fields</w:t>
      </w:r>
    </w:p>
    <w:p w14:paraId="2825F6DE" w14:textId="0802BF34" w:rsidR="00B8631C" w:rsidRDefault="00B8631C" w:rsidP="00B8631C">
      <w:pPr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he </w:t>
      </w:r>
      <w:r w:rsidRPr="00B8631C">
        <w:rPr>
          <w:rFonts w:ascii="Bell MT" w:hAnsi="Bell MT" w:cstheme="majorHAnsi"/>
          <w:b/>
          <w:bCs/>
          <w:noProof/>
          <w:highlight w:val="yellow"/>
        </w:rPr>
        <w:t>Substitution Fields</w:t>
      </w:r>
      <w:r>
        <w:rPr>
          <w:rFonts w:ascii="Bell MT" w:hAnsi="Bell MT" w:cstheme="majorHAnsi"/>
          <w:noProof/>
        </w:rPr>
        <w:t xml:space="preserve"> on the left-hand side of the design menu hosts the label substitution codes. </w:t>
      </w:r>
    </w:p>
    <w:p w14:paraId="537C6901" w14:textId="6A09237B" w:rsidR="00B8631C" w:rsidRDefault="00B8631C" w:rsidP="00B8631C">
      <w:pPr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These sub codes are used when designing a label to allow for the system to gather and display the desired information.</w:t>
      </w:r>
    </w:p>
    <w:p w14:paraId="75AA4E48" w14:textId="7BA325A8" w:rsidR="00B8631C" w:rsidRPr="00B8631C" w:rsidRDefault="00B8631C" w:rsidP="00B8631C">
      <w:pPr>
        <w:rPr>
          <w:rFonts w:ascii="Bell MT" w:hAnsi="Bell MT" w:cstheme="majorHAnsi"/>
          <w:b/>
          <w:bCs/>
          <w:noProof/>
        </w:rPr>
      </w:pPr>
      <w:r w:rsidRPr="008068F3">
        <w:rPr>
          <w:noProof/>
        </w:rPr>
        <w:drawing>
          <wp:anchor distT="0" distB="0" distL="114300" distR="114300" simplePos="0" relativeHeight="251716608" behindDoc="0" locked="0" layoutInCell="1" allowOverlap="1" wp14:anchorId="019054C7" wp14:editId="3555FAE1">
            <wp:simplePos x="0" y="0"/>
            <wp:positionH relativeFrom="margin">
              <wp:posOffset>3943433</wp:posOffset>
            </wp:positionH>
            <wp:positionV relativeFrom="paragraph">
              <wp:posOffset>203863</wp:posOffset>
            </wp:positionV>
            <wp:extent cx="2717800" cy="2734945"/>
            <wp:effectExtent l="190500" t="190500" r="196850" b="198755"/>
            <wp:wrapTight wrapText="bothSides">
              <wp:wrapPolygon edited="0">
                <wp:start x="303" y="-1505"/>
                <wp:lineTo x="-1514" y="-1204"/>
                <wp:lineTo x="-1514" y="21214"/>
                <wp:lineTo x="303" y="23019"/>
                <wp:lineTo x="21196" y="23019"/>
                <wp:lineTo x="21348" y="22718"/>
                <wp:lineTo x="23013" y="20612"/>
                <wp:lineTo x="23013" y="1204"/>
                <wp:lineTo x="21348" y="-1053"/>
                <wp:lineTo x="21196" y="-1505"/>
                <wp:lineTo x="303" y="-1505"/>
              </wp:wrapPolygon>
            </wp:wrapTight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2734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631C">
        <w:rPr>
          <w:rFonts w:ascii="Bell MT" w:hAnsi="Bell MT" w:cstheme="majorHAnsi"/>
          <w:b/>
          <w:bCs/>
          <w:noProof/>
        </w:rPr>
        <w:t>Starting a New Label</w:t>
      </w:r>
    </w:p>
    <w:p w14:paraId="118C15C9" w14:textId="78F836AC" w:rsidR="00B8631C" w:rsidRDefault="00B8631C" w:rsidP="00B8631C">
      <w:pPr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To </w:t>
      </w:r>
      <w:r w:rsidRPr="0012383D">
        <w:rPr>
          <w:rFonts w:ascii="Bell MT" w:hAnsi="Bell MT" w:cstheme="majorHAnsi"/>
          <w:b/>
          <w:bCs/>
          <w:noProof/>
          <w:highlight w:val="yellow"/>
        </w:rPr>
        <w:t>add a field</w:t>
      </w:r>
      <w:r>
        <w:rPr>
          <w:rFonts w:ascii="Bell MT" w:hAnsi="Bell MT" w:cstheme="majorHAnsi"/>
          <w:noProof/>
        </w:rPr>
        <w:t xml:space="preserve"> to your label, click on a desired field to display from the left-hand side menu area, and press the </w:t>
      </w:r>
      <w:r w:rsidRPr="0012383D">
        <w:rPr>
          <w:rFonts w:ascii="Bell MT" w:hAnsi="Bell MT" w:cstheme="majorHAnsi"/>
          <w:b/>
          <w:bCs/>
          <w:noProof/>
          <w:highlight w:val="yellow"/>
        </w:rPr>
        <w:t>‘</w:t>
      </w:r>
      <w:r>
        <w:rPr>
          <w:rFonts w:ascii="Bell MT" w:hAnsi="Bell MT" w:cstheme="majorHAnsi"/>
          <w:b/>
          <w:bCs/>
          <w:noProof/>
          <w:highlight w:val="yellow"/>
        </w:rPr>
        <w:t>A</w:t>
      </w:r>
      <w:r w:rsidRPr="0012383D">
        <w:rPr>
          <w:rFonts w:ascii="Bell MT" w:hAnsi="Bell MT" w:cstheme="majorHAnsi"/>
          <w:b/>
          <w:bCs/>
          <w:noProof/>
          <w:highlight w:val="yellow"/>
        </w:rPr>
        <w:t xml:space="preserve">dd </w:t>
      </w:r>
      <w:r>
        <w:rPr>
          <w:rFonts w:ascii="Bell MT" w:hAnsi="Bell MT" w:cstheme="majorHAnsi"/>
          <w:b/>
          <w:bCs/>
          <w:noProof/>
          <w:highlight w:val="yellow"/>
        </w:rPr>
        <w:t>F</w:t>
      </w:r>
      <w:r w:rsidRPr="0012383D">
        <w:rPr>
          <w:rFonts w:ascii="Bell MT" w:hAnsi="Bell MT" w:cstheme="majorHAnsi"/>
          <w:b/>
          <w:bCs/>
          <w:noProof/>
          <w:highlight w:val="yellow"/>
        </w:rPr>
        <w:t xml:space="preserve">ield </w:t>
      </w:r>
      <w:r>
        <w:rPr>
          <w:rFonts w:ascii="Bell MT" w:hAnsi="Bell MT" w:cstheme="majorHAnsi"/>
          <w:b/>
          <w:bCs/>
          <w:noProof/>
          <w:highlight w:val="yellow"/>
        </w:rPr>
        <w:t>D</w:t>
      </w:r>
      <w:r w:rsidRPr="0012383D">
        <w:rPr>
          <w:rFonts w:ascii="Bell MT" w:hAnsi="Bell MT" w:cstheme="majorHAnsi"/>
          <w:b/>
          <w:bCs/>
          <w:noProof/>
          <w:highlight w:val="yellow"/>
        </w:rPr>
        <w:t>ata’</w:t>
      </w:r>
      <w:r>
        <w:rPr>
          <w:rFonts w:ascii="Bell MT" w:hAnsi="Bell MT" w:cstheme="majorHAnsi"/>
          <w:noProof/>
        </w:rPr>
        <w:t xml:space="preserve"> button.</w:t>
      </w:r>
    </w:p>
    <w:p w14:paraId="1E6ED08E" w14:textId="6C6DF392" w:rsidR="00B8631C" w:rsidRDefault="00B8631C" w:rsidP="00B8631C">
      <w:pPr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Click </w:t>
      </w:r>
      <w:r w:rsidRPr="00B8631C">
        <w:rPr>
          <w:rFonts w:ascii="Bell MT" w:hAnsi="Bell MT" w:cstheme="majorHAnsi"/>
          <w:b/>
          <w:bCs/>
          <w:noProof/>
          <w:highlight w:val="yellow"/>
        </w:rPr>
        <w:t>‘Add Field Name’</w:t>
      </w:r>
      <w:r>
        <w:rPr>
          <w:rFonts w:ascii="Bell MT" w:hAnsi="Bell MT" w:cstheme="majorHAnsi"/>
          <w:noProof/>
        </w:rPr>
        <w:t xml:space="preserve"> to add the name of the field to the label.</w:t>
      </w:r>
    </w:p>
    <w:p w14:paraId="51262565" w14:textId="3F75692F" w:rsidR="00B8631C" w:rsidRDefault="00B8631C" w:rsidP="00B8631C">
      <w:pPr>
        <w:ind w:left="720"/>
        <w:rPr>
          <w:rFonts w:ascii="Bell MT" w:hAnsi="Bell MT" w:cstheme="majorHAnsi"/>
          <w:noProof/>
        </w:rPr>
      </w:pPr>
    </w:p>
    <w:p w14:paraId="16511395" w14:textId="3F68F6FF" w:rsidR="00B8631C" w:rsidRDefault="00B8631C" w:rsidP="00B8631C">
      <w:pPr>
        <w:ind w:left="720"/>
        <w:rPr>
          <w:rFonts w:ascii="Bell MT" w:hAnsi="Bell MT" w:cstheme="majorHAnsi"/>
          <w:noProof/>
        </w:rPr>
      </w:pPr>
    </w:p>
    <w:p w14:paraId="38D8737F" w14:textId="62D3A753" w:rsidR="00B8631C" w:rsidRDefault="00B8631C" w:rsidP="00B8631C">
      <w:pPr>
        <w:ind w:left="720"/>
        <w:rPr>
          <w:rFonts w:ascii="Bell MT" w:hAnsi="Bell MT" w:cstheme="majorHAnsi"/>
          <w:noProof/>
        </w:rPr>
      </w:pPr>
    </w:p>
    <w:p w14:paraId="6CC71356" w14:textId="2C3DB192" w:rsidR="00B8631C" w:rsidRDefault="00B8631C" w:rsidP="00B8631C">
      <w:pPr>
        <w:ind w:left="720"/>
        <w:rPr>
          <w:rFonts w:ascii="Bell MT" w:hAnsi="Bell MT" w:cstheme="majorHAnsi"/>
          <w:noProof/>
        </w:rPr>
      </w:pPr>
    </w:p>
    <w:p w14:paraId="55D1F419" w14:textId="77777777" w:rsidR="00B8631C" w:rsidRDefault="00B8631C" w:rsidP="00B8631C">
      <w:pPr>
        <w:ind w:left="720"/>
        <w:rPr>
          <w:rFonts w:ascii="Bell MT" w:hAnsi="Bell MT" w:cstheme="majorHAnsi"/>
          <w:noProof/>
        </w:rPr>
      </w:pPr>
    </w:p>
    <w:p w14:paraId="7E360C2E" w14:textId="0DB37169" w:rsidR="00B8631C" w:rsidRPr="00B8631C" w:rsidRDefault="00B8631C" w:rsidP="00B8631C">
      <w:pPr>
        <w:ind w:left="720"/>
        <w:rPr>
          <w:rFonts w:ascii="Bell MT" w:hAnsi="Bell MT" w:cstheme="majorHAnsi"/>
          <w:noProof/>
        </w:rPr>
      </w:pPr>
      <w:r w:rsidRPr="008068F3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2D87C4A5" wp14:editId="46612E02">
            <wp:simplePos x="0" y="0"/>
            <wp:positionH relativeFrom="margin">
              <wp:posOffset>-56322</wp:posOffset>
            </wp:positionH>
            <wp:positionV relativeFrom="paragraph">
              <wp:posOffset>190582</wp:posOffset>
            </wp:positionV>
            <wp:extent cx="2896235" cy="2933700"/>
            <wp:effectExtent l="190500" t="190500" r="189865" b="190500"/>
            <wp:wrapTight wrapText="bothSides">
              <wp:wrapPolygon edited="0">
                <wp:start x="284" y="-1403"/>
                <wp:lineTo x="-1421" y="-1122"/>
                <wp:lineTo x="-1279" y="21460"/>
                <wp:lineTo x="142" y="22582"/>
                <wp:lineTo x="284" y="22862"/>
                <wp:lineTo x="21169" y="22862"/>
                <wp:lineTo x="21311" y="22582"/>
                <wp:lineTo x="22732" y="21460"/>
                <wp:lineTo x="22874" y="1122"/>
                <wp:lineTo x="21311" y="-982"/>
                <wp:lineTo x="21169" y="-1403"/>
                <wp:lineTo x="284" y="-1403"/>
              </wp:wrapPolygon>
            </wp:wrapTight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96235" cy="2933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ell MT" w:hAnsi="Bell MT" w:cstheme="majorHAnsi"/>
          <w:noProof/>
        </w:rPr>
        <w:t xml:space="preserve">Click </w:t>
      </w:r>
      <w:r w:rsidRPr="00B8631C">
        <w:rPr>
          <w:rFonts w:ascii="Bell MT" w:hAnsi="Bell MT" w:cstheme="majorHAnsi"/>
          <w:b/>
          <w:bCs/>
          <w:noProof/>
          <w:highlight w:val="yellow"/>
        </w:rPr>
        <w:t>‘Add Field and Data’</w:t>
      </w:r>
      <w:r>
        <w:rPr>
          <w:rFonts w:ascii="Bell MT" w:hAnsi="Bell MT" w:cstheme="majorHAnsi"/>
          <w:b/>
          <w:bCs/>
          <w:noProof/>
        </w:rPr>
        <w:t xml:space="preserve"> </w:t>
      </w:r>
      <w:r>
        <w:rPr>
          <w:rFonts w:ascii="Bell MT" w:hAnsi="Bell MT" w:cstheme="majorHAnsi"/>
          <w:noProof/>
        </w:rPr>
        <w:t xml:space="preserve">to add the field name, as before, but to also add the item code along with it.  </w:t>
      </w:r>
    </w:p>
    <w:p w14:paraId="783DB2C1" w14:textId="3E1D863C" w:rsidR="00B8631C" w:rsidRDefault="00B8631C" w:rsidP="00B8631C">
      <w:pPr>
        <w:ind w:left="720"/>
        <w:rPr>
          <w:rFonts w:ascii="Bell MT" w:hAnsi="Bell MT" w:cstheme="majorHAnsi"/>
          <w:noProof/>
        </w:rPr>
      </w:pPr>
    </w:p>
    <w:p w14:paraId="06A1C549" w14:textId="77777777" w:rsidR="0012383D" w:rsidRDefault="0012383D">
      <w:pPr>
        <w:rPr>
          <w:rFonts w:ascii="Bell MT" w:hAnsi="Bell MT" w:cstheme="majorHAnsi"/>
          <w:noProof/>
        </w:rPr>
      </w:pPr>
    </w:p>
    <w:p w14:paraId="15D9F082" w14:textId="77777777" w:rsidR="0012383D" w:rsidRDefault="0012383D">
      <w:pPr>
        <w:rPr>
          <w:rFonts w:ascii="Bell MT" w:hAnsi="Bell MT" w:cstheme="majorHAnsi"/>
          <w:noProof/>
        </w:rPr>
      </w:pPr>
    </w:p>
    <w:p w14:paraId="5A5BD82D" w14:textId="77777777" w:rsidR="0012383D" w:rsidRDefault="0012383D">
      <w:pPr>
        <w:rPr>
          <w:rFonts w:ascii="Bell MT" w:hAnsi="Bell MT" w:cstheme="majorHAnsi"/>
          <w:noProof/>
        </w:rPr>
      </w:pPr>
    </w:p>
    <w:p w14:paraId="41BE79F7" w14:textId="77777777" w:rsidR="0012383D" w:rsidRDefault="0012383D">
      <w:pPr>
        <w:rPr>
          <w:rFonts w:ascii="Bell MT" w:hAnsi="Bell MT" w:cstheme="majorHAnsi"/>
          <w:noProof/>
        </w:rPr>
      </w:pPr>
    </w:p>
    <w:p w14:paraId="661B71CA" w14:textId="6BEF6EC7" w:rsidR="0012383D" w:rsidRDefault="0012383D">
      <w:pPr>
        <w:rPr>
          <w:rFonts w:ascii="Bell MT" w:hAnsi="Bell MT" w:cstheme="majorHAnsi"/>
          <w:noProof/>
        </w:rPr>
      </w:pPr>
    </w:p>
    <w:p w14:paraId="202F5767" w14:textId="72282F36" w:rsidR="0012383D" w:rsidRDefault="0012383D">
      <w:pPr>
        <w:rPr>
          <w:rFonts w:ascii="Bell MT" w:hAnsi="Bell MT" w:cstheme="majorHAnsi"/>
          <w:noProof/>
        </w:rPr>
      </w:pPr>
    </w:p>
    <w:p w14:paraId="4646846B" w14:textId="13546491" w:rsidR="0012383D" w:rsidRDefault="0012383D">
      <w:pPr>
        <w:rPr>
          <w:rFonts w:ascii="Bell MT" w:hAnsi="Bell MT" w:cstheme="majorHAnsi"/>
          <w:noProof/>
        </w:rPr>
      </w:pPr>
    </w:p>
    <w:p w14:paraId="479FEAB4" w14:textId="0AA81073" w:rsidR="008226D4" w:rsidRDefault="008226D4">
      <w:pPr>
        <w:rPr>
          <w:rFonts w:ascii="Bell MT" w:hAnsi="Bell MT" w:cstheme="majorHAnsi"/>
          <w:noProof/>
        </w:rPr>
      </w:pPr>
      <w:r w:rsidRPr="008068F3">
        <w:rPr>
          <w:noProof/>
        </w:rPr>
        <w:drawing>
          <wp:anchor distT="0" distB="0" distL="114300" distR="114300" simplePos="0" relativeHeight="251720704" behindDoc="0" locked="0" layoutInCell="1" allowOverlap="1" wp14:anchorId="690F2708" wp14:editId="290FC569">
            <wp:simplePos x="0" y="0"/>
            <wp:positionH relativeFrom="margin">
              <wp:posOffset>3474113</wp:posOffset>
            </wp:positionH>
            <wp:positionV relativeFrom="paragraph">
              <wp:posOffset>200274</wp:posOffset>
            </wp:positionV>
            <wp:extent cx="2854325" cy="2934970"/>
            <wp:effectExtent l="190500" t="190500" r="193675" b="189230"/>
            <wp:wrapTight wrapText="bothSides">
              <wp:wrapPolygon edited="0">
                <wp:start x="288" y="-1402"/>
                <wp:lineTo x="-1442" y="-1122"/>
                <wp:lineTo x="-1297" y="21450"/>
                <wp:lineTo x="144" y="22572"/>
                <wp:lineTo x="288" y="22852"/>
                <wp:lineTo x="21192" y="22852"/>
                <wp:lineTo x="21336" y="22572"/>
                <wp:lineTo x="22777" y="21450"/>
                <wp:lineTo x="22921" y="1122"/>
                <wp:lineTo x="21336" y="-981"/>
                <wp:lineTo x="21192" y="-1402"/>
                <wp:lineTo x="288" y="-1402"/>
              </wp:wrapPolygon>
            </wp:wrapTight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54325" cy="2934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032F4" w14:textId="3FB2F182" w:rsidR="008226D4" w:rsidRDefault="00B8631C">
      <w:pPr>
        <w:rPr>
          <w:noProof/>
        </w:rPr>
      </w:pPr>
      <w:r>
        <w:rPr>
          <w:rFonts w:ascii="Bell MT" w:hAnsi="Bell MT" w:cstheme="majorHAnsi"/>
          <w:noProof/>
        </w:rPr>
        <w:t xml:space="preserve">Adding a </w:t>
      </w:r>
      <w:r w:rsidRPr="00B8631C">
        <w:rPr>
          <w:rFonts w:ascii="Bell MT" w:hAnsi="Bell MT" w:cstheme="majorHAnsi"/>
          <w:b/>
          <w:bCs/>
          <w:noProof/>
        </w:rPr>
        <w:t>barcode</w:t>
      </w:r>
      <w:r>
        <w:rPr>
          <w:rFonts w:ascii="Bell MT" w:hAnsi="Bell MT" w:cstheme="majorHAnsi"/>
          <w:noProof/>
        </w:rPr>
        <w:t xml:space="preserve"> to your label is as simple as clicking the </w:t>
      </w:r>
      <w:r w:rsidRPr="00B8631C">
        <w:rPr>
          <w:rFonts w:ascii="Bell MT" w:hAnsi="Bell MT" w:cstheme="majorHAnsi"/>
          <w:b/>
          <w:bCs/>
          <w:noProof/>
          <w:highlight w:val="yellow"/>
        </w:rPr>
        <w:t>‘Add Barcode’</w:t>
      </w:r>
      <w:r>
        <w:rPr>
          <w:rFonts w:ascii="Bell MT" w:hAnsi="Bell MT" w:cstheme="majorHAnsi"/>
          <w:noProof/>
        </w:rPr>
        <w:t xml:space="preserve"> button.</w:t>
      </w:r>
      <w:r w:rsidR="00D90A8F">
        <w:rPr>
          <w:rFonts w:ascii="Bell MT" w:hAnsi="Bell MT" w:cstheme="majorHAnsi"/>
          <w:b/>
          <w:bCs/>
          <w:noProof/>
        </w:rPr>
        <w:br w:type="page"/>
      </w:r>
      <w:r w:rsidR="009A65BA" w:rsidRPr="008068F3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469F4E41" wp14:editId="55642C1E">
            <wp:simplePos x="0" y="0"/>
            <wp:positionH relativeFrom="margin">
              <wp:posOffset>-103063</wp:posOffset>
            </wp:positionH>
            <wp:positionV relativeFrom="paragraph">
              <wp:posOffset>325175</wp:posOffset>
            </wp:positionV>
            <wp:extent cx="3195955" cy="3390265"/>
            <wp:effectExtent l="0" t="0" r="4445" b="635"/>
            <wp:wrapTight wrapText="bothSides">
              <wp:wrapPolygon edited="0">
                <wp:start x="0" y="0"/>
                <wp:lineTo x="0" y="21483"/>
                <wp:lineTo x="21501" y="21483"/>
                <wp:lineTo x="21501" y="0"/>
                <wp:lineTo x="0" y="0"/>
              </wp:wrapPolygon>
            </wp:wrapTight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95955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6D4">
        <w:rPr>
          <w:rFonts w:ascii="Bell MT" w:hAnsi="Bell MT" w:cstheme="majorHAnsi"/>
          <w:noProof/>
        </w:rPr>
        <w:t xml:space="preserve">Click </w:t>
      </w:r>
      <w:r w:rsidR="008226D4" w:rsidRPr="008226D4">
        <w:rPr>
          <w:rFonts w:ascii="Bell MT" w:hAnsi="Bell MT" w:cstheme="majorHAnsi"/>
          <w:b/>
          <w:bCs/>
          <w:noProof/>
          <w:highlight w:val="yellow"/>
        </w:rPr>
        <w:t>‘Add Object’</w:t>
      </w:r>
      <w:r w:rsidR="008226D4">
        <w:rPr>
          <w:rFonts w:ascii="Bell MT" w:hAnsi="Bell MT" w:cstheme="majorHAnsi"/>
          <w:noProof/>
        </w:rPr>
        <w:t xml:space="preserve"> to create a static item that will print on every label.</w:t>
      </w:r>
      <w:r w:rsidR="008226D4" w:rsidRPr="008226D4">
        <w:rPr>
          <w:noProof/>
        </w:rPr>
        <w:t xml:space="preserve"> </w:t>
      </w:r>
    </w:p>
    <w:p w14:paraId="6C9985CE" w14:textId="403EAE56" w:rsidR="008226D4" w:rsidRDefault="008226D4">
      <w:pPr>
        <w:rPr>
          <w:rFonts w:ascii="Bell MT" w:hAnsi="Bell MT"/>
          <w:b/>
          <w:bCs/>
          <w:noProof/>
        </w:rPr>
      </w:pPr>
      <w:r w:rsidRPr="008226D4">
        <w:rPr>
          <w:rFonts w:ascii="Bell MT" w:hAnsi="Bell MT"/>
          <w:b/>
          <w:bCs/>
          <w:noProof/>
        </w:rPr>
        <w:t>Object Types:</w:t>
      </w:r>
    </w:p>
    <w:p w14:paraId="62218E77" w14:textId="4D72E872" w:rsidR="009A65BA" w:rsidRDefault="009A65BA">
      <w:pPr>
        <w:rPr>
          <w:rFonts w:ascii="Bell MT" w:hAnsi="Bell MT"/>
          <w:noProof/>
        </w:rPr>
      </w:pPr>
      <w:r>
        <w:rPr>
          <w:rFonts w:ascii="Bell MT" w:hAnsi="Bell MT"/>
          <w:noProof/>
          <w:u w:val="single"/>
        </w:rPr>
        <w:t>Fixed</w:t>
      </w:r>
    </w:p>
    <w:p w14:paraId="5B652E7C" w14:textId="641460F7" w:rsidR="009A65BA" w:rsidRPr="009A65BA" w:rsidRDefault="009A65BA">
      <w:pPr>
        <w:rPr>
          <w:rFonts w:ascii="Bell MT" w:hAnsi="Bell MT"/>
          <w:noProof/>
        </w:rPr>
      </w:pPr>
      <w:r>
        <w:rPr>
          <w:rFonts w:ascii="Bell MT" w:hAnsi="Bell MT"/>
          <w:noProof/>
        </w:rPr>
        <w:t>Includes text that is static to your label</w:t>
      </w:r>
    </w:p>
    <w:p w14:paraId="6F07F1AC" w14:textId="246D1AD2" w:rsidR="008226D4" w:rsidRPr="009A65BA" w:rsidRDefault="008226D4">
      <w:pPr>
        <w:rPr>
          <w:rFonts w:ascii="Bell MT" w:hAnsi="Bell MT"/>
          <w:noProof/>
          <w:u w:val="single"/>
        </w:rPr>
      </w:pPr>
      <w:r w:rsidRPr="009A65BA">
        <w:rPr>
          <w:rFonts w:ascii="Bell MT" w:hAnsi="Bell MT"/>
          <w:noProof/>
          <w:u w:val="single"/>
        </w:rPr>
        <w:t xml:space="preserve">Barcode </w:t>
      </w:r>
    </w:p>
    <w:p w14:paraId="38355F78" w14:textId="74567F67" w:rsidR="008226D4" w:rsidRDefault="008226D4">
      <w:pPr>
        <w:rPr>
          <w:rFonts w:ascii="Bell MT" w:hAnsi="Bell MT"/>
          <w:noProof/>
        </w:rPr>
      </w:pPr>
      <w:r>
        <w:rPr>
          <w:rFonts w:ascii="Bell MT" w:hAnsi="Bell MT"/>
          <w:noProof/>
        </w:rPr>
        <w:t xml:space="preserve">Creates a fixed barcode that you can edit the dimensions for. </w:t>
      </w:r>
    </w:p>
    <w:p w14:paraId="2CE9301D" w14:textId="0A9668C1" w:rsidR="008226D4" w:rsidRPr="009A65BA" w:rsidRDefault="008226D4">
      <w:pPr>
        <w:rPr>
          <w:rFonts w:ascii="Bell MT" w:hAnsi="Bell MT"/>
          <w:noProof/>
          <w:u w:val="single"/>
        </w:rPr>
      </w:pPr>
      <w:r w:rsidRPr="009A65BA">
        <w:rPr>
          <w:rFonts w:ascii="Bell MT" w:hAnsi="Bell MT"/>
          <w:noProof/>
          <w:u w:val="single"/>
        </w:rPr>
        <w:t>Image</w:t>
      </w:r>
    </w:p>
    <w:p w14:paraId="27FE9B1A" w14:textId="77777777" w:rsidR="009A65BA" w:rsidRDefault="008226D4" w:rsidP="009A65BA">
      <w:pPr>
        <w:rPr>
          <w:rFonts w:ascii="Bell MT" w:hAnsi="Bell MT"/>
          <w:noProof/>
        </w:rPr>
      </w:pPr>
      <w:r>
        <w:rPr>
          <w:rFonts w:ascii="Bell MT" w:hAnsi="Bell MT"/>
          <w:noProof/>
        </w:rPr>
        <w:t>Allows you to search your local computer to add an image to your label. Ex: company logo</w:t>
      </w:r>
    </w:p>
    <w:p w14:paraId="37A7DEAE" w14:textId="2DB8DCE2" w:rsidR="008226D4" w:rsidRPr="009A65BA" w:rsidRDefault="008226D4" w:rsidP="009A65BA">
      <w:pPr>
        <w:rPr>
          <w:rFonts w:ascii="Bell MT" w:hAnsi="Bell MT"/>
          <w:noProof/>
        </w:rPr>
      </w:pPr>
      <w:r w:rsidRPr="009A65BA">
        <w:rPr>
          <w:rFonts w:ascii="Bell MT" w:hAnsi="Bell MT"/>
          <w:noProof/>
          <w:u w:val="single"/>
        </w:rPr>
        <w:t>Box</w:t>
      </w:r>
    </w:p>
    <w:p w14:paraId="651EF4B8" w14:textId="4E0EC2E8" w:rsidR="008226D4" w:rsidRDefault="008226D4" w:rsidP="009A65BA">
      <w:pPr>
        <w:ind w:left="5040"/>
        <w:rPr>
          <w:rFonts w:ascii="Bell MT" w:hAnsi="Bell MT"/>
          <w:noProof/>
        </w:rPr>
      </w:pPr>
      <w:r>
        <w:rPr>
          <w:rFonts w:ascii="Bell MT" w:hAnsi="Bell MT"/>
          <w:noProof/>
        </w:rPr>
        <w:t xml:space="preserve">Creates a box with the dimensions </w:t>
      </w:r>
      <w:r w:rsidR="009A65BA">
        <w:rPr>
          <w:rFonts w:ascii="Bell MT" w:hAnsi="Bell MT"/>
          <w:noProof/>
        </w:rPr>
        <w:t xml:space="preserve">of </w:t>
      </w:r>
      <w:r w:rsidR="009A65BA" w:rsidRPr="009A65BA">
        <w:rPr>
          <w:rFonts w:ascii="Bell MT" w:hAnsi="Bell MT"/>
          <w:b/>
          <w:bCs/>
          <w:noProof/>
          <w:highlight w:val="yellow"/>
        </w:rPr>
        <w:t>Width</w:t>
      </w:r>
      <w:r w:rsidR="009A65BA">
        <w:rPr>
          <w:rFonts w:ascii="Bell MT" w:hAnsi="Bell MT"/>
          <w:noProof/>
        </w:rPr>
        <w:t xml:space="preserve"> and </w:t>
      </w:r>
      <w:r w:rsidR="009A65BA" w:rsidRPr="009A65BA">
        <w:rPr>
          <w:rFonts w:ascii="Bell MT" w:hAnsi="Bell MT"/>
          <w:b/>
          <w:bCs/>
          <w:noProof/>
          <w:highlight w:val="yellow"/>
        </w:rPr>
        <w:t>Height</w:t>
      </w:r>
      <w:r w:rsidR="009A65BA">
        <w:rPr>
          <w:rFonts w:ascii="Bell MT" w:hAnsi="Bell MT"/>
          <w:noProof/>
        </w:rPr>
        <w:t xml:space="preserve"> </w:t>
      </w:r>
      <w:r>
        <w:rPr>
          <w:rFonts w:ascii="Bell MT" w:hAnsi="Bell MT"/>
          <w:noProof/>
        </w:rPr>
        <w:t xml:space="preserve">at the </w:t>
      </w:r>
      <w:r w:rsidRPr="009A65BA">
        <w:rPr>
          <w:rFonts w:ascii="Bell MT" w:hAnsi="Bell MT"/>
          <w:b/>
          <w:bCs/>
          <w:noProof/>
          <w:highlight w:val="yellow"/>
        </w:rPr>
        <w:t>‘X’</w:t>
      </w:r>
      <w:r>
        <w:rPr>
          <w:rFonts w:ascii="Bell MT" w:hAnsi="Bell MT"/>
          <w:noProof/>
        </w:rPr>
        <w:t xml:space="preserve"> and </w:t>
      </w:r>
      <w:r w:rsidRPr="009A65BA">
        <w:rPr>
          <w:rFonts w:ascii="Bell MT" w:hAnsi="Bell MT"/>
          <w:b/>
          <w:bCs/>
          <w:noProof/>
          <w:highlight w:val="yellow"/>
        </w:rPr>
        <w:t>‘Y’</w:t>
      </w:r>
      <w:r>
        <w:rPr>
          <w:rFonts w:ascii="Bell MT" w:hAnsi="Bell MT"/>
          <w:noProof/>
        </w:rPr>
        <w:t xml:space="preserve"> coordinates</w:t>
      </w:r>
      <w:r w:rsidR="009A65BA">
        <w:rPr>
          <w:rFonts w:ascii="Bell MT" w:hAnsi="Bell MT"/>
          <w:noProof/>
        </w:rPr>
        <w:t>.</w:t>
      </w:r>
    </w:p>
    <w:p w14:paraId="2D9EDA1C" w14:textId="6E817EBB" w:rsidR="008226D4" w:rsidRDefault="008226D4" w:rsidP="009A65BA">
      <w:pPr>
        <w:ind w:left="4320" w:firstLine="720"/>
        <w:rPr>
          <w:rFonts w:ascii="Bell MT" w:hAnsi="Bell MT"/>
          <w:noProof/>
          <w:u w:val="single"/>
        </w:rPr>
      </w:pPr>
      <w:r w:rsidRPr="009A65BA">
        <w:rPr>
          <w:rFonts w:ascii="Bell MT" w:hAnsi="Bell MT"/>
          <w:noProof/>
          <w:u w:val="single"/>
        </w:rPr>
        <w:t>HLine</w:t>
      </w:r>
    </w:p>
    <w:p w14:paraId="2D733A2B" w14:textId="4C09FA7D" w:rsidR="009A65BA" w:rsidRPr="009A65BA" w:rsidRDefault="009A65BA" w:rsidP="009A65BA">
      <w:pPr>
        <w:ind w:left="5040"/>
        <w:rPr>
          <w:rFonts w:ascii="Bell MT" w:hAnsi="Bell MT"/>
          <w:noProof/>
        </w:rPr>
      </w:pPr>
      <w:r>
        <w:rPr>
          <w:rFonts w:ascii="Bell MT" w:hAnsi="Bell MT"/>
          <w:noProof/>
        </w:rPr>
        <w:t>Creates a horizontal line on your label</w:t>
      </w:r>
    </w:p>
    <w:p w14:paraId="266A9594" w14:textId="446D858F" w:rsidR="008226D4" w:rsidRDefault="008226D4" w:rsidP="009A65BA">
      <w:pPr>
        <w:ind w:left="4320" w:firstLine="720"/>
        <w:rPr>
          <w:rFonts w:ascii="Bell MT" w:hAnsi="Bell MT"/>
          <w:noProof/>
          <w:u w:val="single"/>
        </w:rPr>
      </w:pPr>
      <w:r w:rsidRPr="009A65BA">
        <w:rPr>
          <w:rFonts w:ascii="Bell MT" w:hAnsi="Bell MT"/>
          <w:noProof/>
          <w:u w:val="single"/>
        </w:rPr>
        <w:t>VLine</w:t>
      </w:r>
    </w:p>
    <w:p w14:paraId="65B313AB" w14:textId="6534A372" w:rsidR="009A65BA" w:rsidRDefault="009A65BA" w:rsidP="009A65BA">
      <w:pPr>
        <w:ind w:left="4320" w:firstLine="720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>Creates a vertical line on your label</w:t>
      </w:r>
    </w:p>
    <w:p w14:paraId="58C9EDA0" w14:textId="3D1C430D" w:rsidR="009A65BA" w:rsidRDefault="009A65BA" w:rsidP="009A65BA">
      <w:pPr>
        <w:rPr>
          <w:rFonts w:ascii="Bell MT" w:hAnsi="Bell MT"/>
          <w:noProof/>
        </w:rPr>
      </w:pPr>
      <w:r>
        <w:rPr>
          <w:rFonts w:ascii="Bell MT" w:hAnsi="Bell MT"/>
          <w:noProof/>
        </w:rPr>
        <w:t>Incrementally edit and adjust your objects via the following fields:</w:t>
      </w:r>
    </w:p>
    <w:p w14:paraId="67ED52AF" w14:textId="3F28AEA2" w:rsidR="009A65BA" w:rsidRP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noProof/>
        </w:rPr>
      </w:pPr>
      <w:r w:rsidRPr="009A65BA">
        <w:rPr>
          <w:rFonts w:ascii="Bell MT" w:hAnsi="Bell MT"/>
          <w:b/>
          <w:bCs/>
          <w:noProof/>
        </w:rPr>
        <w:t>Name</w:t>
      </w:r>
      <w:r>
        <w:rPr>
          <w:rFonts w:ascii="Bell MT" w:hAnsi="Bell MT"/>
          <w:noProof/>
        </w:rPr>
        <w:t xml:space="preserve"> (strictly for the designer to help you locate various elements)</w:t>
      </w:r>
    </w:p>
    <w:p w14:paraId="0198B0BB" w14:textId="5386585C" w:rsidR="009A65BA" w:rsidRP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noProof/>
        </w:rPr>
      </w:pPr>
      <w:r w:rsidRPr="009A65BA">
        <w:rPr>
          <w:rFonts w:ascii="Bell MT" w:hAnsi="Bell MT"/>
          <w:b/>
          <w:bCs/>
          <w:noProof/>
        </w:rPr>
        <w:t>Text</w:t>
      </w:r>
      <w:r>
        <w:rPr>
          <w:rFonts w:ascii="Bell MT" w:hAnsi="Bell MT"/>
          <w:noProof/>
        </w:rPr>
        <w:t xml:space="preserve"> (Visible text to display)</w:t>
      </w:r>
    </w:p>
    <w:p w14:paraId="07A22A4F" w14:textId="54DD536B" w:rsidR="009A65BA" w:rsidRP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noProof/>
        </w:rPr>
      </w:pPr>
      <w:r w:rsidRPr="009A65BA">
        <w:rPr>
          <w:rFonts w:ascii="Bell MT" w:hAnsi="Bell MT"/>
          <w:b/>
          <w:bCs/>
          <w:noProof/>
        </w:rPr>
        <w:t>X</w:t>
      </w:r>
      <w:r>
        <w:rPr>
          <w:rFonts w:ascii="Bell MT" w:hAnsi="Bell MT"/>
          <w:noProof/>
        </w:rPr>
        <w:t xml:space="preserve"> coordinate</w:t>
      </w:r>
    </w:p>
    <w:p w14:paraId="58CAD544" w14:textId="4EEF4E45" w:rsidR="009A65BA" w:rsidRP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noProof/>
        </w:rPr>
      </w:pPr>
      <w:r w:rsidRPr="009A65BA">
        <w:rPr>
          <w:rFonts w:ascii="Bell MT" w:hAnsi="Bell MT"/>
          <w:b/>
          <w:bCs/>
          <w:noProof/>
        </w:rPr>
        <w:t>Y</w:t>
      </w:r>
      <w:r>
        <w:rPr>
          <w:rFonts w:ascii="Bell MT" w:hAnsi="Bell MT"/>
          <w:noProof/>
        </w:rPr>
        <w:t xml:space="preserve"> coordinate</w:t>
      </w:r>
    </w:p>
    <w:p w14:paraId="345DB6CC" w14:textId="77F02275" w:rsidR="009A65BA" w:rsidRP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b/>
          <w:bCs/>
          <w:noProof/>
        </w:rPr>
      </w:pPr>
      <w:r w:rsidRPr="009A65BA">
        <w:rPr>
          <w:rFonts w:ascii="Bell MT" w:hAnsi="Bell MT"/>
          <w:b/>
          <w:bCs/>
          <w:noProof/>
        </w:rPr>
        <w:t xml:space="preserve">Width </w:t>
      </w:r>
    </w:p>
    <w:p w14:paraId="309C2A2B" w14:textId="0162B853" w:rsidR="009A65BA" w:rsidRP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b/>
          <w:bCs/>
          <w:noProof/>
        </w:rPr>
      </w:pPr>
      <w:r w:rsidRPr="009A65BA">
        <w:rPr>
          <w:rFonts w:ascii="Bell MT" w:hAnsi="Bell MT"/>
          <w:b/>
          <w:bCs/>
          <w:noProof/>
        </w:rPr>
        <w:t>Height</w:t>
      </w:r>
    </w:p>
    <w:p w14:paraId="051EDBC2" w14:textId="0BF76964" w:rsidR="009A65BA" w:rsidRDefault="009A65BA" w:rsidP="009A65BA">
      <w:pPr>
        <w:pStyle w:val="ListParagraph"/>
        <w:numPr>
          <w:ilvl w:val="0"/>
          <w:numId w:val="25"/>
        </w:numPr>
        <w:rPr>
          <w:rFonts w:ascii="Bell MT" w:hAnsi="Bell MT"/>
          <w:noProof/>
        </w:rPr>
      </w:pPr>
      <w:r w:rsidRPr="009A65BA">
        <w:rPr>
          <w:rFonts w:ascii="Bell MT" w:hAnsi="Bell MT"/>
          <w:b/>
          <w:bCs/>
          <w:noProof/>
        </w:rPr>
        <w:t>Angle</w:t>
      </w:r>
      <w:r>
        <w:rPr>
          <w:rFonts w:ascii="Bell MT" w:hAnsi="Bell MT"/>
          <w:noProof/>
        </w:rPr>
        <w:t xml:space="preserve"> (360*)</w:t>
      </w:r>
    </w:p>
    <w:p w14:paraId="1317F545" w14:textId="48FA46EC" w:rsidR="004F4610" w:rsidRDefault="004F4610" w:rsidP="004F4610">
      <w:pPr>
        <w:pStyle w:val="ListParagraph"/>
        <w:rPr>
          <w:rFonts w:ascii="Bell MT" w:hAnsi="Bell MT"/>
          <w:noProof/>
        </w:rPr>
      </w:pPr>
    </w:p>
    <w:p w14:paraId="5944A74B" w14:textId="44D643EB" w:rsidR="008226D4" w:rsidRPr="004F4610" w:rsidRDefault="004F4610" w:rsidP="00813396">
      <w:pPr>
        <w:pStyle w:val="Heading2"/>
        <w:rPr>
          <w:noProof/>
        </w:rPr>
      </w:pPr>
      <w:bookmarkStart w:id="8" w:name="_Toc61018169"/>
      <w:r w:rsidRPr="008068F3"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4798FFE9" wp14:editId="539E7126">
            <wp:simplePos x="0" y="0"/>
            <wp:positionH relativeFrom="margin">
              <wp:posOffset>0</wp:posOffset>
            </wp:positionH>
            <wp:positionV relativeFrom="paragraph">
              <wp:posOffset>396875</wp:posOffset>
            </wp:positionV>
            <wp:extent cx="5943600" cy="3453765"/>
            <wp:effectExtent l="0" t="0" r="0" b="0"/>
            <wp:wrapTight wrapText="bothSides">
              <wp:wrapPolygon edited="0">
                <wp:start x="0" y="0"/>
                <wp:lineTo x="0" y="21445"/>
                <wp:lineTo x="21531" y="21445"/>
                <wp:lineTo x="21531" y="0"/>
                <wp:lineTo x="0" y="0"/>
              </wp:wrapPolygon>
            </wp:wrapTight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65BA" w:rsidRPr="004F4610">
        <w:rPr>
          <w:noProof/>
        </w:rPr>
        <w:t>How to Create this Label in less than 2 Min</w:t>
      </w:r>
      <w:bookmarkEnd w:id="8"/>
    </w:p>
    <w:p w14:paraId="778AC5FC" w14:textId="7A223A1E" w:rsidR="009A65BA" w:rsidRPr="009A65BA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 xml:space="preserve">Choosing the </w:t>
      </w:r>
      <w:r w:rsidRPr="004F4610">
        <w:rPr>
          <w:rFonts w:ascii="Bell MT" w:hAnsi="Bell MT"/>
          <w:b/>
          <w:bCs/>
          <w:noProof/>
          <w:highlight w:val="yellow"/>
        </w:rPr>
        <w:t>$ItemCodeDesc$</w:t>
      </w:r>
      <w:r w:rsidRPr="009A65BA">
        <w:rPr>
          <w:rFonts w:ascii="Bell MT" w:hAnsi="Bell MT"/>
          <w:noProof/>
        </w:rPr>
        <w:t xml:space="preserve"> field and pressing the </w:t>
      </w:r>
      <w:r w:rsid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 xml:space="preserve">ound </w:t>
      </w:r>
      <w:r w:rsidR="004F4610">
        <w:rPr>
          <w:rFonts w:ascii="Bell MT" w:hAnsi="Bell MT"/>
          <w:b/>
          <w:bCs/>
          <w:noProof/>
          <w:highlight w:val="yellow"/>
        </w:rPr>
        <w:t>C</w:t>
      </w:r>
      <w:r w:rsidRPr="004F4610">
        <w:rPr>
          <w:rFonts w:ascii="Bell MT" w:hAnsi="Bell MT"/>
          <w:b/>
          <w:bCs/>
          <w:noProof/>
          <w:highlight w:val="yellow"/>
        </w:rPr>
        <w:t>olumn</w:t>
      </w:r>
      <w:r w:rsidR="004F4610">
        <w:rPr>
          <w:rFonts w:ascii="Bell MT" w:hAnsi="Bell MT"/>
          <w:b/>
          <w:bCs/>
          <w:noProof/>
        </w:rPr>
        <w:t>’</w:t>
      </w:r>
      <w:r w:rsidRPr="009A65BA">
        <w:rPr>
          <w:rFonts w:ascii="Bell MT" w:hAnsi="Bell MT"/>
          <w:noProof/>
        </w:rPr>
        <w:t>.</w:t>
      </w:r>
    </w:p>
    <w:p w14:paraId="21DA54C0" w14:textId="26E6C6F5" w:rsidR="009A65BA" w:rsidRPr="009A65BA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 xml:space="preserve">Choosing the </w:t>
      </w:r>
      <w:r w:rsidRPr="004F4610">
        <w:rPr>
          <w:rFonts w:ascii="Bell MT" w:hAnsi="Bell MT"/>
          <w:b/>
          <w:bCs/>
          <w:noProof/>
          <w:highlight w:val="yellow"/>
        </w:rPr>
        <w:t>$ItemCode$</w:t>
      </w:r>
      <w:r w:rsidRPr="009A65BA">
        <w:rPr>
          <w:rFonts w:ascii="Bell MT" w:hAnsi="Bell MT"/>
          <w:noProof/>
        </w:rPr>
        <w:t xml:space="preserve"> field and pressing the </w:t>
      </w:r>
      <w:r w:rsid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 xml:space="preserve">arcode </w:t>
      </w:r>
      <w:r w:rsidR="004F4610">
        <w:rPr>
          <w:rFonts w:ascii="Bell MT" w:hAnsi="Bell MT"/>
          <w:b/>
          <w:bCs/>
          <w:noProof/>
          <w:highlight w:val="yellow"/>
        </w:rPr>
        <w:t>f</w:t>
      </w:r>
      <w:r w:rsidRPr="004F4610">
        <w:rPr>
          <w:rFonts w:ascii="Bell MT" w:hAnsi="Bell MT"/>
          <w:b/>
          <w:bCs/>
          <w:noProof/>
          <w:highlight w:val="yellow"/>
        </w:rPr>
        <w:t xml:space="preserve">rom </w:t>
      </w:r>
      <w:r w:rsid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>
        <w:rPr>
          <w:rFonts w:ascii="Bell MT" w:hAnsi="Bell MT"/>
          <w:b/>
          <w:bCs/>
          <w:noProof/>
        </w:rPr>
        <w:t>’</w:t>
      </w:r>
      <w:r w:rsidRPr="009A65BA">
        <w:rPr>
          <w:rFonts w:ascii="Bell MT" w:hAnsi="Bell MT"/>
          <w:noProof/>
        </w:rPr>
        <w:t xml:space="preserve"> and then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F</w:t>
      </w:r>
      <w:r w:rsidRPr="004F4610">
        <w:rPr>
          <w:rFonts w:ascii="Bell MT" w:hAnsi="Bell MT"/>
          <w:b/>
          <w:bCs/>
          <w:noProof/>
          <w:highlight w:val="yellow"/>
        </w:rPr>
        <w:t xml:space="preserve">ixed </w:t>
      </w:r>
      <w:r w:rsidR="004F4610" w:rsidRPr="004F4610">
        <w:rPr>
          <w:rFonts w:ascii="Bell MT" w:hAnsi="Bell MT"/>
          <w:b/>
          <w:bCs/>
          <w:noProof/>
          <w:highlight w:val="yellow"/>
        </w:rPr>
        <w:t>T</w:t>
      </w:r>
      <w:r w:rsidRPr="004F4610">
        <w:rPr>
          <w:rFonts w:ascii="Bell MT" w:hAnsi="Bell MT"/>
          <w:b/>
          <w:bCs/>
          <w:noProof/>
          <w:highlight w:val="yellow"/>
        </w:rPr>
        <w:t xml:space="preserve">ext an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>.</w:t>
      </w:r>
    </w:p>
    <w:p w14:paraId="4FF21B7F" w14:textId="7A9C1F37" w:rsidR="009A65BA" w:rsidRPr="009A65BA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 xml:space="preserve">Pressing the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>Add Object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 xml:space="preserve"> and choosing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>Hline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>.</w:t>
      </w:r>
    </w:p>
    <w:p w14:paraId="66417099" w14:textId="0903237D" w:rsidR="004F4610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4F4610">
        <w:rPr>
          <w:rFonts w:ascii="Bell MT" w:hAnsi="Bell MT"/>
          <w:noProof/>
        </w:rPr>
        <w:t xml:space="preserve">Choosing the </w:t>
      </w:r>
      <w:r w:rsidRPr="004F4610">
        <w:rPr>
          <w:rFonts w:ascii="Bell MT" w:hAnsi="Bell MT"/>
          <w:b/>
          <w:bCs/>
          <w:noProof/>
          <w:highlight w:val="yellow"/>
        </w:rPr>
        <w:t>$WarehouseCode$</w:t>
      </w:r>
      <w:r w:rsidRPr="004F4610">
        <w:rPr>
          <w:rFonts w:ascii="Bell MT" w:hAnsi="Bell MT"/>
          <w:noProof/>
        </w:rPr>
        <w:t xml:space="preserve"> field and pressing the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 xml:space="preserve">arcode from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4F4610">
        <w:rPr>
          <w:rFonts w:ascii="Bell MT" w:hAnsi="Bell MT"/>
          <w:noProof/>
        </w:rPr>
        <w:t xml:space="preserve"> and then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F</w:t>
      </w:r>
      <w:r w:rsidRPr="004F4610">
        <w:rPr>
          <w:rFonts w:ascii="Bell MT" w:hAnsi="Bell MT"/>
          <w:b/>
          <w:bCs/>
          <w:noProof/>
          <w:highlight w:val="yellow"/>
        </w:rPr>
        <w:t xml:space="preserve">ixed </w:t>
      </w:r>
      <w:r w:rsidR="004F4610" w:rsidRPr="004F4610">
        <w:rPr>
          <w:rFonts w:ascii="Bell MT" w:hAnsi="Bell MT"/>
          <w:b/>
          <w:bCs/>
          <w:noProof/>
          <w:highlight w:val="yellow"/>
        </w:rPr>
        <w:t>T</w:t>
      </w:r>
      <w:r w:rsidRPr="004F4610">
        <w:rPr>
          <w:rFonts w:ascii="Bell MT" w:hAnsi="Bell MT"/>
          <w:b/>
          <w:bCs/>
          <w:noProof/>
          <w:highlight w:val="yellow"/>
        </w:rPr>
        <w:t xml:space="preserve">ext an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4F4610">
        <w:rPr>
          <w:rFonts w:ascii="Bell MT" w:hAnsi="Bell MT"/>
          <w:noProof/>
        </w:rPr>
        <w:t>.</w:t>
      </w:r>
    </w:p>
    <w:p w14:paraId="5A2D4D3D" w14:textId="1BA29DF2" w:rsidR="009A65BA" w:rsidRPr="004F4610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4F4610">
        <w:rPr>
          <w:rFonts w:ascii="Bell MT" w:hAnsi="Bell MT"/>
          <w:noProof/>
        </w:rPr>
        <w:t xml:space="preserve">Pressing the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>Add Object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4F4610">
        <w:rPr>
          <w:rFonts w:ascii="Bell MT" w:hAnsi="Bell MT"/>
          <w:noProof/>
        </w:rPr>
        <w:t xml:space="preserve"> and choosing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>Hline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4F4610">
        <w:rPr>
          <w:rFonts w:ascii="Bell MT" w:hAnsi="Bell MT"/>
          <w:noProof/>
        </w:rPr>
        <w:t>.</w:t>
      </w:r>
    </w:p>
    <w:p w14:paraId="16F90FA7" w14:textId="53DB0DB7" w:rsidR="009A65BA" w:rsidRPr="009A65BA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 xml:space="preserve">Choosing the </w:t>
      </w:r>
      <w:r w:rsidRPr="004F4610">
        <w:rPr>
          <w:rFonts w:ascii="Bell MT" w:hAnsi="Bell MT"/>
          <w:b/>
          <w:bCs/>
          <w:noProof/>
          <w:highlight w:val="yellow"/>
        </w:rPr>
        <w:t>$BinLocation$</w:t>
      </w:r>
      <w:r w:rsidRPr="009A65BA">
        <w:rPr>
          <w:rFonts w:ascii="Bell MT" w:hAnsi="Bell MT"/>
          <w:noProof/>
        </w:rPr>
        <w:t xml:space="preserve"> field and pressing the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 xml:space="preserve">arcode from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 xml:space="preserve"> and then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F</w:t>
      </w:r>
      <w:r w:rsidRPr="004F4610">
        <w:rPr>
          <w:rFonts w:ascii="Bell MT" w:hAnsi="Bell MT"/>
          <w:b/>
          <w:bCs/>
          <w:noProof/>
          <w:highlight w:val="yellow"/>
        </w:rPr>
        <w:t xml:space="preserve">ixed </w:t>
      </w:r>
      <w:r w:rsidR="004F4610" w:rsidRPr="004F4610">
        <w:rPr>
          <w:rFonts w:ascii="Bell MT" w:hAnsi="Bell MT"/>
          <w:b/>
          <w:bCs/>
          <w:noProof/>
          <w:highlight w:val="yellow"/>
        </w:rPr>
        <w:t>T</w:t>
      </w:r>
      <w:r w:rsidRPr="004F4610">
        <w:rPr>
          <w:rFonts w:ascii="Bell MT" w:hAnsi="Bell MT"/>
          <w:b/>
          <w:bCs/>
          <w:noProof/>
          <w:highlight w:val="yellow"/>
        </w:rPr>
        <w:t xml:space="preserve">ext an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>.</w:t>
      </w:r>
    </w:p>
    <w:p w14:paraId="6BDA421F" w14:textId="48E4E51B" w:rsidR="009A65BA" w:rsidRPr="009A65BA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 xml:space="preserve">Pressing the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>Add Object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 xml:space="preserve"> and choosing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>Hline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>.</w:t>
      </w:r>
    </w:p>
    <w:p w14:paraId="592C00E8" w14:textId="20D8FECC" w:rsidR="009A65BA" w:rsidRPr="009A65BA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rFonts w:ascii="Bell MT" w:hAnsi="Bell MT"/>
          <w:noProof/>
        </w:rPr>
      </w:pPr>
      <w:r w:rsidRPr="009A65BA">
        <w:rPr>
          <w:rFonts w:ascii="Bell MT" w:hAnsi="Bell MT"/>
          <w:noProof/>
        </w:rPr>
        <w:t xml:space="preserve">Choosing the </w:t>
      </w:r>
      <w:r w:rsidRPr="004F4610">
        <w:rPr>
          <w:rFonts w:ascii="Bell MT" w:hAnsi="Bell MT"/>
          <w:b/>
          <w:bCs/>
          <w:noProof/>
          <w:highlight w:val="yellow"/>
        </w:rPr>
        <w:t>$QuantityOnHand$</w:t>
      </w:r>
      <w:r w:rsidRPr="009A65BA">
        <w:rPr>
          <w:rFonts w:ascii="Bell MT" w:hAnsi="Bell MT"/>
          <w:noProof/>
        </w:rPr>
        <w:t xml:space="preserve"> field and pressing the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 xml:space="preserve">arcode from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 xml:space="preserve"> and then </w:t>
      </w:r>
      <w:r w:rsidR="004F4610" w:rsidRPr="004F4610">
        <w:rPr>
          <w:rFonts w:ascii="Bell MT" w:hAnsi="Bell MT"/>
          <w:b/>
          <w:bCs/>
          <w:noProof/>
          <w:highlight w:val="yellow"/>
        </w:rPr>
        <w:t>‘</w:t>
      </w:r>
      <w:r w:rsidRPr="004F4610">
        <w:rPr>
          <w:rFonts w:ascii="Bell MT" w:hAnsi="Bell MT"/>
          <w:b/>
          <w:bCs/>
          <w:noProof/>
          <w:highlight w:val="yellow"/>
        </w:rPr>
        <w:t xml:space="preserve">Add </w:t>
      </w:r>
      <w:r w:rsidR="004F4610" w:rsidRPr="004F4610">
        <w:rPr>
          <w:rFonts w:ascii="Bell MT" w:hAnsi="Bell MT"/>
          <w:b/>
          <w:bCs/>
          <w:noProof/>
          <w:highlight w:val="yellow"/>
        </w:rPr>
        <w:t>F</w:t>
      </w:r>
      <w:r w:rsidRPr="004F4610">
        <w:rPr>
          <w:rFonts w:ascii="Bell MT" w:hAnsi="Bell MT"/>
          <w:b/>
          <w:bCs/>
          <w:noProof/>
          <w:highlight w:val="yellow"/>
        </w:rPr>
        <w:t xml:space="preserve">ixed </w:t>
      </w:r>
      <w:r w:rsidR="004F4610" w:rsidRPr="004F4610">
        <w:rPr>
          <w:rFonts w:ascii="Bell MT" w:hAnsi="Bell MT"/>
          <w:b/>
          <w:bCs/>
          <w:noProof/>
          <w:highlight w:val="yellow"/>
        </w:rPr>
        <w:t>T</w:t>
      </w:r>
      <w:r w:rsidRPr="004F4610">
        <w:rPr>
          <w:rFonts w:ascii="Bell MT" w:hAnsi="Bell MT"/>
          <w:b/>
          <w:bCs/>
          <w:noProof/>
          <w:highlight w:val="yellow"/>
        </w:rPr>
        <w:t xml:space="preserve">ext and </w:t>
      </w:r>
      <w:r w:rsidR="004F4610" w:rsidRPr="004F4610">
        <w:rPr>
          <w:rFonts w:ascii="Bell MT" w:hAnsi="Bell MT"/>
          <w:b/>
          <w:bCs/>
          <w:noProof/>
          <w:highlight w:val="yellow"/>
        </w:rPr>
        <w:t>B</w:t>
      </w:r>
      <w:r w:rsidRPr="004F4610">
        <w:rPr>
          <w:rFonts w:ascii="Bell MT" w:hAnsi="Bell MT"/>
          <w:b/>
          <w:bCs/>
          <w:noProof/>
          <w:highlight w:val="yellow"/>
        </w:rPr>
        <w:t>ound</w:t>
      </w:r>
      <w:r w:rsidR="004F4610" w:rsidRPr="004F4610">
        <w:rPr>
          <w:rFonts w:ascii="Bell MT" w:hAnsi="Bell MT"/>
          <w:b/>
          <w:bCs/>
          <w:noProof/>
          <w:highlight w:val="yellow"/>
        </w:rPr>
        <w:t>’</w:t>
      </w:r>
      <w:r w:rsidRPr="009A65BA">
        <w:rPr>
          <w:rFonts w:ascii="Bell MT" w:hAnsi="Bell MT"/>
          <w:noProof/>
        </w:rPr>
        <w:t>.</w:t>
      </w:r>
    </w:p>
    <w:p w14:paraId="7DCB7DA6" w14:textId="4BAA0825" w:rsidR="008226D4" w:rsidRDefault="008226D4">
      <w:pPr>
        <w:rPr>
          <w:rFonts w:ascii="Bell MT" w:hAnsi="Bell MT" w:cstheme="majorHAnsi"/>
          <w:b/>
          <w:bCs/>
          <w:noProof/>
        </w:rPr>
      </w:pPr>
    </w:p>
    <w:p w14:paraId="75E1A41E" w14:textId="33AC4588" w:rsidR="00637F81" w:rsidRDefault="00637F81" w:rsidP="00813396">
      <w:pPr>
        <w:pStyle w:val="Heading1"/>
        <w:rPr>
          <w:noProof/>
        </w:rPr>
      </w:pPr>
      <w:bookmarkStart w:id="9" w:name="_Toc61018170"/>
      <w:r>
        <w:rPr>
          <w:noProof/>
        </w:rPr>
        <w:lastRenderedPageBreak/>
        <w:t>GS1 Barcodes</w:t>
      </w:r>
      <w:bookmarkEnd w:id="9"/>
    </w:p>
    <w:p w14:paraId="72F43B89" w14:textId="1A93540F" w:rsidR="005839E1" w:rsidRDefault="005839E1" w:rsidP="00813396">
      <w:pPr>
        <w:pStyle w:val="Heading2"/>
        <w:rPr>
          <w:noProof/>
        </w:rPr>
      </w:pPr>
      <w:bookmarkStart w:id="10" w:name="_Toc61018171"/>
      <w:r>
        <w:rPr>
          <w:noProof/>
        </w:rPr>
        <w:t>Prerequisites</w:t>
      </w:r>
      <w:bookmarkEnd w:id="10"/>
    </w:p>
    <w:p w14:paraId="6A30E954" w14:textId="2B4259CE" w:rsidR="005839E1" w:rsidRDefault="005839E1" w:rsidP="005839E1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>Creating GS1 barcodes can be done in DashPrint Label Designer.</w:t>
      </w:r>
    </w:p>
    <w:p w14:paraId="2B7BEF68" w14:textId="210C8577" w:rsidR="005839E1" w:rsidRDefault="005839E1" w:rsidP="005839E1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ab/>
        <w:t xml:space="preserve">GS1 Standard </w:t>
      </w:r>
      <w:r w:rsidRPr="005839E1">
        <w:rPr>
          <w:rFonts w:ascii="Bell MT" w:hAnsi="Bell MT" w:cstheme="majorHAnsi"/>
          <w:b/>
          <w:bCs/>
          <w:noProof/>
          <w:highlight w:val="yellow"/>
        </w:rPr>
        <w:t>requires</w:t>
      </w:r>
      <w:r>
        <w:rPr>
          <w:rFonts w:ascii="Bell MT" w:hAnsi="Bell MT" w:cstheme="majorHAnsi"/>
          <w:noProof/>
        </w:rPr>
        <w:t xml:space="preserve"> item code data being </w:t>
      </w:r>
      <w:r w:rsidRPr="005839E1">
        <w:rPr>
          <w:rFonts w:ascii="Bell MT" w:hAnsi="Bell MT" w:cstheme="majorHAnsi"/>
          <w:b/>
          <w:bCs/>
          <w:noProof/>
          <w:highlight w:val="yellow"/>
        </w:rPr>
        <w:t>14-characters long</w:t>
      </w:r>
      <w:r>
        <w:rPr>
          <w:rFonts w:ascii="Bell MT" w:hAnsi="Bell MT" w:cstheme="majorHAnsi"/>
          <w:noProof/>
        </w:rPr>
        <w:t>.</w:t>
      </w:r>
    </w:p>
    <w:p w14:paraId="7868E62E" w14:textId="31782E4E" w:rsidR="005839E1" w:rsidRDefault="005839E1" w:rsidP="005839E1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ab/>
      </w:r>
      <w:bookmarkStart w:id="11" w:name="_Toc61018172"/>
      <w:r w:rsidRPr="00813396">
        <w:rPr>
          <w:rStyle w:val="Heading3Char"/>
        </w:rPr>
        <w:t>Register your GS1</w:t>
      </w:r>
      <w:bookmarkEnd w:id="11"/>
      <w:r>
        <w:rPr>
          <w:rFonts w:ascii="Bell MT" w:hAnsi="Bell MT" w:cstheme="majorHAnsi"/>
          <w:noProof/>
        </w:rPr>
        <w:t xml:space="preserve"> product </w:t>
      </w:r>
      <w:hyperlink r:id="rId38" w:history="1">
        <w:r w:rsidRPr="005839E1">
          <w:rPr>
            <w:rStyle w:val="Hyperlink"/>
            <w:rFonts w:ascii="Bell MT" w:hAnsi="Bell MT" w:cstheme="majorHAnsi"/>
            <w:noProof/>
          </w:rPr>
          <w:t>here</w:t>
        </w:r>
      </w:hyperlink>
      <w:r>
        <w:rPr>
          <w:rFonts w:ascii="Bell MT" w:hAnsi="Bell MT" w:cstheme="majorHAnsi"/>
          <w:noProof/>
        </w:rPr>
        <w:t xml:space="preserve"> at US-Authentic Barcodes.</w:t>
      </w:r>
    </w:p>
    <w:p w14:paraId="6A9524D3" w14:textId="76B29F38" w:rsidR="005839E1" w:rsidRDefault="005839E1" w:rsidP="005839E1">
      <w:pPr>
        <w:spacing w:line="240" w:lineRule="auto"/>
        <w:ind w:left="720"/>
        <w:rPr>
          <w:rFonts w:ascii="Bell MT" w:hAnsi="Bell MT" w:cstheme="majorHAnsi"/>
          <w:noProof/>
        </w:rPr>
      </w:pPr>
    </w:p>
    <w:p w14:paraId="3D932F1D" w14:textId="723935B3" w:rsidR="005839E1" w:rsidRDefault="005839E1" w:rsidP="005839E1">
      <w:pPr>
        <w:spacing w:line="240" w:lineRule="auto"/>
        <w:ind w:left="720"/>
        <w:rPr>
          <w:rFonts w:ascii="Bell MT" w:hAnsi="Bell MT" w:cstheme="majorHAnsi"/>
          <w:b/>
          <w:bCs/>
          <w:noProof/>
        </w:rPr>
      </w:pPr>
      <w:r w:rsidRPr="005839E1">
        <w:rPr>
          <w:rFonts w:ascii="Bell MT" w:hAnsi="Bell MT" w:cstheme="majorHAnsi"/>
          <w:b/>
          <w:bCs/>
          <w:noProof/>
        </w:rPr>
        <w:t>Design Process</w:t>
      </w:r>
    </w:p>
    <w:p w14:paraId="17CE1222" w14:textId="689D2B37" w:rsidR="00F45795" w:rsidRDefault="00F45795" w:rsidP="005839E1">
      <w:pPr>
        <w:spacing w:line="240" w:lineRule="auto"/>
        <w:ind w:left="720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>Designing an XML file is the simplest process for designing a GS1 barcode in Dashprint’s Label Designer. Below are the prefixes that can be used during scanning.</w:t>
      </w:r>
    </w:p>
    <w:p w14:paraId="79FD85BC" w14:textId="4CB851EF" w:rsidR="00F45795" w:rsidRDefault="00F45795" w:rsidP="00F45795">
      <w:pPr>
        <w:pStyle w:val="ListParagraph"/>
        <w:numPr>
          <w:ilvl w:val="0"/>
          <w:numId w:val="16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 – “Item Code”</w:t>
      </w:r>
    </w:p>
    <w:p w14:paraId="322F302C" w14:textId="1BA60FC9" w:rsidR="00F45795" w:rsidRDefault="00F45795" w:rsidP="00F45795">
      <w:pPr>
        <w:pStyle w:val="ListParagraph"/>
        <w:numPr>
          <w:ilvl w:val="0"/>
          <w:numId w:val="17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 – “Lot”</w:t>
      </w:r>
    </w:p>
    <w:p w14:paraId="1A3A6FAF" w14:textId="7F89FAE0" w:rsidR="00F45795" w:rsidRDefault="00F45795" w:rsidP="00F45795">
      <w:pPr>
        <w:pStyle w:val="ListParagraph"/>
        <w:numPr>
          <w:ilvl w:val="0"/>
          <w:numId w:val="18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 – “Expiration Date”</w:t>
      </w:r>
    </w:p>
    <w:p w14:paraId="6B6A58DC" w14:textId="70BF2E80" w:rsidR="00F45795" w:rsidRDefault="00F45795" w:rsidP="00F45795">
      <w:pPr>
        <w:pStyle w:val="ListParagraph"/>
        <w:numPr>
          <w:ilvl w:val="0"/>
          <w:numId w:val="19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 xml:space="preserve"> – “Serial”</w:t>
      </w:r>
    </w:p>
    <w:p w14:paraId="7167E800" w14:textId="35DC3449" w:rsidR="00F45795" w:rsidRDefault="00F45795" w:rsidP="00F45795">
      <w:pPr>
        <w:pStyle w:val="ListParagraph"/>
        <w:numPr>
          <w:ilvl w:val="0"/>
          <w:numId w:val="20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– “Quantity”</w:t>
      </w:r>
    </w:p>
    <w:p w14:paraId="5BCE9E2C" w14:textId="0CD83045" w:rsidR="00F45795" w:rsidRDefault="00F45795" w:rsidP="00F45795">
      <w:pPr>
        <w:pStyle w:val="ListParagraph"/>
        <w:numPr>
          <w:ilvl w:val="0"/>
          <w:numId w:val="21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– “Line Key”</w:t>
      </w:r>
    </w:p>
    <w:p w14:paraId="5CC06C61" w14:textId="070C57E3" w:rsidR="00F45795" w:rsidRDefault="00F45795" w:rsidP="00F45795">
      <w:pPr>
        <w:pStyle w:val="ListParagraph"/>
        <w:numPr>
          <w:ilvl w:val="0"/>
          <w:numId w:val="22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– “Alias Item Code”</w:t>
      </w:r>
    </w:p>
    <w:p w14:paraId="7F944F6A" w14:textId="2289DFD8" w:rsidR="00F45795" w:rsidRDefault="00F45795" w:rsidP="00F45795">
      <w:pPr>
        <w:pStyle w:val="ListParagraph"/>
        <w:numPr>
          <w:ilvl w:val="0"/>
          <w:numId w:val="23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– “Weight in KG”</w:t>
      </w:r>
    </w:p>
    <w:p w14:paraId="1E5D1A6B" w14:textId="3788D255" w:rsidR="00F45795" w:rsidRDefault="00F45795" w:rsidP="00F45795">
      <w:pPr>
        <w:pStyle w:val="ListParagraph"/>
        <w:numPr>
          <w:ilvl w:val="0"/>
          <w:numId w:val="24"/>
        </w:num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t>– “Netweight in LB”</w:t>
      </w:r>
    </w:p>
    <w:p w14:paraId="16F9E90A" w14:textId="0C6DD62A" w:rsidR="00F45795" w:rsidRDefault="00F45795" w:rsidP="00F45795">
      <w:pPr>
        <w:pStyle w:val="ListParagraph"/>
        <w:spacing w:line="240" w:lineRule="auto"/>
        <w:ind w:left="1350"/>
        <w:rPr>
          <w:rFonts w:ascii="Bell MT" w:hAnsi="Bell MT" w:cstheme="majorHAnsi"/>
          <w:noProof/>
        </w:rPr>
      </w:pPr>
    </w:p>
    <w:p w14:paraId="6CBDBF34" w14:textId="7058C365" w:rsidR="00F45795" w:rsidRPr="00F45795" w:rsidRDefault="00F45795" w:rsidP="00F45795">
      <w:pPr>
        <w:spacing w:line="240" w:lineRule="auto"/>
        <w:ind w:left="630" w:firstLine="720"/>
        <w:rPr>
          <w:rFonts w:ascii="Bell MT" w:hAnsi="Bell MT" w:cstheme="majorHAnsi"/>
          <w:noProof/>
        </w:rPr>
      </w:pPr>
      <w:r w:rsidRPr="00F45795">
        <w:rPr>
          <w:rFonts w:ascii="Bell MT" w:hAnsi="Bell MT" w:cstheme="majorHAnsi"/>
          <w:noProof/>
        </w:rPr>
        <w:t>The programming requires a tilde (~) to be added before each GS1 prefix</w:t>
      </w:r>
      <w:r>
        <w:rPr>
          <w:rFonts w:ascii="Bell MT" w:hAnsi="Bell MT" w:cstheme="majorHAnsi"/>
          <w:noProof/>
        </w:rPr>
        <w:t xml:space="preserve"> in order for the GS1 to be scanned properly. Remove </w:t>
      </w:r>
      <w:r w:rsidR="00FB1361">
        <w:rPr>
          <w:rFonts w:ascii="Bell MT" w:hAnsi="Bell MT" w:cstheme="majorHAnsi"/>
          <w:noProof/>
        </w:rPr>
        <w:t xml:space="preserve">the </w:t>
      </w:r>
      <w:r>
        <w:rPr>
          <w:rFonts w:ascii="Bell MT" w:hAnsi="Bell MT" w:cstheme="majorHAnsi"/>
          <w:noProof/>
        </w:rPr>
        <w:t>tildeto create</w:t>
      </w:r>
      <w:r w:rsidR="00FB1361">
        <w:rPr>
          <w:rFonts w:ascii="Bell MT" w:hAnsi="Bell MT" w:cstheme="majorHAnsi"/>
          <w:noProof/>
        </w:rPr>
        <w:t xml:space="preserve"> a</w:t>
      </w:r>
      <w:r>
        <w:rPr>
          <w:rFonts w:ascii="Bell MT" w:hAnsi="Bell MT" w:cstheme="majorHAnsi"/>
          <w:noProof/>
        </w:rPr>
        <w:t xml:space="preserve"> human readable barcode</w:t>
      </w:r>
      <w:r w:rsidR="00FB1361">
        <w:rPr>
          <w:rFonts w:ascii="Bell MT" w:hAnsi="Bell MT" w:cstheme="majorHAnsi"/>
          <w:noProof/>
        </w:rPr>
        <w:t xml:space="preserve">. </w:t>
      </w:r>
    </w:p>
    <w:p w14:paraId="5DB7BDBB" w14:textId="77777777" w:rsidR="00B161AF" w:rsidRDefault="00B161AF" w:rsidP="00F45795">
      <w:pPr>
        <w:pStyle w:val="ListParagraph"/>
        <w:spacing w:line="240" w:lineRule="auto"/>
        <w:ind w:left="1350"/>
        <w:rPr>
          <w:rFonts w:ascii="Bell MT" w:hAnsi="Bell MT" w:cstheme="majorHAnsi"/>
          <w:i/>
          <w:iCs/>
          <w:noProof/>
        </w:rPr>
      </w:pPr>
    </w:p>
    <w:p w14:paraId="7E016692" w14:textId="51E87405" w:rsidR="00F45795" w:rsidRDefault="00F45795" w:rsidP="00F45795">
      <w:pPr>
        <w:pStyle w:val="ListParagraph"/>
        <w:spacing w:line="240" w:lineRule="auto"/>
        <w:ind w:left="1350"/>
        <w:rPr>
          <w:rFonts w:ascii="Bell MT" w:hAnsi="Bell MT" w:cstheme="majorHAnsi"/>
          <w:i/>
          <w:iCs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36F70643" wp14:editId="77F6DEC1">
            <wp:simplePos x="0" y="0"/>
            <wp:positionH relativeFrom="margin">
              <wp:align>right</wp:align>
            </wp:positionH>
            <wp:positionV relativeFrom="paragraph">
              <wp:posOffset>222112</wp:posOffset>
            </wp:positionV>
            <wp:extent cx="5084445" cy="2356485"/>
            <wp:effectExtent l="0" t="0" r="1905" b="5715"/>
            <wp:wrapTopAndBottom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445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Bell MT" w:hAnsi="Bell MT" w:cstheme="majorHAnsi"/>
          <w:i/>
          <w:iCs/>
          <w:noProof/>
        </w:rPr>
        <w:t>Example</w:t>
      </w:r>
      <w:r w:rsidR="00B161AF">
        <w:rPr>
          <w:rFonts w:ascii="Bell MT" w:hAnsi="Bell MT" w:cstheme="majorHAnsi"/>
          <w:i/>
          <w:iCs/>
          <w:noProof/>
        </w:rPr>
        <w:t xml:space="preserve"> 2D Barcode:</w:t>
      </w:r>
    </w:p>
    <w:p w14:paraId="48BBE7AC" w14:textId="77777777" w:rsidR="00B161AF" w:rsidRDefault="00B161AF" w:rsidP="00F45795">
      <w:pPr>
        <w:pStyle w:val="ListParagraph"/>
        <w:spacing w:line="240" w:lineRule="auto"/>
        <w:ind w:left="1350"/>
        <w:rPr>
          <w:rFonts w:ascii="Bell MT" w:hAnsi="Bell MT" w:cstheme="majorHAnsi"/>
          <w:i/>
          <w:iCs/>
          <w:noProof/>
        </w:rPr>
      </w:pPr>
    </w:p>
    <w:p w14:paraId="4FA80033" w14:textId="6CF68792" w:rsidR="00B161AF" w:rsidRDefault="00B161AF" w:rsidP="00F45795">
      <w:pPr>
        <w:pStyle w:val="ListParagraph"/>
        <w:spacing w:line="240" w:lineRule="auto"/>
        <w:ind w:left="1350"/>
        <w:rPr>
          <w:rFonts w:ascii="Bell MT" w:hAnsi="Bell MT" w:cstheme="majorHAnsi"/>
          <w:i/>
          <w:iCs/>
          <w:noProof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0920D433" wp14:editId="184B9B90">
            <wp:simplePos x="0" y="0"/>
            <wp:positionH relativeFrom="margin">
              <wp:posOffset>843031</wp:posOffset>
            </wp:positionH>
            <wp:positionV relativeFrom="paragraph">
              <wp:posOffset>237821</wp:posOffset>
            </wp:positionV>
            <wp:extent cx="5323205" cy="2667635"/>
            <wp:effectExtent l="0" t="0" r="0" b="0"/>
            <wp:wrapTight wrapText="bothSides">
              <wp:wrapPolygon edited="0">
                <wp:start x="0" y="0"/>
                <wp:lineTo x="0" y="21441"/>
                <wp:lineTo x="21489" y="21441"/>
                <wp:lineTo x="2148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2320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ell MT" w:hAnsi="Bell MT" w:cstheme="majorHAnsi"/>
          <w:i/>
          <w:iCs/>
          <w:noProof/>
        </w:rPr>
        <w:t>Example 1D Barcode:</w:t>
      </w:r>
    </w:p>
    <w:p w14:paraId="18A6A187" w14:textId="58CF619D" w:rsidR="00B161AF" w:rsidRPr="00B161AF" w:rsidRDefault="00B161AF" w:rsidP="00B161AF">
      <w:pPr>
        <w:rPr>
          <w:rFonts w:ascii="Bell MT" w:hAnsi="Bell MT" w:cstheme="majorHAnsi"/>
          <w:noProof/>
        </w:rPr>
      </w:pPr>
      <w:r>
        <w:rPr>
          <w:rFonts w:ascii="Bell MT" w:hAnsi="Bell MT" w:cstheme="majorHAnsi"/>
          <w:noProof/>
        </w:rPr>
        <w:br w:type="page"/>
      </w:r>
    </w:p>
    <w:p w14:paraId="7E14E1D9" w14:textId="57B8F5D5" w:rsidR="005C5349" w:rsidRDefault="005C5349" w:rsidP="005C5349">
      <w:pPr>
        <w:spacing w:line="240" w:lineRule="auto"/>
        <w:rPr>
          <w:rFonts w:ascii="Bell MT" w:hAnsi="Bell MT" w:cstheme="majorHAnsi"/>
          <w:b/>
          <w:bCs/>
          <w:noProof/>
        </w:rPr>
      </w:pPr>
      <w:r>
        <w:rPr>
          <w:rFonts w:ascii="Bell MT" w:hAnsi="Bell MT" w:cstheme="majorHAnsi"/>
          <w:b/>
          <w:bCs/>
          <w:noProof/>
        </w:rPr>
        <w:lastRenderedPageBreak/>
        <w:t>Design as Text (Checkbox)</w:t>
      </w:r>
    </w:p>
    <w:p w14:paraId="1E4DFE51" w14:textId="6DC4ED4F" w:rsidR="005C5349" w:rsidRPr="005C5349" w:rsidRDefault="005C5349" w:rsidP="005C5349">
      <w:pPr>
        <w:spacing w:line="240" w:lineRule="auto"/>
        <w:rPr>
          <w:rFonts w:ascii="Bell MT" w:hAnsi="Bell MT" w:cstheme="majorHAnsi"/>
          <w:noProof/>
        </w:rPr>
      </w:pPr>
      <w:r>
        <w:rPr>
          <w:rFonts w:ascii="Bell MT" w:hAnsi="Bell MT" w:cstheme="majorHAnsi"/>
          <w:b/>
          <w:bCs/>
          <w:noProof/>
        </w:rPr>
        <w:tab/>
      </w:r>
      <w:r>
        <w:rPr>
          <w:rFonts w:ascii="Bell MT" w:hAnsi="Bell MT" w:cstheme="majorHAnsi"/>
          <w:noProof/>
        </w:rPr>
        <w:t>Used to see proper print language</w:t>
      </w:r>
      <w:r w:rsidR="00F45795">
        <w:rPr>
          <w:rFonts w:ascii="Bell MT" w:hAnsi="Bell MT" w:cstheme="majorHAnsi"/>
          <w:noProof/>
        </w:rPr>
        <w:t xml:space="preserve"> ZPL (Zebra Print Language)</w:t>
      </w:r>
    </w:p>
    <w:p w14:paraId="7F8204D3" w14:textId="0B1C3158" w:rsidR="00FF2308" w:rsidRPr="00F45795" w:rsidRDefault="00F45795" w:rsidP="00F45795">
      <w:pPr>
        <w:spacing w:line="240" w:lineRule="auto"/>
        <w:ind w:left="720"/>
        <w:rPr>
          <w:rFonts w:ascii="Bell MT" w:hAnsi="Bell MT" w:cstheme="majorHAnsi"/>
          <w:noProof/>
        </w:rPr>
      </w:pPr>
      <w:r w:rsidRPr="00F45795">
        <w:rPr>
          <w:rFonts w:ascii="Bell MT" w:hAnsi="Bell MT" w:cstheme="majorHAnsi"/>
          <w:i/>
          <w:iCs/>
          <w:noProof/>
        </w:rPr>
        <w:t>Example</w:t>
      </w:r>
      <w:r>
        <w:rPr>
          <w:rFonts w:ascii="Bell MT" w:hAnsi="Bell MT" w:cstheme="majorHAnsi"/>
          <w:i/>
          <w:iCs/>
          <w:noProof/>
        </w:rPr>
        <w:t xml:space="preserve">: </w:t>
      </w:r>
      <w:r>
        <w:rPr>
          <w:rFonts w:ascii="Bell MT" w:hAnsi="Bell MT" w:cstheme="majorHAnsi"/>
          <w:noProof/>
        </w:rPr>
        <w:t xml:space="preserve">This process requires another program that generates said print language and should only be attempted by users that are familiar and have experience with ZPL. </w:t>
      </w:r>
    </w:p>
    <w:p w14:paraId="4C0C2745" w14:textId="1221098F" w:rsidR="00FB1361" w:rsidRDefault="00F45795" w:rsidP="00FB1361">
      <w:pPr>
        <w:pBdr>
          <w:bottom w:val="single" w:sz="12" w:space="1" w:color="auto"/>
        </w:pBdr>
        <w:spacing w:line="240" w:lineRule="auto"/>
        <w:rPr>
          <w:rFonts w:ascii="Bell MT" w:hAnsi="Bell MT" w:cstheme="majorHAnsi"/>
          <w:b/>
          <w:bCs/>
          <w:noProof/>
        </w:rPr>
      </w:pPr>
      <w:r w:rsidRPr="008068F3">
        <w:rPr>
          <w:noProof/>
        </w:rPr>
        <w:drawing>
          <wp:anchor distT="0" distB="0" distL="114300" distR="114300" simplePos="0" relativeHeight="251706368" behindDoc="0" locked="0" layoutInCell="1" allowOverlap="1" wp14:anchorId="0731E565" wp14:editId="71B94D52">
            <wp:simplePos x="0" y="0"/>
            <wp:positionH relativeFrom="margin">
              <wp:posOffset>468602</wp:posOffset>
            </wp:positionH>
            <wp:positionV relativeFrom="paragraph">
              <wp:posOffset>8255</wp:posOffset>
            </wp:positionV>
            <wp:extent cx="5943600" cy="4955540"/>
            <wp:effectExtent l="0" t="0" r="0" b="0"/>
            <wp:wrapTight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5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1361">
        <w:rPr>
          <w:rFonts w:ascii="Bell MT" w:hAnsi="Bell MT" w:cstheme="majorHAnsi"/>
          <w:b/>
          <w:bCs/>
          <w:noProof/>
        </w:rPr>
        <w:br w:type="page"/>
      </w:r>
    </w:p>
    <w:p w14:paraId="7DB4A4B7" w14:textId="77777777" w:rsidR="00FB1361" w:rsidRPr="00FB1361" w:rsidRDefault="00FB1361" w:rsidP="00FB1361">
      <w:pPr>
        <w:rPr>
          <w:rFonts w:ascii="Bell MT" w:hAnsi="Bell MT" w:cstheme="majorHAnsi"/>
          <w:b/>
          <w:bCs/>
          <w:noProof/>
        </w:rPr>
      </w:pPr>
      <w:r w:rsidRPr="00FB1361">
        <w:rPr>
          <w:rFonts w:ascii="Bell MT" w:hAnsi="Bell MT" w:cstheme="majorHAnsi"/>
          <w:b/>
          <w:bCs/>
          <w:noProof/>
        </w:rPr>
        <w:lastRenderedPageBreak/>
        <w:t>Zebra GS1 Examples</w:t>
      </w:r>
    </w:p>
    <w:p w14:paraId="162001E2" w14:textId="77777777" w:rsidR="00FB1361" w:rsidRPr="00FB1361" w:rsidRDefault="00FB1361" w:rsidP="00FB1361">
      <w:pPr>
        <w:rPr>
          <w:rFonts w:ascii="Bell MT" w:hAnsi="Bell MT" w:cstheme="majorHAnsi"/>
          <w:b/>
          <w:bCs/>
          <w:noProof/>
          <w:sz w:val="32"/>
          <w:szCs w:val="24"/>
        </w:rPr>
      </w:pPr>
      <w:r w:rsidRPr="00FB1361">
        <w:rPr>
          <w:rFonts w:ascii="Bell MT" w:hAnsi="Bell MT" w:cstheme="majorHAnsi"/>
          <w:b/>
          <w:bCs/>
          <w:noProof/>
          <w:sz w:val="32"/>
          <w:szCs w:val="24"/>
        </w:rPr>
        <w:tab/>
      </w:r>
      <w:r w:rsidRPr="00FB1361">
        <w:rPr>
          <w:rFonts w:ascii="Bell MT" w:hAnsi="Bell MT" w:cstheme="majorHAnsi"/>
          <w:b/>
          <w:bCs/>
          <w:noProof/>
        </w:rPr>
        <w:t>2D GS1 Barcodes MUST Have _1 BEFORE Each Prefix</w:t>
      </w:r>
    </w:p>
    <w:p w14:paraId="64F50940" w14:textId="77777777" w:rsidR="00FB1361" w:rsidRPr="00FB1361" w:rsidRDefault="00FB1361" w:rsidP="00FB1361">
      <w:pPr>
        <w:ind w:left="1440"/>
        <w:rPr>
          <w:rFonts w:ascii="Bell MT" w:hAnsi="Bell MT" w:cstheme="majorHAnsi"/>
          <w:noProof/>
        </w:rPr>
      </w:pPr>
      <w:r w:rsidRPr="00FB1361">
        <w:rPr>
          <w:rFonts w:ascii="Bell MT" w:hAnsi="Bell MT" w:cstheme="majorHAnsi"/>
          <w:noProof/>
        </w:rPr>
        <w:t xml:space="preserve">^FO300,750^BXN,9,200,20,20,,_^FD_101$ItemCode$10$LotSerialNo$_130$QuantityOnHand$^FS </w:t>
      </w:r>
    </w:p>
    <w:p w14:paraId="2770C766" w14:textId="77777777" w:rsidR="00FB1361" w:rsidRPr="00FB1361" w:rsidRDefault="00FB1361" w:rsidP="00FB1361">
      <w:pPr>
        <w:ind w:left="720"/>
        <w:rPr>
          <w:rFonts w:ascii="Bell MT" w:hAnsi="Bell MT" w:cstheme="majorHAnsi"/>
          <w:b/>
          <w:bCs/>
          <w:noProof/>
        </w:rPr>
      </w:pPr>
      <w:r w:rsidRPr="00FB1361">
        <w:rPr>
          <w:rFonts w:ascii="Bell MT" w:hAnsi="Bell MT" w:cstheme="majorHAnsi"/>
          <w:b/>
          <w:bCs/>
          <w:noProof/>
        </w:rPr>
        <w:t>1D GS1 Barcodes MUST Have &gt;8 BEFORE Each Prefix</w:t>
      </w:r>
    </w:p>
    <w:p w14:paraId="2C9E6428" w14:textId="77777777" w:rsidR="00FB1361" w:rsidRPr="00FB1361" w:rsidRDefault="00FB1361" w:rsidP="00FB1361">
      <w:pPr>
        <w:ind w:left="1440"/>
        <w:rPr>
          <w:rFonts w:ascii="Bell MT" w:hAnsi="Bell MT" w:cstheme="majorHAnsi"/>
          <w:noProof/>
          <w:sz w:val="32"/>
          <w:szCs w:val="24"/>
        </w:rPr>
      </w:pPr>
      <w:r w:rsidRPr="00FB1361">
        <w:rPr>
          <w:rFonts w:ascii="Bell MT" w:hAnsi="Bell MT" w:cstheme="majorHAnsi"/>
          <w:noProof/>
        </w:rPr>
        <w:t>^BY2^FO63,123^BCN,088,Y,Y,,D^FD&gt;8(01)$ItemCode$&gt;8(10)$LotSerialNo$&gt;8(30)$QuantityOnHand$^FS</w:t>
      </w:r>
    </w:p>
    <w:p w14:paraId="53750CAD" w14:textId="77777777" w:rsidR="00FB1361" w:rsidRPr="00FB1361" w:rsidRDefault="00FB1361" w:rsidP="00FB1361">
      <w:pPr>
        <w:ind w:firstLine="720"/>
        <w:rPr>
          <w:rFonts w:ascii="Bell MT" w:hAnsi="Bell MT" w:cstheme="majorHAnsi"/>
          <w:b/>
          <w:bCs/>
          <w:noProof/>
        </w:rPr>
      </w:pPr>
      <w:r w:rsidRPr="00FB1361">
        <w:rPr>
          <w:rFonts w:ascii="Bell MT" w:hAnsi="Bell MT" w:cstheme="majorHAnsi"/>
          <w:b/>
          <w:bCs/>
          <w:noProof/>
        </w:rPr>
        <w:t>Human Readable</w:t>
      </w:r>
    </w:p>
    <w:p w14:paraId="4C7420E3" w14:textId="77777777" w:rsidR="00FB1361" w:rsidRPr="00FB1361" w:rsidRDefault="00FB1361" w:rsidP="00FB1361">
      <w:pPr>
        <w:ind w:left="1440"/>
        <w:rPr>
          <w:rFonts w:ascii="Bell MT" w:hAnsi="Bell MT" w:cstheme="majorHAnsi"/>
          <w:noProof/>
          <w:sz w:val="32"/>
          <w:szCs w:val="24"/>
        </w:rPr>
      </w:pPr>
      <w:r w:rsidRPr="00FB1361">
        <w:rPr>
          <w:rFonts w:ascii="Bell MT" w:hAnsi="Bell MT" w:cstheme="majorHAnsi"/>
          <w:noProof/>
        </w:rPr>
        <w:t>^AAN,27,12^FO55,245^FD(01)$ItemCode$(10)$LotSerialNo$(30)$QuantityOnHand$^FS</w:t>
      </w:r>
    </w:p>
    <w:p w14:paraId="04A630AA" w14:textId="1BE7CE10" w:rsidR="00FB1361" w:rsidRDefault="00FB1361" w:rsidP="00FB1361">
      <w:pPr>
        <w:rPr>
          <w:rFonts w:ascii="Bell MT" w:hAnsi="Bell MT" w:cstheme="majorHAnsi"/>
          <w:b/>
          <w:bCs/>
          <w:noProof/>
          <w:sz w:val="32"/>
          <w:szCs w:val="24"/>
        </w:rPr>
      </w:pPr>
      <w:r>
        <w:rPr>
          <w:rFonts w:ascii="Bell MT" w:hAnsi="Bell MT" w:cstheme="majorHAnsi"/>
          <w:b/>
          <w:bCs/>
          <w:noProof/>
          <w:sz w:val="32"/>
          <w:szCs w:val="24"/>
        </w:rPr>
        <w:br w:type="page"/>
      </w:r>
    </w:p>
    <w:p w14:paraId="4E76C997" w14:textId="33AD55DA" w:rsidR="00FF2308" w:rsidRPr="00C45A24" w:rsidRDefault="00FF2308" w:rsidP="000F4D3F">
      <w:pPr>
        <w:pBdr>
          <w:bottom w:val="single" w:sz="12" w:space="1" w:color="auto"/>
        </w:pBdr>
        <w:spacing w:line="240" w:lineRule="auto"/>
        <w:rPr>
          <w:rFonts w:ascii="Bell MT" w:hAnsi="Bell MT" w:cstheme="majorHAnsi"/>
          <w:b/>
          <w:bCs/>
          <w:noProof/>
          <w:sz w:val="32"/>
          <w:szCs w:val="24"/>
        </w:rPr>
      </w:pPr>
      <w:r w:rsidRPr="00C45A24">
        <w:rPr>
          <w:rFonts w:ascii="Bell MT" w:hAnsi="Bell MT" w:cstheme="majorHAnsi"/>
          <w:b/>
          <w:bCs/>
          <w:noProof/>
          <w:sz w:val="32"/>
          <w:szCs w:val="24"/>
        </w:rPr>
        <w:lastRenderedPageBreak/>
        <w:t>Formatting</w:t>
      </w:r>
    </w:p>
    <w:p w14:paraId="526877FF" w14:textId="6585D8DF" w:rsidR="00452B4A" w:rsidRDefault="00452B4A" w:rsidP="005C5349">
      <w:p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b/>
          <w:bCs/>
          <w:noProof/>
        </w:rPr>
        <w:t xml:space="preserve">Currency: </w:t>
      </w:r>
      <w:r>
        <w:rPr>
          <w:rFonts w:ascii="Bell MT" w:hAnsi="Bell MT"/>
          <w:noProof/>
        </w:rPr>
        <w:t xml:space="preserve">Enter ‘C’ into the format prompt. </w:t>
      </w:r>
    </w:p>
    <w:p w14:paraId="5ADDC3BE" w14:textId="5188DC70" w:rsidR="00452B4A" w:rsidRPr="00452B4A" w:rsidRDefault="00452B4A" w:rsidP="005C5349">
      <w:p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ab/>
      </w:r>
      <w:r>
        <w:rPr>
          <w:rFonts w:ascii="Bell MT" w:hAnsi="Bell MT"/>
          <w:i/>
          <w:iCs/>
          <w:noProof/>
        </w:rPr>
        <w:t>Example:</w:t>
      </w:r>
      <w:r>
        <w:rPr>
          <w:rFonts w:ascii="Bell MT" w:hAnsi="Bell MT"/>
          <w:noProof/>
        </w:rPr>
        <w:t xml:space="preserve"> If data = 1.23456, the program will print = $1.23</w:t>
      </w:r>
    </w:p>
    <w:p w14:paraId="1ED3008C" w14:textId="467D5D13" w:rsidR="00FF2308" w:rsidRDefault="00D06442" w:rsidP="005C5349">
      <w:pPr>
        <w:spacing w:line="276" w:lineRule="auto"/>
        <w:rPr>
          <w:rFonts w:ascii="Bell MT" w:hAnsi="Bell MT"/>
          <w:b/>
          <w:bCs/>
          <w:noProof/>
        </w:rPr>
      </w:pPr>
      <w:r>
        <w:rPr>
          <w:rFonts w:ascii="Bell MT" w:hAnsi="Bell MT"/>
          <w:b/>
          <w:bCs/>
          <w:noProof/>
        </w:rPr>
        <w:t>Dates</w:t>
      </w:r>
      <w:r w:rsidR="00452B4A">
        <w:rPr>
          <w:rFonts w:ascii="Bell MT" w:hAnsi="Bell MT"/>
          <w:b/>
          <w:bCs/>
          <w:noProof/>
        </w:rPr>
        <w:t>:</w:t>
      </w:r>
    </w:p>
    <w:p w14:paraId="280EE328" w14:textId="7E78D78D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dd – day of the month (i.e 01 – 31)</w:t>
      </w:r>
    </w:p>
    <w:p w14:paraId="450E0893" w14:textId="577F900F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dddd – day spelled out</w:t>
      </w:r>
      <w:r w:rsidR="005C5349">
        <w:rPr>
          <w:rFonts w:ascii="Bell MT" w:hAnsi="Bell MT"/>
          <w:noProof/>
        </w:rPr>
        <w:t xml:space="preserve"> (Wednesday)</w:t>
      </w:r>
    </w:p>
    <w:p w14:paraId="6F337A76" w14:textId="041AF792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MM – month number (ie. 01 – 12)</w:t>
      </w:r>
    </w:p>
    <w:p w14:paraId="508C2E56" w14:textId="3055E727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 xml:space="preserve">MMM – month name abbreviated </w:t>
      </w:r>
      <w:r w:rsidR="005C5349">
        <w:rPr>
          <w:rFonts w:ascii="Bell MT" w:hAnsi="Bell MT"/>
          <w:noProof/>
        </w:rPr>
        <w:t>(Mar)</w:t>
      </w:r>
    </w:p>
    <w:p w14:paraId="201C43EE" w14:textId="4F1BE846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MMMM – month name spelled out</w:t>
      </w:r>
      <w:r w:rsidR="005C5349">
        <w:rPr>
          <w:rFonts w:ascii="Bell MT" w:hAnsi="Bell MT"/>
          <w:noProof/>
        </w:rPr>
        <w:t xml:space="preserve"> (March)</w:t>
      </w:r>
    </w:p>
    <w:p w14:paraId="57757246" w14:textId="48ECC5B6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yy – year with two-digits (20)</w:t>
      </w:r>
    </w:p>
    <w:p w14:paraId="2EF82FEC" w14:textId="7B77CCCB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yyyy – year with four-digits(2020)</w:t>
      </w:r>
    </w:p>
    <w:p w14:paraId="2B78F2D8" w14:textId="23C3AB39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hh – the hour of day (01 – 12)</w:t>
      </w:r>
    </w:p>
    <w:p w14:paraId="72960DFC" w14:textId="52178E0A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HH – the hour of day (00 – 23)</w:t>
      </w:r>
    </w:p>
    <w:p w14:paraId="0FCC3C52" w14:textId="16B0E5D1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mm – the minute of the hour (00 – 59)</w:t>
      </w:r>
    </w:p>
    <w:p w14:paraId="14561BD5" w14:textId="6E8352D9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ss – second of the minite (00 – 59)</w:t>
      </w:r>
    </w:p>
    <w:p w14:paraId="7E0B827E" w14:textId="3E421E21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tt</w:t>
      </w:r>
      <w:r w:rsidR="005C5349">
        <w:rPr>
          <w:rFonts w:ascii="Bell MT" w:hAnsi="Bell MT"/>
          <w:noProof/>
        </w:rPr>
        <w:t xml:space="preserve"> – shows AM or PM</w:t>
      </w:r>
    </w:p>
    <w:p w14:paraId="1258E424" w14:textId="52647C27" w:rsidR="00452B4A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rFonts w:ascii="Bell MT" w:hAnsi="Bell MT"/>
          <w:noProof/>
        </w:rPr>
      </w:pPr>
      <w:r>
        <w:rPr>
          <w:rFonts w:ascii="Bell MT" w:hAnsi="Bell MT"/>
          <w:noProof/>
        </w:rPr>
        <w:t>d</w:t>
      </w:r>
      <w:r w:rsidR="005C5349">
        <w:rPr>
          <w:rFonts w:ascii="Bell MT" w:hAnsi="Bell MT"/>
          <w:noProof/>
        </w:rPr>
        <w:t xml:space="preserve"> – MM/dd/yyyy</w:t>
      </w:r>
    </w:p>
    <w:p w14:paraId="20C1D5A8" w14:textId="77777777" w:rsidR="005C5349" w:rsidRDefault="005C5349" w:rsidP="005C5349">
      <w:pPr>
        <w:pStyle w:val="ListParagraph"/>
        <w:spacing w:line="276" w:lineRule="auto"/>
        <w:ind w:left="1446"/>
        <w:rPr>
          <w:rFonts w:ascii="Bell MT" w:hAnsi="Bell MT"/>
          <w:noProof/>
        </w:rPr>
      </w:pPr>
    </w:p>
    <w:p w14:paraId="204C180B" w14:textId="2AE4D2DF" w:rsidR="005C5349" w:rsidRDefault="005C5349" w:rsidP="005C5349">
      <w:pPr>
        <w:spacing w:line="276" w:lineRule="auto"/>
        <w:rPr>
          <w:rFonts w:ascii="Bell MT" w:hAnsi="Bell MT"/>
          <w:b/>
          <w:bCs/>
          <w:noProof/>
        </w:rPr>
      </w:pPr>
      <w:r w:rsidRPr="005C5349">
        <w:rPr>
          <w:rFonts w:ascii="Bell MT" w:hAnsi="Bell MT"/>
          <w:b/>
          <w:bCs/>
          <w:noProof/>
        </w:rPr>
        <w:t>Format</w:t>
      </w:r>
      <w:r>
        <w:rPr>
          <w:rFonts w:ascii="Bell MT" w:hAnsi="Bell MT"/>
          <w:b/>
          <w:bCs/>
          <w:noProof/>
        </w:rPr>
        <w:t xml:space="preserve"> S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C5349" w14:paraId="7C156F55" w14:textId="77777777" w:rsidTr="005C5349">
        <w:tc>
          <w:tcPr>
            <w:tcW w:w="4675" w:type="dxa"/>
          </w:tcPr>
          <w:p w14:paraId="39CE9FA0" w14:textId="097D4919" w:rsidR="005C5349" w:rsidRDefault="005C5349" w:rsidP="005C5349">
            <w:pPr>
              <w:spacing w:line="276" w:lineRule="auto"/>
              <w:jc w:val="center"/>
              <w:rPr>
                <w:rFonts w:ascii="Bell MT" w:hAnsi="Bell MT"/>
                <w:b/>
                <w:bCs/>
                <w:noProof/>
              </w:rPr>
            </w:pPr>
            <w:r>
              <w:rPr>
                <w:rFonts w:ascii="Bell MT" w:hAnsi="Bell MT"/>
                <w:b/>
                <w:bCs/>
                <w:noProof/>
              </w:rPr>
              <w:t>Formatting</w:t>
            </w:r>
          </w:p>
        </w:tc>
        <w:tc>
          <w:tcPr>
            <w:tcW w:w="4675" w:type="dxa"/>
          </w:tcPr>
          <w:p w14:paraId="46CE86C8" w14:textId="01D6F751" w:rsidR="005C5349" w:rsidRDefault="005C5349" w:rsidP="005C5349">
            <w:pPr>
              <w:spacing w:line="276" w:lineRule="auto"/>
              <w:jc w:val="center"/>
              <w:rPr>
                <w:rFonts w:ascii="Bell MT" w:hAnsi="Bell MT"/>
                <w:b/>
                <w:bCs/>
                <w:noProof/>
              </w:rPr>
            </w:pPr>
            <w:r>
              <w:rPr>
                <w:rFonts w:ascii="Bell MT" w:hAnsi="Bell MT"/>
                <w:b/>
                <w:bCs/>
                <w:noProof/>
              </w:rPr>
              <w:t>Output</w:t>
            </w:r>
          </w:p>
        </w:tc>
      </w:tr>
      <w:tr w:rsidR="005C5349" w14:paraId="78681784" w14:textId="77777777" w:rsidTr="005C5349">
        <w:tc>
          <w:tcPr>
            <w:tcW w:w="4675" w:type="dxa"/>
          </w:tcPr>
          <w:p w14:paraId="5D5D176C" w14:textId="123A3374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d</w:t>
            </w:r>
            <w:r w:rsidRPr="005C5349">
              <w:rPr>
                <w:rFonts w:ascii="Bell MT" w:hAnsi="Bell MT"/>
                <w:noProof/>
              </w:rPr>
              <w:t>d/</w:t>
            </w:r>
            <w:r>
              <w:rPr>
                <w:rFonts w:ascii="Bell MT" w:hAnsi="Bell MT"/>
                <w:noProof/>
              </w:rPr>
              <w:t>MM</w:t>
            </w:r>
            <w:r w:rsidRPr="005C5349">
              <w:rPr>
                <w:rFonts w:ascii="Bell MT" w:hAnsi="Bell MT"/>
                <w:noProof/>
              </w:rPr>
              <w:t>/yyyy</w:t>
            </w:r>
          </w:p>
        </w:tc>
        <w:tc>
          <w:tcPr>
            <w:tcW w:w="4675" w:type="dxa"/>
          </w:tcPr>
          <w:p w14:paraId="57587AB3" w14:textId="5668EA8E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21/03/2018</w:t>
            </w:r>
          </w:p>
        </w:tc>
      </w:tr>
      <w:tr w:rsidR="005C5349" w14:paraId="25629885" w14:textId="77777777" w:rsidTr="005C5349">
        <w:tc>
          <w:tcPr>
            <w:tcW w:w="4675" w:type="dxa"/>
          </w:tcPr>
          <w:p w14:paraId="4C5B11C6" w14:textId="2DC92AE0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d</w:t>
            </w:r>
            <w:r w:rsidRPr="005C5349">
              <w:rPr>
                <w:rFonts w:ascii="Bell MT" w:hAnsi="Bell MT"/>
                <w:noProof/>
              </w:rPr>
              <w:t>d/</w:t>
            </w:r>
            <w:r>
              <w:rPr>
                <w:rFonts w:ascii="Bell MT" w:hAnsi="Bell MT"/>
                <w:noProof/>
              </w:rPr>
              <w:t>MM</w:t>
            </w:r>
            <w:r w:rsidRPr="005C5349">
              <w:rPr>
                <w:rFonts w:ascii="Bell MT" w:hAnsi="Bell MT"/>
                <w:noProof/>
              </w:rPr>
              <w:t>/yyyy, hh:mm:ss</w:t>
            </w:r>
          </w:p>
        </w:tc>
        <w:tc>
          <w:tcPr>
            <w:tcW w:w="4675" w:type="dxa"/>
          </w:tcPr>
          <w:p w14:paraId="5CC5A548" w14:textId="037EAF00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21/03/2018, 11:36:14</w:t>
            </w:r>
          </w:p>
        </w:tc>
      </w:tr>
      <w:tr w:rsidR="005C5349" w:rsidRPr="005C5349" w14:paraId="72B1161C" w14:textId="77777777" w:rsidTr="005C5349">
        <w:tc>
          <w:tcPr>
            <w:tcW w:w="4675" w:type="dxa"/>
          </w:tcPr>
          <w:p w14:paraId="5281E63B" w14:textId="2086FB90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d</w:t>
            </w:r>
            <w:r w:rsidRPr="005C5349">
              <w:rPr>
                <w:rFonts w:ascii="Bell MT" w:hAnsi="Bell MT"/>
                <w:noProof/>
              </w:rPr>
              <w:t>ddd,</w:t>
            </w:r>
            <w:r>
              <w:rPr>
                <w:rFonts w:ascii="Bell MT" w:hAnsi="Bell MT"/>
                <w:noProof/>
              </w:rPr>
              <w:t xml:space="preserve"> </w:t>
            </w:r>
            <w:r w:rsidRPr="005C5349">
              <w:rPr>
                <w:rFonts w:ascii="Bell MT" w:hAnsi="Bell MT"/>
                <w:noProof/>
              </w:rPr>
              <w:t>MMMM dd, yyyy</w:t>
            </w:r>
          </w:p>
        </w:tc>
        <w:tc>
          <w:tcPr>
            <w:tcW w:w="4675" w:type="dxa"/>
          </w:tcPr>
          <w:p w14:paraId="5C6A3CF3" w14:textId="6FB679AC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Wednesday, March 05, 2018</w:t>
            </w:r>
          </w:p>
        </w:tc>
      </w:tr>
      <w:tr w:rsidR="005C5349" w:rsidRPr="005C5349" w14:paraId="20D2CC27" w14:textId="77777777" w:rsidTr="005C5349">
        <w:tc>
          <w:tcPr>
            <w:tcW w:w="4675" w:type="dxa"/>
          </w:tcPr>
          <w:p w14:paraId="0EAA163A" w14:textId="60E29A66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MMM dd yyyy</w:t>
            </w:r>
          </w:p>
        </w:tc>
        <w:tc>
          <w:tcPr>
            <w:tcW w:w="4675" w:type="dxa"/>
          </w:tcPr>
          <w:p w14:paraId="2E2371D5" w14:textId="49CEBA86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Mar 21 2018</w:t>
            </w:r>
          </w:p>
        </w:tc>
      </w:tr>
      <w:tr w:rsidR="005C5349" w:rsidRPr="005C5349" w14:paraId="0789B646" w14:textId="77777777" w:rsidTr="005C5349">
        <w:tc>
          <w:tcPr>
            <w:tcW w:w="4675" w:type="dxa"/>
          </w:tcPr>
          <w:p w14:paraId="51EEAA7D" w14:textId="13FF37F1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MM.dd.yy</w:t>
            </w:r>
          </w:p>
        </w:tc>
        <w:tc>
          <w:tcPr>
            <w:tcW w:w="4675" w:type="dxa"/>
          </w:tcPr>
          <w:p w14:paraId="4C0F71B3" w14:textId="441D2118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03.21.18</w:t>
            </w:r>
          </w:p>
        </w:tc>
      </w:tr>
      <w:tr w:rsidR="005C5349" w:rsidRPr="005C5349" w14:paraId="10BE4335" w14:textId="77777777" w:rsidTr="005C5349">
        <w:tc>
          <w:tcPr>
            <w:tcW w:w="4675" w:type="dxa"/>
          </w:tcPr>
          <w:p w14:paraId="49225187" w14:textId="14F6465D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MM-dd-yy</w:t>
            </w:r>
          </w:p>
        </w:tc>
        <w:tc>
          <w:tcPr>
            <w:tcW w:w="4675" w:type="dxa"/>
          </w:tcPr>
          <w:p w14:paraId="449E876D" w14:textId="19CC968E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03-21-18</w:t>
            </w:r>
          </w:p>
        </w:tc>
      </w:tr>
      <w:tr w:rsidR="005C5349" w:rsidRPr="005C5349" w14:paraId="33BC87AA" w14:textId="77777777" w:rsidTr="005C5349">
        <w:tc>
          <w:tcPr>
            <w:tcW w:w="4675" w:type="dxa"/>
          </w:tcPr>
          <w:p w14:paraId="6E24FD3A" w14:textId="33C149F5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>
              <w:rPr>
                <w:rFonts w:ascii="Bell MT" w:hAnsi="Bell MT"/>
                <w:noProof/>
              </w:rPr>
              <w:t>hh:mm:ss:tt</w:t>
            </w:r>
          </w:p>
        </w:tc>
        <w:tc>
          <w:tcPr>
            <w:tcW w:w="4675" w:type="dxa"/>
          </w:tcPr>
          <w:p w14:paraId="1C138405" w14:textId="4FDDEDE2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11:36:14 AM</w:t>
            </w:r>
          </w:p>
        </w:tc>
      </w:tr>
      <w:tr w:rsidR="005C5349" w:rsidRPr="005C5349" w14:paraId="3C5D5895" w14:textId="77777777" w:rsidTr="005C5349">
        <w:tc>
          <w:tcPr>
            <w:tcW w:w="4675" w:type="dxa"/>
          </w:tcPr>
          <w:p w14:paraId="0DE37C9E" w14:textId="15211573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d</w:t>
            </w:r>
          </w:p>
        </w:tc>
        <w:tc>
          <w:tcPr>
            <w:tcW w:w="4675" w:type="dxa"/>
          </w:tcPr>
          <w:p w14:paraId="6B30709E" w14:textId="5098E8A0" w:rsidR="005C5349" w:rsidRPr="005C5349" w:rsidRDefault="005C5349" w:rsidP="005C5349">
            <w:pPr>
              <w:spacing w:line="276" w:lineRule="auto"/>
              <w:jc w:val="center"/>
              <w:rPr>
                <w:rFonts w:ascii="Bell MT" w:hAnsi="Bell MT"/>
                <w:noProof/>
              </w:rPr>
            </w:pPr>
            <w:r w:rsidRPr="005C5349">
              <w:rPr>
                <w:rFonts w:ascii="Bell MT" w:hAnsi="Bell MT"/>
                <w:noProof/>
              </w:rPr>
              <w:t>3/21/2018</w:t>
            </w:r>
          </w:p>
        </w:tc>
      </w:tr>
    </w:tbl>
    <w:p w14:paraId="7F4B9716" w14:textId="503BC6F2" w:rsidR="005C5349" w:rsidRPr="005C5349" w:rsidRDefault="005C5349" w:rsidP="005C5349">
      <w:pPr>
        <w:spacing w:line="240" w:lineRule="auto"/>
        <w:rPr>
          <w:rFonts w:ascii="Bell MT" w:hAnsi="Bell MT"/>
          <w:noProof/>
        </w:rPr>
      </w:pPr>
    </w:p>
    <w:p w14:paraId="78A6F0C2" w14:textId="5B4F6F02" w:rsidR="005C5349" w:rsidRDefault="00766776" w:rsidP="00813396">
      <w:pPr>
        <w:pStyle w:val="Heading1"/>
        <w:rPr>
          <w:noProof/>
        </w:rPr>
      </w:pPr>
      <w:r>
        <w:rPr>
          <w:noProof/>
        </w:rPr>
        <w:br w:type="page"/>
      </w:r>
      <w:bookmarkStart w:id="12" w:name="_Toc61018173"/>
      <w:r>
        <w:rPr>
          <w:noProof/>
        </w:rPr>
        <w:lastRenderedPageBreak/>
        <w:t>Resources</w:t>
      </w:r>
      <w:bookmarkEnd w:id="12"/>
    </w:p>
    <w:p w14:paraId="089DE81C" w14:textId="120240D1" w:rsidR="00B26A93" w:rsidRDefault="00B26A93" w:rsidP="00766776">
      <w:pPr>
        <w:rPr>
          <w:rFonts w:ascii="Bell MT" w:hAnsi="Bell MT"/>
          <w:b/>
          <w:bCs/>
          <w:noProof/>
        </w:rPr>
      </w:pPr>
      <w:r>
        <w:rPr>
          <w:rFonts w:ascii="Bell MT" w:hAnsi="Bell MT"/>
          <w:b/>
          <w:bCs/>
          <w:noProof/>
        </w:rPr>
        <w:t>Scan</w:t>
      </w:r>
      <w:r w:rsidR="0040100C">
        <w:rPr>
          <w:rFonts w:ascii="Bell MT" w:hAnsi="Bell MT"/>
          <w:b/>
          <w:bCs/>
          <w:noProof/>
        </w:rPr>
        <w:t>c</w:t>
      </w:r>
      <w:r>
        <w:rPr>
          <w:rFonts w:ascii="Bell MT" w:hAnsi="Bell MT"/>
          <w:b/>
          <w:bCs/>
          <w:noProof/>
        </w:rPr>
        <w:t xml:space="preserve">o KB </w:t>
      </w:r>
    </w:p>
    <w:p w14:paraId="5C4EA4CC" w14:textId="404BFD38" w:rsidR="00766776" w:rsidRDefault="00904F25" w:rsidP="00766776">
      <w:pPr>
        <w:rPr>
          <w:rFonts w:ascii="Bell MT" w:hAnsi="Bell MT"/>
          <w:noProof/>
        </w:rPr>
      </w:pPr>
      <w:hyperlink r:id="rId42" w:history="1">
        <w:r w:rsidR="00B26A93" w:rsidRPr="00B26A93">
          <w:rPr>
            <w:rStyle w:val="Hyperlink"/>
            <w:rFonts w:ascii="Bell MT" w:hAnsi="Bell MT"/>
            <w:noProof/>
          </w:rPr>
          <w:t>Dashboard/DashPrint Label Printing Config and Design Guide</w:t>
        </w:r>
      </w:hyperlink>
    </w:p>
    <w:p w14:paraId="3E3E2396" w14:textId="62422744" w:rsidR="00B26A93" w:rsidRPr="00B26A93" w:rsidRDefault="00B26A93" w:rsidP="00766776">
      <w:pPr>
        <w:rPr>
          <w:rFonts w:ascii="Bell MT" w:hAnsi="Bell MT"/>
          <w:b/>
          <w:bCs/>
          <w:noProof/>
        </w:rPr>
      </w:pPr>
      <w:r w:rsidRPr="00B26A93">
        <w:rPr>
          <w:rFonts w:ascii="Bell MT" w:hAnsi="Bell MT"/>
          <w:b/>
          <w:bCs/>
          <w:noProof/>
        </w:rPr>
        <w:t>Scanco YouTube Video</w:t>
      </w:r>
    </w:p>
    <w:p w14:paraId="1EE93432" w14:textId="1E8209B1" w:rsidR="00B26A93" w:rsidRDefault="00904F25" w:rsidP="00766776">
      <w:pPr>
        <w:rPr>
          <w:rFonts w:ascii="Bell MT" w:hAnsi="Bell MT"/>
          <w:noProof/>
        </w:rPr>
      </w:pPr>
      <w:hyperlink r:id="rId43" w:history="1">
        <w:r w:rsidR="00B26A93" w:rsidRPr="00B26A93">
          <w:rPr>
            <w:rStyle w:val="Hyperlink"/>
            <w:rFonts w:ascii="Bell MT" w:hAnsi="Bell MT"/>
            <w:noProof/>
          </w:rPr>
          <w:t>DashPrint Label Printing and Design Programming</w:t>
        </w:r>
      </w:hyperlink>
    </w:p>
    <w:p w14:paraId="7301B6C3" w14:textId="77777777" w:rsidR="00B26A93" w:rsidRPr="00B26A93" w:rsidRDefault="00B26A93" w:rsidP="00766776">
      <w:pPr>
        <w:rPr>
          <w:rFonts w:ascii="Bell MT" w:hAnsi="Bell MT"/>
          <w:noProof/>
        </w:rPr>
      </w:pPr>
    </w:p>
    <w:p w14:paraId="2FE0B292" w14:textId="77777777" w:rsidR="00B26A93" w:rsidRPr="00B26A93" w:rsidRDefault="00B26A93" w:rsidP="00766776">
      <w:pPr>
        <w:rPr>
          <w:rFonts w:ascii="Bell MT" w:hAnsi="Bell MT"/>
          <w:b/>
          <w:bCs/>
          <w:noProof/>
        </w:rPr>
      </w:pPr>
    </w:p>
    <w:sectPr w:rsidR="00B26A93" w:rsidRPr="00B26A93" w:rsidSect="003D28B3">
      <w:headerReference w:type="default" r:id="rId44"/>
      <w:footerReference w:type="default" r:id="rId45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13FDDE" w14:textId="77777777" w:rsidR="00904F25" w:rsidRDefault="00904F25" w:rsidP="00B72581">
      <w:pPr>
        <w:spacing w:after="0" w:line="240" w:lineRule="auto"/>
      </w:pPr>
      <w:r>
        <w:separator/>
      </w:r>
    </w:p>
  </w:endnote>
  <w:endnote w:type="continuationSeparator" w:id="0">
    <w:p w14:paraId="39449BC3" w14:textId="77777777" w:rsidR="00904F25" w:rsidRDefault="00904F25" w:rsidP="00B72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45741844"/>
      <w:docPartObj>
        <w:docPartGallery w:val="Page Numbers (Bottom of Page)"/>
        <w:docPartUnique/>
      </w:docPartObj>
    </w:sdtPr>
    <w:sdtEndPr>
      <w:rPr>
        <w:noProof/>
        <w:sz w:val="24"/>
        <w:szCs w:val="20"/>
      </w:rPr>
    </w:sdtEndPr>
    <w:sdtContent>
      <w:p w14:paraId="1126937E" w14:textId="436CE135" w:rsidR="00452B4A" w:rsidRPr="00154CA5" w:rsidRDefault="00452B4A">
        <w:pPr>
          <w:pStyle w:val="Footer"/>
          <w:jc w:val="center"/>
          <w:rPr>
            <w:sz w:val="24"/>
            <w:szCs w:val="20"/>
          </w:rPr>
        </w:pPr>
        <w:r w:rsidRPr="00154CA5">
          <w:rPr>
            <w:sz w:val="24"/>
            <w:szCs w:val="20"/>
          </w:rPr>
          <w:fldChar w:fldCharType="begin"/>
        </w:r>
        <w:r w:rsidRPr="00154CA5">
          <w:rPr>
            <w:sz w:val="24"/>
            <w:szCs w:val="20"/>
          </w:rPr>
          <w:instrText xml:space="preserve"> PAGE   \* MERGEFORMAT </w:instrText>
        </w:r>
        <w:r w:rsidRPr="00154CA5">
          <w:rPr>
            <w:sz w:val="24"/>
            <w:szCs w:val="20"/>
          </w:rPr>
          <w:fldChar w:fldCharType="separate"/>
        </w:r>
        <w:r w:rsidRPr="00154CA5">
          <w:rPr>
            <w:noProof/>
            <w:sz w:val="24"/>
            <w:szCs w:val="20"/>
          </w:rPr>
          <w:t>2</w:t>
        </w:r>
        <w:r w:rsidRPr="00154CA5">
          <w:rPr>
            <w:noProof/>
            <w:sz w:val="24"/>
            <w:szCs w:val="20"/>
          </w:rPr>
          <w:fldChar w:fldCharType="end"/>
        </w:r>
      </w:p>
    </w:sdtContent>
  </w:sdt>
  <w:p w14:paraId="056A6418" w14:textId="77777777" w:rsidR="00452B4A" w:rsidRDefault="00452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B34A2" w14:textId="77777777" w:rsidR="00904F25" w:rsidRDefault="00904F25" w:rsidP="00B72581">
      <w:pPr>
        <w:spacing w:after="0" w:line="240" w:lineRule="auto"/>
      </w:pPr>
      <w:r>
        <w:separator/>
      </w:r>
    </w:p>
  </w:footnote>
  <w:footnote w:type="continuationSeparator" w:id="0">
    <w:p w14:paraId="20633ACB" w14:textId="77777777" w:rsidR="00904F25" w:rsidRDefault="00904F25" w:rsidP="00B725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0983C" w14:textId="6385755E" w:rsidR="00452B4A" w:rsidRDefault="00452B4A">
    <w:pPr>
      <w:pStyle w:val="Header"/>
      <w:jc w:val="center"/>
    </w:pPr>
  </w:p>
  <w:p w14:paraId="483032AF" w14:textId="77777777" w:rsidR="00452B4A" w:rsidRDefault="00452B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31723742"/>
    <w:lvl w:ilvl="0">
      <w:numFmt w:val="bullet"/>
      <w:lvlText w:val="*"/>
      <w:lvlJc w:val="left"/>
    </w:lvl>
  </w:abstractNum>
  <w:abstractNum w:abstractNumId="1" w15:restartNumberingAfterBreak="0">
    <w:nsid w:val="0AAC1259"/>
    <w:multiLevelType w:val="hybridMultilevel"/>
    <w:tmpl w:val="0660D3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AFA49DC"/>
    <w:multiLevelType w:val="hybridMultilevel"/>
    <w:tmpl w:val="9F9219D8"/>
    <w:lvl w:ilvl="0" w:tplc="A88A6712">
      <w:start w:val="310"/>
      <w:numFmt w:val="decimalZero"/>
      <w:lvlText w:val="(%1)"/>
      <w:lvlJc w:val="left"/>
      <w:pPr>
        <w:ind w:left="135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9E23CA"/>
    <w:multiLevelType w:val="hybridMultilevel"/>
    <w:tmpl w:val="61A8D27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6212A6A"/>
    <w:multiLevelType w:val="hybridMultilevel"/>
    <w:tmpl w:val="190C5942"/>
    <w:lvl w:ilvl="0" w:tplc="132CFDAA">
      <w:start w:val="92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E935F1"/>
    <w:multiLevelType w:val="hybridMultilevel"/>
    <w:tmpl w:val="46048E1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6" w15:restartNumberingAfterBreak="0">
    <w:nsid w:val="209F2421"/>
    <w:multiLevelType w:val="hybridMultilevel"/>
    <w:tmpl w:val="9AF2B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341CE"/>
    <w:multiLevelType w:val="hybridMultilevel"/>
    <w:tmpl w:val="5D1C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B7CBE"/>
    <w:multiLevelType w:val="hybridMultilevel"/>
    <w:tmpl w:val="A6C4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66B02"/>
    <w:multiLevelType w:val="hybridMultilevel"/>
    <w:tmpl w:val="B262CB7E"/>
    <w:lvl w:ilvl="0" w:tplc="55843F32">
      <w:start w:val="241"/>
      <w:numFmt w:val="decimalZero"/>
      <w:lvlText w:val="(%1)"/>
      <w:lvlJc w:val="left"/>
      <w:pPr>
        <w:ind w:left="135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8F04BA"/>
    <w:multiLevelType w:val="hybridMultilevel"/>
    <w:tmpl w:val="CF6E64A2"/>
    <w:lvl w:ilvl="0" w:tplc="AD008A2A">
      <w:start w:val="1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DA7D30"/>
    <w:multiLevelType w:val="hybridMultilevel"/>
    <w:tmpl w:val="799A8D78"/>
    <w:lvl w:ilvl="0" w:tplc="17268DC6">
      <w:start w:val="30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5F62E1"/>
    <w:multiLevelType w:val="hybridMultilevel"/>
    <w:tmpl w:val="256C186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FAF7FF7"/>
    <w:multiLevelType w:val="hybridMultilevel"/>
    <w:tmpl w:val="DB8ABCA4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4" w15:restartNumberingAfterBreak="0">
    <w:nsid w:val="33A3430E"/>
    <w:multiLevelType w:val="multilevel"/>
    <w:tmpl w:val="5BB0E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C30E32"/>
    <w:multiLevelType w:val="hybridMultilevel"/>
    <w:tmpl w:val="89B68396"/>
    <w:lvl w:ilvl="0" w:tplc="A8EE2B38">
      <w:start w:val="320"/>
      <w:numFmt w:val="decimalZero"/>
      <w:lvlText w:val="(%1)"/>
      <w:lvlJc w:val="left"/>
      <w:pPr>
        <w:ind w:left="135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9C1A18"/>
    <w:multiLevelType w:val="hybridMultilevel"/>
    <w:tmpl w:val="504E2BB0"/>
    <w:lvl w:ilvl="0" w:tplc="DA94176E">
      <w:start w:val="10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7804756"/>
    <w:multiLevelType w:val="hybridMultilevel"/>
    <w:tmpl w:val="CB787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E70463"/>
    <w:multiLevelType w:val="hybridMultilevel"/>
    <w:tmpl w:val="DBEEF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54E5720"/>
    <w:multiLevelType w:val="hybridMultilevel"/>
    <w:tmpl w:val="3ED830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73E20D4"/>
    <w:multiLevelType w:val="hybridMultilevel"/>
    <w:tmpl w:val="E97CC2FE"/>
    <w:lvl w:ilvl="0" w:tplc="CA2804D0">
      <w:start w:val="17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D34F0E"/>
    <w:multiLevelType w:val="multilevel"/>
    <w:tmpl w:val="2BCC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6B15AA5"/>
    <w:multiLevelType w:val="multilevel"/>
    <w:tmpl w:val="494A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07214A"/>
    <w:multiLevelType w:val="hybridMultilevel"/>
    <w:tmpl w:val="BD46AF32"/>
    <w:lvl w:ilvl="0" w:tplc="D4B6DEBE">
      <w:start w:val="21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B374D9B"/>
    <w:multiLevelType w:val="hybridMultilevel"/>
    <w:tmpl w:val="CC4610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FB6BFF"/>
    <w:multiLevelType w:val="multilevel"/>
    <w:tmpl w:val="C5DA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2"/>
  </w:num>
  <w:num w:numId="3">
    <w:abstractNumId w:val="14"/>
  </w:num>
  <w:num w:numId="4">
    <w:abstractNumId w:val="21"/>
  </w:num>
  <w:num w:numId="5">
    <w:abstractNumId w:val="13"/>
  </w:num>
  <w:num w:numId="6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4"/>
        </w:rPr>
      </w:lvl>
    </w:lvlOverride>
  </w:num>
  <w:num w:numId="7">
    <w:abstractNumId w:val="12"/>
  </w:num>
  <w:num w:numId="8">
    <w:abstractNumId w:val="1"/>
  </w:num>
  <w:num w:numId="9">
    <w:abstractNumId w:val="24"/>
  </w:num>
  <w:num w:numId="10">
    <w:abstractNumId w:val="3"/>
  </w:num>
  <w:num w:numId="11">
    <w:abstractNumId w:val="8"/>
  </w:num>
  <w:num w:numId="12">
    <w:abstractNumId w:val="19"/>
  </w:num>
  <w:num w:numId="13">
    <w:abstractNumId w:val="17"/>
  </w:num>
  <w:num w:numId="14">
    <w:abstractNumId w:val="18"/>
  </w:num>
  <w:num w:numId="15">
    <w:abstractNumId w:val="5"/>
  </w:num>
  <w:num w:numId="16">
    <w:abstractNumId w:val="10"/>
  </w:num>
  <w:num w:numId="17">
    <w:abstractNumId w:val="16"/>
  </w:num>
  <w:num w:numId="18">
    <w:abstractNumId w:val="20"/>
  </w:num>
  <w:num w:numId="19">
    <w:abstractNumId w:val="23"/>
  </w:num>
  <w:num w:numId="20">
    <w:abstractNumId w:val="11"/>
  </w:num>
  <w:num w:numId="21">
    <w:abstractNumId w:val="4"/>
  </w:num>
  <w:num w:numId="22">
    <w:abstractNumId w:val="9"/>
  </w:num>
  <w:num w:numId="23">
    <w:abstractNumId w:val="2"/>
  </w:num>
  <w:num w:numId="24">
    <w:abstractNumId w:val="15"/>
  </w:num>
  <w:num w:numId="25">
    <w:abstractNumId w:val="7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DUxNTGyMDI2MjFR0lEKTi0uzszPAykwrwUAREFzvSwAAAA="/>
  </w:docVars>
  <w:rsids>
    <w:rsidRoot w:val="00C02A99"/>
    <w:rsid w:val="00001DC0"/>
    <w:rsid w:val="000148EC"/>
    <w:rsid w:val="00024A03"/>
    <w:rsid w:val="000254DF"/>
    <w:rsid w:val="00045123"/>
    <w:rsid w:val="00085D81"/>
    <w:rsid w:val="000A4894"/>
    <w:rsid w:val="000B2B47"/>
    <w:rsid w:val="000C18E0"/>
    <w:rsid w:val="000F4D3F"/>
    <w:rsid w:val="0012383D"/>
    <w:rsid w:val="001252C6"/>
    <w:rsid w:val="00154CA5"/>
    <w:rsid w:val="001E181C"/>
    <w:rsid w:val="001E5CC8"/>
    <w:rsid w:val="001F0B0E"/>
    <w:rsid w:val="0020703A"/>
    <w:rsid w:val="00212545"/>
    <w:rsid w:val="0025149A"/>
    <w:rsid w:val="00265EEC"/>
    <w:rsid w:val="00290F11"/>
    <w:rsid w:val="002A2701"/>
    <w:rsid w:val="002B68CE"/>
    <w:rsid w:val="002F0A05"/>
    <w:rsid w:val="002F0FE3"/>
    <w:rsid w:val="002F369F"/>
    <w:rsid w:val="003111C9"/>
    <w:rsid w:val="00317234"/>
    <w:rsid w:val="00322A79"/>
    <w:rsid w:val="00355E18"/>
    <w:rsid w:val="00371834"/>
    <w:rsid w:val="003728B0"/>
    <w:rsid w:val="003836D8"/>
    <w:rsid w:val="003A0916"/>
    <w:rsid w:val="003D28B3"/>
    <w:rsid w:val="003F6E9F"/>
    <w:rsid w:val="0040100C"/>
    <w:rsid w:val="00451168"/>
    <w:rsid w:val="00452B4A"/>
    <w:rsid w:val="00460316"/>
    <w:rsid w:val="00485BE2"/>
    <w:rsid w:val="004B4C5A"/>
    <w:rsid w:val="004C5779"/>
    <w:rsid w:val="004E1B65"/>
    <w:rsid w:val="004F4610"/>
    <w:rsid w:val="00535331"/>
    <w:rsid w:val="00545324"/>
    <w:rsid w:val="00545F8F"/>
    <w:rsid w:val="00546102"/>
    <w:rsid w:val="005711C3"/>
    <w:rsid w:val="00576DF6"/>
    <w:rsid w:val="005839E1"/>
    <w:rsid w:val="00586DBB"/>
    <w:rsid w:val="005970AB"/>
    <w:rsid w:val="005C5349"/>
    <w:rsid w:val="005E0181"/>
    <w:rsid w:val="005F6AD9"/>
    <w:rsid w:val="00622A86"/>
    <w:rsid w:val="00637F81"/>
    <w:rsid w:val="006437BD"/>
    <w:rsid w:val="00667C31"/>
    <w:rsid w:val="00670B43"/>
    <w:rsid w:val="00687A92"/>
    <w:rsid w:val="006A2DC7"/>
    <w:rsid w:val="006B60FB"/>
    <w:rsid w:val="006D65BE"/>
    <w:rsid w:val="00702D26"/>
    <w:rsid w:val="00766776"/>
    <w:rsid w:val="007818B2"/>
    <w:rsid w:val="0078211E"/>
    <w:rsid w:val="007E7747"/>
    <w:rsid w:val="007F425D"/>
    <w:rsid w:val="008068F3"/>
    <w:rsid w:val="00813396"/>
    <w:rsid w:val="008226D4"/>
    <w:rsid w:val="00824E09"/>
    <w:rsid w:val="008558BA"/>
    <w:rsid w:val="00856539"/>
    <w:rsid w:val="00866AC7"/>
    <w:rsid w:val="00896678"/>
    <w:rsid w:val="008D7395"/>
    <w:rsid w:val="008E2E28"/>
    <w:rsid w:val="008E4017"/>
    <w:rsid w:val="00904F25"/>
    <w:rsid w:val="00925AB4"/>
    <w:rsid w:val="0095252C"/>
    <w:rsid w:val="00963E43"/>
    <w:rsid w:val="0097390B"/>
    <w:rsid w:val="00974609"/>
    <w:rsid w:val="009A36EC"/>
    <w:rsid w:val="009A65BA"/>
    <w:rsid w:val="009B1065"/>
    <w:rsid w:val="009C1CB1"/>
    <w:rsid w:val="009C3FAA"/>
    <w:rsid w:val="00A80150"/>
    <w:rsid w:val="00A909D3"/>
    <w:rsid w:val="00A944DD"/>
    <w:rsid w:val="00AB434E"/>
    <w:rsid w:val="00AB70E5"/>
    <w:rsid w:val="00AC5A02"/>
    <w:rsid w:val="00AC7AE2"/>
    <w:rsid w:val="00AF1ACD"/>
    <w:rsid w:val="00AF1F0B"/>
    <w:rsid w:val="00B161AF"/>
    <w:rsid w:val="00B22D91"/>
    <w:rsid w:val="00B26A93"/>
    <w:rsid w:val="00B72581"/>
    <w:rsid w:val="00B8631C"/>
    <w:rsid w:val="00BF32FD"/>
    <w:rsid w:val="00BF6B52"/>
    <w:rsid w:val="00C01022"/>
    <w:rsid w:val="00C02A99"/>
    <w:rsid w:val="00C14940"/>
    <w:rsid w:val="00C218DF"/>
    <w:rsid w:val="00C442AF"/>
    <w:rsid w:val="00C45A24"/>
    <w:rsid w:val="00C6399B"/>
    <w:rsid w:val="00C662D9"/>
    <w:rsid w:val="00CA0BF7"/>
    <w:rsid w:val="00CA4FF0"/>
    <w:rsid w:val="00CF2759"/>
    <w:rsid w:val="00D06442"/>
    <w:rsid w:val="00D07B90"/>
    <w:rsid w:val="00D13E08"/>
    <w:rsid w:val="00D240FE"/>
    <w:rsid w:val="00D30342"/>
    <w:rsid w:val="00D42B45"/>
    <w:rsid w:val="00D67F94"/>
    <w:rsid w:val="00D90A8F"/>
    <w:rsid w:val="00DB51DA"/>
    <w:rsid w:val="00DC5210"/>
    <w:rsid w:val="00DF3381"/>
    <w:rsid w:val="00DF539B"/>
    <w:rsid w:val="00E555F1"/>
    <w:rsid w:val="00E7214A"/>
    <w:rsid w:val="00EB099F"/>
    <w:rsid w:val="00ED3B30"/>
    <w:rsid w:val="00ED3ED8"/>
    <w:rsid w:val="00EE07EE"/>
    <w:rsid w:val="00F00996"/>
    <w:rsid w:val="00F33F82"/>
    <w:rsid w:val="00F45795"/>
    <w:rsid w:val="00F52433"/>
    <w:rsid w:val="00F613F1"/>
    <w:rsid w:val="00F95568"/>
    <w:rsid w:val="00FB1361"/>
    <w:rsid w:val="00FF2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C07C3"/>
  <w15:chartTrackingRefBased/>
  <w15:docId w15:val="{DBAC5404-2960-400F-B5A8-FA8BCAA9E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68"/>
    <w:rPr>
      <w:sz w:val="28"/>
    </w:rPr>
  </w:style>
  <w:style w:type="paragraph" w:styleId="Heading1">
    <w:name w:val="heading 1"/>
    <w:basedOn w:val="Normal"/>
    <w:link w:val="Heading1Char"/>
    <w:uiPriority w:val="9"/>
    <w:qFormat/>
    <w:rsid w:val="00AB70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B70E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11C9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11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70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B70E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B7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70E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B70E5"/>
    <w:rPr>
      <w:b/>
      <w:bCs/>
    </w:rPr>
  </w:style>
  <w:style w:type="paragraph" w:styleId="NoSpacing">
    <w:name w:val="No Spacing"/>
    <w:uiPriority w:val="1"/>
    <w:qFormat/>
    <w:rsid w:val="00F95568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F95568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9556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5A02"/>
    <w:pPr>
      <w:tabs>
        <w:tab w:val="right" w:leader="dot" w:pos="9350"/>
      </w:tabs>
      <w:spacing w:after="100" w:line="240" w:lineRule="auto"/>
      <w:ind w:left="720"/>
    </w:pPr>
  </w:style>
  <w:style w:type="character" w:styleId="Emphasis">
    <w:name w:val="Emphasis"/>
    <w:basedOn w:val="DefaultParagraphFont"/>
    <w:uiPriority w:val="20"/>
    <w:qFormat/>
    <w:rsid w:val="003D28B3"/>
    <w:rPr>
      <w:i/>
      <w:iCs/>
    </w:rPr>
  </w:style>
  <w:style w:type="table" w:styleId="TableGrid">
    <w:name w:val="Table Grid"/>
    <w:basedOn w:val="TableNormal"/>
    <w:uiPriority w:val="39"/>
    <w:rsid w:val="00CA4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FF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111C9"/>
    <w:rPr>
      <w:rFonts w:eastAsiaTheme="majorEastAsia" w:cstheme="majorBidi"/>
      <w:b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111C9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C01022"/>
    <w:pPr>
      <w:tabs>
        <w:tab w:val="right" w:leader="dot" w:pos="9350"/>
      </w:tabs>
      <w:spacing w:after="100" w:line="240" w:lineRule="auto"/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8558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58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EB09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09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09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9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9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09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99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2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581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B72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581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F1F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0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4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4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8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4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6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1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stomers.scanco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knowledgebase.scanco.com/knowledge/scanco-dashboard-dashprint-label-printing-configuration-and-design-guide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www.gs1us.org/upcs-barcodes-prefixes/get-started-guide/power-in-your-marketplace" TargetMode="Externa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yperlink" Target="https://youtu.be/eK2FZM00no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ABB4D-FF89-4DBC-9F24-4DB8ADCAC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5</TotalTime>
  <Pages>25</Pages>
  <Words>2019</Words>
  <Characters>11512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Cseak</dc:creator>
  <cp:keywords/>
  <dc:description/>
  <cp:lastModifiedBy>K Cseak</cp:lastModifiedBy>
  <cp:revision>56</cp:revision>
  <cp:lastPrinted>2020-11-05T16:55:00Z</cp:lastPrinted>
  <dcterms:created xsi:type="dcterms:W3CDTF">2019-12-16T21:30:00Z</dcterms:created>
  <dcterms:modified xsi:type="dcterms:W3CDTF">2021-01-08T22:09:00Z</dcterms:modified>
</cp:coreProperties>
</file>